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2F1531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12AB669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10F75">
            <w:t>Confirmed</w:t>
          </w:r>
        </w:sdtContent>
      </w:sdt>
    </w:p>
    <w:p w14:paraId="6E00F27F" w14:textId="0F012429" w:rsidR="00BA4EAD" w:rsidRPr="00205638" w:rsidRDefault="00BA4EAD" w:rsidP="48CA7EE3">
      <w:pPr>
        <w:pStyle w:val="Paragraphnonumbers"/>
        <w:rPr>
          <w:b/>
        </w:rPr>
      </w:pPr>
      <w:r w:rsidRPr="48CA7EE3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48CA7EE3">
                <w:rPr>
                  <w:b/>
                </w:rPr>
                <w:t>1</w:t>
              </w:r>
              <w:r w:rsidR="45BEE006" w:rsidRPr="48CA7EE3">
                <w:rPr>
                  <w:b/>
                </w:rPr>
                <w:t>4</w:t>
              </w:r>
              <w:r w:rsidR="2D20EBD2" w:rsidRPr="48CA7EE3">
                <w:rPr>
                  <w:b/>
                </w:rPr>
                <w:t>3r</w:t>
              </w:r>
              <w:r w:rsidR="21DEEDB6" w:rsidRPr="48CA7EE3">
                <w:rPr>
                  <w:b/>
                </w:rPr>
                <w:t xml:space="preserve">d </w:t>
              </w:r>
              <w:r w:rsidR="004F0682" w:rsidRPr="48CA7EE3">
                <w:rPr>
                  <w:b/>
                </w:rPr>
                <w:t>MTAC meeting -</w:t>
              </w:r>
              <w:r w:rsidR="004F0682" w:rsidRPr="48CA7EE3">
                <w:rPr>
                  <w:b/>
                  <w:color w:val="FF0000"/>
                </w:rPr>
                <w:t xml:space="preserve"> </w:t>
              </w:r>
              <w:r w:rsidR="076B1790" w:rsidRPr="48CA7EE3">
                <w:rPr>
                  <w:b/>
                </w:rPr>
                <w:t>Thursday</w:t>
              </w:r>
              <w:r w:rsidR="004F0682" w:rsidRPr="48CA7EE3">
                <w:rPr>
                  <w:b/>
                  <w:color w:val="FF0000"/>
                </w:rPr>
                <w:t xml:space="preserve"> </w:t>
              </w:r>
              <w:r w:rsidR="453E514E" w:rsidRPr="48CA7EE3">
                <w:rPr>
                  <w:b/>
                </w:rPr>
                <w:t>1</w:t>
              </w:r>
              <w:r w:rsidR="567B23E5" w:rsidRPr="48CA7EE3">
                <w:rPr>
                  <w:b/>
                </w:rPr>
                <w:t>6</w:t>
              </w:r>
              <w:r w:rsidR="00E50B5C" w:rsidRPr="48CA7EE3">
                <w:rPr>
                  <w:b/>
                  <w:vertAlign w:val="superscript"/>
                </w:rPr>
                <w:t>th</w:t>
              </w:r>
              <w:r w:rsidR="00E50B5C" w:rsidRPr="48CA7EE3">
                <w:rPr>
                  <w:b/>
                </w:rPr>
                <w:t xml:space="preserve"> </w:t>
              </w:r>
              <w:r w:rsidR="75F768B5" w:rsidRPr="48CA7EE3">
                <w:rPr>
                  <w:b/>
                </w:rPr>
                <w:t>January</w:t>
              </w:r>
              <w:r w:rsidR="006D1DE8" w:rsidRPr="48CA7EE3">
                <w:rPr>
                  <w:b/>
                </w:rPr>
                <w:t xml:space="preserve"> </w:t>
              </w:r>
              <w:r w:rsidR="00A904DF" w:rsidRPr="48CA7EE3">
                <w:rPr>
                  <w:b/>
                </w:rPr>
                <w:t>202</w:t>
              </w:r>
              <w:r w:rsidR="677B367B" w:rsidRPr="48CA7EE3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7F4298" w:rsidRDefault="00FB539A" w:rsidP="00FB539A">
      <w:pPr>
        <w:pStyle w:val="Heading2"/>
        <w:rPr>
          <w:sz w:val="24"/>
          <w:szCs w:val="24"/>
        </w:rPr>
      </w:pPr>
      <w:r w:rsidRPr="633D1EE8">
        <w:rPr>
          <w:sz w:val="24"/>
          <w:szCs w:val="24"/>
        </w:rPr>
        <w:t>Attendees</w:t>
      </w:r>
      <w:r w:rsidR="096BABA3" w:rsidRPr="633D1EE8">
        <w:rPr>
          <w:sz w:val="24"/>
          <w:szCs w:val="24"/>
        </w:rPr>
        <w:t xml:space="preserve"> </w:t>
      </w:r>
    </w:p>
    <w:p w14:paraId="1B6D135C" w14:textId="77777777" w:rsidR="002B5720" w:rsidRPr="007F4298" w:rsidRDefault="00BA4EAD" w:rsidP="00FB539A">
      <w:pPr>
        <w:pStyle w:val="Heading3unnumbered"/>
      </w:pPr>
      <w:r w:rsidRPr="007F4298">
        <w:t>Committee members present</w:t>
      </w:r>
    </w:p>
    <w:p w14:paraId="7E313D1F" w14:textId="3D81921A" w:rsidR="003B6349" w:rsidRPr="00360084" w:rsidRDefault="0E9E2CF1" w:rsidP="35F7C2AE">
      <w:pPr>
        <w:pStyle w:val="Paragraph"/>
      </w:pPr>
      <w:r w:rsidRPr="00360084">
        <w:t>Tom Clutton Brock</w:t>
      </w:r>
      <w:r w:rsidR="003B6349" w:rsidRPr="00360084">
        <w:t xml:space="preserve"> (Chair)</w:t>
      </w:r>
      <w:r w:rsidR="003B6349" w:rsidRPr="00360084">
        <w:tab/>
      </w:r>
      <w:r w:rsidR="003B6349" w:rsidRPr="00360084">
        <w:tab/>
      </w:r>
      <w:r w:rsidR="003B6349" w:rsidRPr="00360084">
        <w:tab/>
      </w:r>
      <w:r w:rsidR="424CEE28" w:rsidRPr="00360084">
        <w:t xml:space="preserve">       </w:t>
      </w:r>
      <w:r w:rsidR="00E15DE6" w:rsidRPr="00360084">
        <w:t xml:space="preserve">   </w:t>
      </w:r>
      <w:r w:rsidR="424CEE28" w:rsidRPr="00360084">
        <w:t xml:space="preserve"> </w:t>
      </w:r>
      <w:r w:rsidR="003B6349" w:rsidRPr="00360084">
        <w:t xml:space="preserve">Present for all items </w:t>
      </w:r>
    </w:p>
    <w:p w14:paraId="16250327" w14:textId="5A3D3CA3" w:rsidR="00F35ED5" w:rsidRPr="00B40C9D" w:rsidRDefault="41616B38" w:rsidP="35F7C2AE">
      <w:pPr>
        <w:pStyle w:val="Paragraph"/>
        <w:rPr>
          <w:color w:val="000000" w:themeColor="text1"/>
        </w:rPr>
      </w:pPr>
      <w:r w:rsidRPr="0B669BC4">
        <w:rPr>
          <w:color w:val="000000" w:themeColor="text1"/>
        </w:rPr>
        <w:t>Kiran Bali</w:t>
      </w:r>
      <w:r w:rsidR="52430CDD">
        <w:tab/>
      </w:r>
      <w:r w:rsidR="52430CDD">
        <w:tab/>
      </w:r>
      <w:r w:rsidR="52430CDD">
        <w:tab/>
      </w:r>
      <w:r w:rsidR="5564F199" w:rsidRPr="0B669BC4">
        <w:rPr>
          <w:color w:val="000000" w:themeColor="text1"/>
        </w:rPr>
        <w:t xml:space="preserve">           </w:t>
      </w:r>
      <w:r w:rsidRPr="0B669BC4">
        <w:rPr>
          <w:color w:val="000000" w:themeColor="text1"/>
        </w:rPr>
        <w:t xml:space="preserve">Present for </w:t>
      </w:r>
      <w:r w:rsidR="4CF60565" w:rsidRPr="0B669BC4">
        <w:rPr>
          <w:color w:val="000000" w:themeColor="text1"/>
        </w:rPr>
        <w:t>all items</w:t>
      </w:r>
    </w:p>
    <w:p w14:paraId="390B683F" w14:textId="67384F8A" w:rsidR="000C05C3" w:rsidRPr="004122DB" w:rsidRDefault="57E3929F" w:rsidP="35F7C2AE">
      <w:pPr>
        <w:pStyle w:val="Paragraph"/>
        <w:rPr>
          <w:color w:val="000000" w:themeColor="text1"/>
        </w:rPr>
      </w:pPr>
      <w:r w:rsidRPr="004122DB">
        <w:rPr>
          <w:color w:val="000000" w:themeColor="text1"/>
        </w:rPr>
        <w:t>Stacey Chang-Douglass</w:t>
      </w:r>
      <w:r w:rsidR="000C05C3" w:rsidRPr="004122DB">
        <w:rPr>
          <w:color w:val="000000" w:themeColor="text1"/>
        </w:rPr>
        <w:tab/>
      </w:r>
      <w:r w:rsidR="000C05C3" w:rsidRPr="004122DB">
        <w:rPr>
          <w:color w:val="000000" w:themeColor="text1"/>
        </w:rPr>
        <w:tab/>
      </w:r>
      <w:r w:rsidR="000C05C3" w:rsidRPr="004122DB">
        <w:rPr>
          <w:color w:val="000000" w:themeColor="text1"/>
        </w:rPr>
        <w:tab/>
      </w:r>
      <w:r w:rsidR="44432988" w:rsidRPr="004122DB">
        <w:rPr>
          <w:color w:val="000000" w:themeColor="text1"/>
        </w:rPr>
        <w:t xml:space="preserve">      </w:t>
      </w:r>
      <w:r w:rsidR="00E15DE6" w:rsidRPr="004122DB">
        <w:rPr>
          <w:color w:val="000000" w:themeColor="text1"/>
        </w:rPr>
        <w:t xml:space="preserve"> </w:t>
      </w:r>
      <w:r w:rsidR="44432988" w:rsidRPr="004122DB">
        <w:rPr>
          <w:color w:val="000000" w:themeColor="text1"/>
        </w:rPr>
        <w:t xml:space="preserve">     </w:t>
      </w:r>
      <w:r w:rsidRPr="004122DB">
        <w:rPr>
          <w:color w:val="000000" w:themeColor="text1"/>
        </w:rPr>
        <w:t>Present for all items</w:t>
      </w:r>
    </w:p>
    <w:p w14:paraId="34E15E09" w14:textId="4AF00287" w:rsidR="00C55B1F" w:rsidRPr="004122DB" w:rsidRDefault="37236B4F" w:rsidP="35F7C2AE">
      <w:pPr>
        <w:pStyle w:val="Paragraph"/>
        <w:rPr>
          <w:color w:val="000000" w:themeColor="text1"/>
        </w:rPr>
      </w:pPr>
      <w:r w:rsidRPr="0B669BC4">
        <w:rPr>
          <w:color w:val="000000" w:themeColor="text1"/>
        </w:rPr>
        <w:t>Teik Goh</w:t>
      </w:r>
      <w:r w:rsidR="77F304EC">
        <w:tab/>
      </w:r>
      <w:r w:rsidR="77F304EC">
        <w:tab/>
      </w:r>
      <w:r w:rsidR="77F304EC">
        <w:tab/>
      </w:r>
      <w:r w:rsidR="7BB4A0C9" w:rsidRPr="0B669BC4">
        <w:rPr>
          <w:color w:val="000000" w:themeColor="text1"/>
        </w:rPr>
        <w:t xml:space="preserve">       </w:t>
      </w:r>
      <w:r w:rsidR="5564F199" w:rsidRPr="0B669BC4">
        <w:rPr>
          <w:color w:val="000000" w:themeColor="text1"/>
        </w:rPr>
        <w:t xml:space="preserve">   </w:t>
      </w:r>
      <w:r w:rsidR="7BB4A0C9" w:rsidRPr="0B669BC4">
        <w:rPr>
          <w:color w:val="000000" w:themeColor="text1"/>
        </w:rPr>
        <w:t xml:space="preserve"> </w:t>
      </w:r>
      <w:r w:rsidR="00C07DC7">
        <w:rPr>
          <w:color w:val="000000" w:themeColor="text1"/>
        </w:rPr>
        <w:t xml:space="preserve"> </w:t>
      </w:r>
      <w:r w:rsidRPr="0B669BC4">
        <w:rPr>
          <w:color w:val="000000" w:themeColor="text1"/>
        </w:rPr>
        <w:t>Present for all items</w:t>
      </w:r>
      <w:r w:rsidR="04AAEC4F" w:rsidRPr="0B669BC4">
        <w:rPr>
          <w:color w:val="000000" w:themeColor="text1"/>
        </w:rPr>
        <w:t xml:space="preserve"> </w:t>
      </w:r>
    </w:p>
    <w:p w14:paraId="7FC11551" w14:textId="51BFECE6" w:rsidR="003B6349" w:rsidRPr="00A2157C" w:rsidRDefault="573C66C6" w:rsidP="0B669BC4">
      <w:pPr>
        <w:pStyle w:val="Paragraph"/>
        <w:rPr>
          <w:color w:val="000000" w:themeColor="text1"/>
        </w:rPr>
      </w:pPr>
      <w:r w:rsidRPr="00A2157C">
        <w:rPr>
          <w:color w:val="000000" w:themeColor="text1"/>
        </w:rPr>
        <w:t>Neil Hawkins</w:t>
      </w:r>
      <w:r w:rsidR="25E7E606" w:rsidRPr="00A2157C">
        <w:tab/>
      </w:r>
      <w:r w:rsidR="25E7E606" w:rsidRPr="00A2157C">
        <w:tab/>
      </w:r>
      <w:r w:rsidR="25E7E606" w:rsidRPr="00A2157C">
        <w:tab/>
      </w:r>
      <w:r w:rsidR="5564F199" w:rsidRPr="00A2157C">
        <w:rPr>
          <w:color w:val="000000" w:themeColor="text1"/>
        </w:rPr>
        <w:t xml:space="preserve">         </w:t>
      </w:r>
      <w:r w:rsidR="394277EE" w:rsidRPr="00A2157C">
        <w:rPr>
          <w:color w:val="000000" w:themeColor="text1"/>
        </w:rPr>
        <w:t xml:space="preserve"> </w:t>
      </w:r>
      <w:r w:rsidR="7EC25C6F" w:rsidRPr="00A2157C">
        <w:rPr>
          <w:color w:val="000000" w:themeColor="text1"/>
        </w:rPr>
        <w:t xml:space="preserve">  </w:t>
      </w:r>
      <w:r w:rsidR="29D74EE1" w:rsidRPr="00A2157C">
        <w:rPr>
          <w:color w:val="000000" w:themeColor="text1"/>
        </w:rPr>
        <w:t xml:space="preserve">Present for </w:t>
      </w:r>
      <w:r w:rsidR="7ED74302" w:rsidRPr="00A2157C">
        <w:rPr>
          <w:color w:val="000000" w:themeColor="text1"/>
        </w:rPr>
        <w:t xml:space="preserve">items 4 –5 </w:t>
      </w:r>
    </w:p>
    <w:p w14:paraId="4BAC1C9E" w14:textId="6F55F59C" w:rsidR="00974A32" w:rsidRPr="0037681B" w:rsidRDefault="29D74EE1" w:rsidP="35F7C2AE">
      <w:pPr>
        <w:pStyle w:val="Paragraph"/>
        <w:rPr>
          <w:color w:val="000000" w:themeColor="text1"/>
        </w:rPr>
      </w:pPr>
      <w:r w:rsidRPr="0B669BC4">
        <w:rPr>
          <w:color w:val="000000" w:themeColor="text1"/>
        </w:rPr>
        <w:t xml:space="preserve">Michael </w:t>
      </w:r>
      <w:proofErr w:type="spellStart"/>
      <w:r w:rsidRPr="0B669BC4">
        <w:rPr>
          <w:color w:val="000000" w:themeColor="text1"/>
        </w:rPr>
        <w:t>Kolovetsios</w:t>
      </w:r>
      <w:proofErr w:type="spellEnd"/>
      <w:r w:rsidR="149F92E2">
        <w:tab/>
      </w:r>
      <w:r w:rsidR="149F92E2">
        <w:tab/>
      </w:r>
      <w:r w:rsidR="149F92E2">
        <w:tab/>
      </w:r>
      <w:proofErr w:type="gramStart"/>
      <w:r w:rsidR="149F92E2">
        <w:tab/>
      </w:r>
      <w:r w:rsidR="5564F199" w:rsidRPr="0B669BC4">
        <w:rPr>
          <w:color w:val="000000" w:themeColor="text1"/>
        </w:rPr>
        <w:t xml:space="preserve"> </w:t>
      </w:r>
      <w:r w:rsidR="3D1F4C03" w:rsidRPr="0B669BC4">
        <w:rPr>
          <w:color w:val="000000" w:themeColor="text1"/>
        </w:rPr>
        <w:t xml:space="preserve"> </w:t>
      </w:r>
      <w:r w:rsidR="1243CC9F" w:rsidRPr="0B669BC4">
        <w:rPr>
          <w:color w:val="000000" w:themeColor="text1"/>
        </w:rPr>
        <w:t>Present</w:t>
      </w:r>
      <w:proofErr w:type="gramEnd"/>
      <w:r w:rsidR="1243CC9F" w:rsidRPr="0B669BC4">
        <w:rPr>
          <w:color w:val="000000" w:themeColor="text1"/>
        </w:rPr>
        <w:t xml:space="preserve"> for all items </w:t>
      </w:r>
    </w:p>
    <w:p w14:paraId="16A79DB0" w14:textId="7650484E" w:rsidR="00DF3352" w:rsidRPr="00E020D4" w:rsidRDefault="68DFE005" w:rsidP="35F7C2AE">
      <w:pPr>
        <w:pStyle w:val="Paragraph"/>
        <w:rPr>
          <w:color w:val="000000" w:themeColor="text1"/>
        </w:rPr>
      </w:pPr>
      <w:r w:rsidRPr="00E020D4">
        <w:rPr>
          <w:rFonts w:eastAsia="Arial"/>
          <w:color w:val="000000" w:themeColor="text1"/>
        </w:rPr>
        <w:t xml:space="preserve">Elizabeth-Ann Schroeder                                        </w:t>
      </w:r>
      <w:r w:rsidRPr="00E020D4">
        <w:rPr>
          <w:color w:val="000000" w:themeColor="text1"/>
        </w:rPr>
        <w:t>Present for all items</w:t>
      </w:r>
    </w:p>
    <w:p w14:paraId="7A069928" w14:textId="15D3D3B5" w:rsidR="527208D4" w:rsidRPr="00C46174" w:rsidRDefault="68DFE005" w:rsidP="35F7C2AE">
      <w:pPr>
        <w:pStyle w:val="Paragraph"/>
        <w:rPr>
          <w:color w:val="000000" w:themeColor="text1"/>
        </w:rPr>
      </w:pPr>
      <w:r w:rsidRPr="00C46174">
        <w:rPr>
          <w:rFonts w:eastAsia="Arial"/>
          <w:color w:val="000000" w:themeColor="text1"/>
        </w:rPr>
        <w:t xml:space="preserve">Paddy Storrie                                                           </w:t>
      </w:r>
      <w:r w:rsidRPr="00C46174">
        <w:rPr>
          <w:color w:val="000000" w:themeColor="text1"/>
        </w:rPr>
        <w:t>Present for all items</w:t>
      </w:r>
    </w:p>
    <w:p w14:paraId="3688A351" w14:textId="6AFD3BFD" w:rsidR="7F5E2840" w:rsidRPr="00CB302D" w:rsidRDefault="69554082" w:rsidP="35F7C2AE">
      <w:pPr>
        <w:pStyle w:val="Paragraph"/>
        <w:rPr>
          <w:color w:val="000000" w:themeColor="text1"/>
        </w:rPr>
      </w:pPr>
      <w:r w:rsidRPr="00CB302D">
        <w:rPr>
          <w:color w:val="000000" w:themeColor="text1"/>
        </w:rPr>
        <w:t>Avril McCarthy                                                         Present for all items</w:t>
      </w:r>
    </w:p>
    <w:p w14:paraId="1F9AADD9" w14:textId="00DBE896" w:rsidR="1D683CAF" w:rsidRPr="001818FE" w:rsidRDefault="1D683CAF" w:rsidP="35F7C2AE">
      <w:pPr>
        <w:pStyle w:val="Paragraph"/>
        <w:rPr>
          <w:color w:val="000000" w:themeColor="text1"/>
        </w:rPr>
      </w:pPr>
      <w:r w:rsidRPr="001818FE">
        <w:rPr>
          <w:color w:val="000000" w:themeColor="text1"/>
        </w:rPr>
        <w:t>Jennie Walker                                                          Present for all items</w:t>
      </w:r>
    </w:p>
    <w:p w14:paraId="779E62D6" w14:textId="0C3D8BD4" w:rsidR="1D683CAF" w:rsidRPr="00D07A1C" w:rsidRDefault="1D683CAF" w:rsidP="35F7C2AE">
      <w:pPr>
        <w:pStyle w:val="Paragraph"/>
        <w:rPr>
          <w:color w:val="000000" w:themeColor="text1"/>
        </w:rPr>
      </w:pPr>
      <w:r w:rsidRPr="00D07A1C">
        <w:rPr>
          <w:color w:val="000000" w:themeColor="text1"/>
        </w:rPr>
        <w:t xml:space="preserve">Noemi </w:t>
      </w:r>
      <w:proofErr w:type="spellStart"/>
      <w:r w:rsidRPr="00D07A1C">
        <w:rPr>
          <w:color w:val="000000" w:themeColor="text1"/>
        </w:rPr>
        <w:t>Muszbek</w:t>
      </w:r>
      <w:proofErr w:type="spellEnd"/>
      <w:r w:rsidRPr="00D07A1C">
        <w:rPr>
          <w:color w:val="000000" w:themeColor="text1"/>
        </w:rPr>
        <w:t xml:space="preserve">                                                       Present for all items</w:t>
      </w:r>
    </w:p>
    <w:p w14:paraId="42D5EA90" w14:textId="4B60B3CA" w:rsidR="7F5E2840" w:rsidRDefault="69554082" w:rsidP="2899E348">
      <w:pPr>
        <w:pStyle w:val="Paragraph"/>
        <w:rPr>
          <w:color w:val="000000" w:themeColor="text1"/>
        </w:rPr>
      </w:pPr>
      <w:r w:rsidRPr="00673670">
        <w:rPr>
          <w:color w:val="000000" w:themeColor="text1"/>
        </w:rPr>
        <w:t>Jai Patel                                                                   Present for all items</w:t>
      </w:r>
    </w:p>
    <w:p w14:paraId="13C0143E" w14:textId="62D5871D" w:rsidR="009C0B1B" w:rsidRDefault="009C0B1B" w:rsidP="2899E348">
      <w:pPr>
        <w:pStyle w:val="Paragraph"/>
        <w:rPr>
          <w:color w:val="000000" w:themeColor="text1"/>
        </w:rPr>
      </w:pPr>
      <w:r>
        <w:rPr>
          <w:color w:val="000000" w:themeColor="text1"/>
        </w:rPr>
        <w:t xml:space="preserve">Philip Crilly </w:t>
      </w:r>
      <w:r w:rsidR="00F9008E">
        <w:rPr>
          <w:color w:val="000000" w:themeColor="text1"/>
        </w:rPr>
        <w:t xml:space="preserve">                                                              P</w:t>
      </w:r>
      <w:r w:rsidR="00D02F56">
        <w:rPr>
          <w:color w:val="000000" w:themeColor="text1"/>
        </w:rPr>
        <w:t>resent for all items</w:t>
      </w:r>
    </w:p>
    <w:p w14:paraId="05793B5C" w14:textId="7B9FF54D" w:rsidR="004F460F" w:rsidRPr="00673670" w:rsidRDefault="004F460F" w:rsidP="2899E348">
      <w:pPr>
        <w:pStyle w:val="Paragraph"/>
        <w:rPr>
          <w:color w:val="000000" w:themeColor="text1"/>
        </w:rPr>
      </w:pPr>
      <w:r>
        <w:rPr>
          <w:color w:val="000000" w:themeColor="text1"/>
        </w:rPr>
        <w:t>Richard Pa</w:t>
      </w:r>
      <w:r w:rsidR="00035A0F">
        <w:rPr>
          <w:color w:val="000000" w:themeColor="text1"/>
        </w:rPr>
        <w:t>c</w:t>
      </w:r>
      <w:r>
        <w:rPr>
          <w:color w:val="000000" w:themeColor="text1"/>
        </w:rPr>
        <w:t>ker</w:t>
      </w:r>
      <w:r w:rsidR="00035A0F">
        <w:rPr>
          <w:color w:val="000000" w:themeColor="text1"/>
        </w:rPr>
        <w:t xml:space="preserve">                                                        Present for all items</w:t>
      </w:r>
    </w:p>
    <w:p w14:paraId="63EDBEE7" w14:textId="77777777" w:rsidR="00EF4F1E" w:rsidRPr="0014547C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0D58F5B7" w14:textId="77777777" w:rsidR="002B5720" w:rsidRPr="006624C8" w:rsidRDefault="00BA4EAD" w:rsidP="2899E348">
      <w:pPr>
        <w:pStyle w:val="Heading3unnumbered"/>
        <w:rPr>
          <w:color w:val="auto"/>
        </w:rPr>
      </w:pPr>
      <w:r w:rsidRPr="006624C8">
        <w:rPr>
          <w:color w:val="auto"/>
        </w:rPr>
        <w:t>NICE staff present</w:t>
      </w:r>
    </w:p>
    <w:p w14:paraId="4522F1B6" w14:textId="5C8E8860" w:rsidR="00D81F59" w:rsidRPr="00942748" w:rsidRDefault="00D81F59" w:rsidP="35F7C2AE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bookmarkStart w:id="0" w:name="_Hlk1984286"/>
      <w:r w:rsidRPr="00942748">
        <w:rPr>
          <w:color w:val="000000" w:themeColor="text1"/>
        </w:rPr>
        <w:t xml:space="preserve">Anastasia </w:t>
      </w:r>
      <w:proofErr w:type="spellStart"/>
      <w:r w:rsidRPr="00942748">
        <w:rPr>
          <w:color w:val="000000" w:themeColor="text1"/>
        </w:rPr>
        <w:t>Chalkidou</w:t>
      </w:r>
      <w:proofErr w:type="spellEnd"/>
      <w:r w:rsidRPr="00942748">
        <w:rPr>
          <w:color w:val="000000" w:themeColor="text1"/>
        </w:rPr>
        <w:t xml:space="preserve">, </w:t>
      </w:r>
      <w:r w:rsidR="217A1DDD" w:rsidRPr="00942748">
        <w:rPr>
          <w:color w:val="000000" w:themeColor="text1"/>
        </w:rPr>
        <w:t>Programme</w:t>
      </w:r>
      <w:r w:rsidRPr="00942748">
        <w:rPr>
          <w:color w:val="000000" w:themeColor="text1"/>
        </w:rPr>
        <w:t xml:space="preserve"> Director</w:t>
      </w:r>
      <w:r w:rsidRPr="00942748">
        <w:rPr>
          <w:color w:val="000000" w:themeColor="text1"/>
        </w:rPr>
        <w:tab/>
        <w:t xml:space="preserve">Present for </w:t>
      </w:r>
      <w:r w:rsidR="00272F6D" w:rsidRPr="00942748">
        <w:rPr>
          <w:color w:val="000000" w:themeColor="text1"/>
        </w:rPr>
        <w:t xml:space="preserve">all items </w:t>
      </w:r>
    </w:p>
    <w:p w14:paraId="7B52EA5C" w14:textId="436A48C7" w:rsidR="71AC3875" w:rsidRPr="00942748" w:rsidRDefault="71AC3875" w:rsidP="35F7C2AE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00942748">
        <w:rPr>
          <w:rFonts w:eastAsia="Arial"/>
          <w:bCs w:val="0"/>
          <w:color w:val="000000" w:themeColor="text1"/>
          <w:szCs w:val="24"/>
        </w:rPr>
        <w:t>Emily Eaton-Turner, Associate Director</w:t>
      </w:r>
      <w:r w:rsidR="65E306E9" w:rsidRPr="00942748">
        <w:rPr>
          <w:rFonts w:eastAsia="Arial"/>
          <w:bCs w:val="0"/>
          <w:color w:val="000000" w:themeColor="text1"/>
          <w:szCs w:val="24"/>
        </w:rPr>
        <w:t xml:space="preserve">                                   </w:t>
      </w:r>
      <w:r w:rsidR="65E306E9" w:rsidRPr="00942748">
        <w:rPr>
          <w:color w:val="000000" w:themeColor="text1"/>
        </w:rPr>
        <w:t>Present for all items</w:t>
      </w:r>
    </w:p>
    <w:p w14:paraId="1C829DF0" w14:textId="19BF4392" w:rsidR="016E3E31" w:rsidRPr="006624C8" w:rsidRDefault="3FA53FFF" w:rsidP="00567062">
      <w:pPr>
        <w:pStyle w:val="Paragraphnonumbers"/>
        <w:tabs>
          <w:tab w:val="clear" w:pos="4111"/>
          <w:tab w:val="left" w:pos="6521"/>
        </w:tabs>
        <w:rPr>
          <w:color w:val="FF0000"/>
        </w:rPr>
      </w:pPr>
      <w:r w:rsidRPr="0B669BC4">
        <w:rPr>
          <w:color w:val="000000" w:themeColor="text1"/>
        </w:rPr>
        <w:t>Elizabeth Islam</w:t>
      </w:r>
      <w:r w:rsidR="4AE6B3E6" w:rsidRPr="0B669BC4">
        <w:rPr>
          <w:color w:val="000000" w:themeColor="text1"/>
        </w:rPr>
        <w:t xml:space="preserve">, </w:t>
      </w:r>
      <w:r w:rsidRPr="0B669BC4">
        <w:rPr>
          <w:color w:val="000000" w:themeColor="text1"/>
        </w:rPr>
        <w:t>Project Manager</w:t>
      </w:r>
      <w:r w:rsidR="39C9B2B2">
        <w:tab/>
      </w:r>
      <w:r w:rsidR="533A6ECC">
        <w:t xml:space="preserve">                                           </w:t>
      </w:r>
      <w:r w:rsidR="76A20263">
        <w:t>Present for all items</w:t>
      </w:r>
      <w:r w:rsidR="2A283CCF" w:rsidRPr="0B669BC4">
        <w:rPr>
          <w:color w:val="FF0000"/>
        </w:rPr>
        <w:t xml:space="preserve">                                             </w:t>
      </w:r>
    </w:p>
    <w:p w14:paraId="21293062" w14:textId="1D3AC784" w:rsidR="00272F6D" w:rsidRPr="00986867" w:rsidRDefault="3BE71415" w:rsidP="35F7C2AE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00986867">
        <w:rPr>
          <w:color w:val="000000" w:themeColor="text1"/>
        </w:rPr>
        <w:lastRenderedPageBreak/>
        <w:t>Vincent Ogba</w:t>
      </w:r>
      <w:r w:rsidR="368D7910" w:rsidRPr="00986867">
        <w:rPr>
          <w:color w:val="000000" w:themeColor="text1"/>
        </w:rPr>
        <w:t>, Administrator</w:t>
      </w:r>
      <w:r w:rsidR="1D475049" w:rsidRPr="00986867">
        <w:rPr>
          <w:color w:val="000000" w:themeColor="text1"/>
        </w:rPr>
        <w:t xml:space="preserve">                             </w:t>
      </w:r>
      <w:r w:rsidR="5609D55B" w:rsidRPr="00986867">
        <w:rPr>
          <w:color w:val="000000" w:themeColor="text1"/>
        </w:rPr>
        <w:tab/>
      </w:r>
      <w:r w:rsidR="368D7910" w:rsidRPr="00986867">
        <w:rPr>
          <w:color w:val="000000" w:themeColor="text1"/>
        </w:rPr>
        <w:t xml:space="preserve">Present for all items </w:t>
      </w:r>
    </w:p>
    <w:p w14:paraId="0A8CE2E5" w14:textId="6E218DF2" w:rsidR="25DC7AE2" w:rsidRPr="00986867" w:rsidRDefault="25DC7AE2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986867">
        <w:rPr>
          <w:color w:val="000000" w:themeColor="text1"/>
        </w:rPr>
        <w:t>Rosalee Mason, Coordinator, Corporate Office team</w:t>
      </w:r>
      <w:r w:rsidRPr="00986867">
        <w:rPr>
          <w:color w:val="000000" w:themeColor="text1"/>
        </w:rPr>
        <w:tab/>
        <w:t>Present for all items</w:t>
      </w:r>
    </w:p>
    <w:p w14:paraId="794028AE" w14:textId="41FAA70D" w:rsidR="003B6349" w:rsidRPr="006624C8" w:rsidRDefault="1635D554" w:rsidP="35F7C2AE">
      <w:pPr>
        <w:pStyle w:val="Paragraphnonumbers"/>
        <w:tabs>
          <w:tab w:val="clear" w:pos="4111"/>
          <w:tab w:val="left" w:pos="6521"/>
        </w:tabs>
        <w:rPr>
          <w:color w:val="FF0000"/>
        </w:rPr>
      </w:pPr>
      <w:r w:rsidRPr="0B669BC4">
        <w:rPr>
          <w:color w:val="000000" w:themeColor="text1"/>
        </w:rPr>
        <w:t>Deonee Stanislaus</w:t>
      </w:r>
      <w:r w:rsidR="505563C6" w:rsidRPr="0B669BC4">
        <w:rPr>
          <w:color w:val="000000" w:themeColor="text1"/>
        </w:rPr>
        <w:t>, Project Manager</w:t>
      </w:r>
      <w:r w:rsidR="4530B148">
        <w:tab/>
      </w:r>
      <w:r w:rsidR="231266FE">
        <w:t xml:space="preserve">                                       </w:t>
      </w:r>
      <w:r w:rsidR="76A20263">
        <w:t>Present for all items</w:t>
      </w:r>
      <w:r w:rsidR="7C8C84E3" w:rsidRPr="0B669BC4">
        <w:rPr>
          <w:color w:val="FF0000"/>
        </w:rPr>
        <w:t xml:space="preserve">                                        </w:t>
      </w:r>
    </w:p>
    <w:p w14:paraId="1A9CA3EC" w14:textId="72B8F591" w:rsidR="003B6349" w:rsidRPr="00AA446B" w:rsidRDefault="7A2A0DDA" w:rsidP="35F7C2AE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00AA446B">
        <w:rPr>
          <w:color w:val="000000" w:themeColor="text1"/>
        </w:rPr>
        <w:t>Lirije</w:t>
      </w:r>
      <w:r w:rsidR="034D75AF" w:rsidRPr="00AA446B">
        <w:rPr>
          <w:color w:val="000000" w:themeColor="text1"/>
        </w:rPr>
        <w:t xml:space="preserve"> </w:t>
      </w:r>
      <w:r w:rsidR="741FA373" w:rsidRPr="00AA446B">
        <w:rPr>
          <w:color w:val="000000" w:themeColor="text1"/>
        </w:rPr>
        <w:t>Hyseni,</w:t>
      </w:r>
      <w:r w:rsidR="003B6349" w:rsidRPr="00AA446B">
        <w:rPr>
          <w:color w:val="000000" w:themeColor="text1"/>
        </w:rPr>
        <w:t xml:space="preserve"> </w:t>
      </w:r>
      <w:r w:rsidR="006624C8" w:rsidRPr="00AA446B">
        <w:rPr>
          <w:color w:val="000000" w:themeColor="text1"/>
        </w:rPr>
        <w:t>HTA</w:t>
      </w:r>
      <w:r w:rsidR="003B6349" w:rsidRPr="00AA446B">
        <w:rPr>
          <w:color w:val="000000" w:themeColor="text1"/>
        </w:rPr>
        <w:t xml:space="preserve"> </w:t>
      </w:r>
      <w:r w:rsidR="10F7F463" w:rsidRPr="00AA446B">
        <w:rPr>
          <w:color w:val="000000" w:themeColor="text1"/>
        </w:rPr>
        <w:t xml:space="preserve">Analyst  </w:t>
      </w:r>
      <w:r w:rsidR="7D58959D" w:rsidRPr="00AA446B">
        <w:rPr>
          <w:color w:val="000000" w:themeColor="text1"/>
        </w:rPr>
        <w:t xml:space="preserve">                                                     </w:t>
      </w:r>
      <w:r w:rsidR="75296B4B" w:rsidRPr="00AA446B">
        <w:rPr>
          <w:color w:val="000000" w:themeColor="text1"/>
        </w:rPr>
        <w:t xml:space="preserve"> </w:t>
      </w:r>
      <w:r w:rsidR="003B6349" w:rsidRPr="00AA446B">
        <w:rPr>
          <w:color w:val="000000" w:themeColor="text1"/>
        </w:rPr>
        <w:t xml:space="preserve">Present for </w:t>
      </w:r>
      <w:r w:rsidR="4791D2E7" w:rsidRPr="00AA446B">
        <w:rPr>
          <w:color w:val="000000" w:themeColor="text1"/>
        </w:rPr>
        <w:t>all items</w:t>
      </w:r>
    </w:p>
    <w:p w14:paraId="3501246D" w14:textId="0703FCF2" w:rsidR="003B6349" w:rsidRPr="00AA446B" w:rsidRDefault="2E62CF52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AA446B">
        <w:rPr>
          <w:rFonts w:eastAsia="Arial"/>
          <w:bCs w:val="0"/>
          <w:color w:val="000000" w:themeColor="text1"/>
          <w:szCs w:val="24"/>
        </w:rPr>
        <w:t xml:space="preserve">Charlotte </w:t>
      </w:r>
      <w:proofErr w:type="spellStart"/>
      <w:r w:rsidRPr="00AA446B">
        <w:rPr>
          <w:rFonts w:eastAsia="Arial"/>
          <w:bCs w:val="0"/>
          <w:color w:val="000000" w:themeColor="text1"/>
          <w:szCs w:val="24"/>
        </w:rPr>
        <w:t>Pelekanou</w:t>
      </w:r>
      <w:proofErr w:type="spellEnd"/>
      <w:r w:rsidR="039143D6" w:rsidRPr="00AA446B">
        <w:rPr>
          <w:rFonts w:eastAsia="Arial"/>
          <w:color w:val="000000" w:themeColor="text1"/>
          <w:szCs w:val="24"/>
        </w:rPr>
        <w:t xml:space="preserve">, </w:t>
      </w:r>
      <w:r w:rsidR="004C112A" w:rsidRPr="00AA446B">
        <w:rPr>
          <w:color w:val="000000" w:themeColor="text1"/>
        </w:rPr>
        <w:t>HTA</w:t>
      </w:r>
      <w:r w:rsidR="039143D6" w:rsidRPr="00AA446B">
        <w:rPr>
          <w:color w:val="000000" w:themeColor="text1"/>
        </w:rPr>
        <w:t xml:space="preserve"> Advisor                </w:t>
      </w:r>
      <w:r w:rsidR="039143D6" w:rsidRPr="00AA446B">
        <w:rPr>
          <w:color w:val="000000" w:themeColor="text1"/>
        </w:rPr>
        <w:tab/>
        <w:t>Present for</w:t>
      </w:r>
      <w:r w:rsidR="00815DA3" w:rsidRPr="00AA446B">
        <w:rPr>
          <w:color w:val="000000" w:themeColor="text1"/>
        </w:rPr>
        <w:t xml:space="preserve"> all</w:t>
      </w:r>
      <w:r w:rsidR="039143D6" w:rsidRPr="00AA446B">
        <w:rPr>
          <w:color w:val="000000" w:themeColor="text1"/>
        </w:rPr>
        <w:t xml:space="preserve"> items</w:t>
      </w:r>
    </w:p>
    <w:p w14:paraId="51FA54CE" w14:textId="02D93175" w:rsidR="003B6349" w:rsidRPr="00AA446B" w:rsidRDefault="039143D6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AA446B">
        <w:rPr>
          <w:rFonts w:eastAsia="Arial"/>
          <w:color w:val="000000" w:themeColor="text1"/>
        </w:rPr>
        <w:t xml:space="preserve">Evan Campbell, </w:t>
      </w:r>
      <w:r w:rsidR="004C112A" w:rsidRPr="00AA446B">
        <w:rPr>
          <w:color w:val="000000" w:themeColor="text1"/>
        </w:rPr>
        <w:t>HTA</w:t>
      </w:r>
      <w:r w:rsidRPr="00AA446B">
        <w:rPr>
          <w:color w:val="000000" w:themeColor="text1"/>
        </w:rPr>
        <w:t xml:space="preserve"> Advisor               </w:t>
      </w:r>
      <w:r w:rsidR="5F68C085" w:rsidRPr="00AA446B">
        <w:rPr>
          <w:color w:val="000000" w:themeColor="text1"/>
        </w:rPr>
        <w:t xml:space="preserve"> </w:t>
      </w:r>
      <w:r w:rsidRPr="00AA446B">
        <w:rPr>
          <w:color w:val="000000" w:themeColor="text1"/>
        </w:rPr>
        <w:t xml:space="preserve"> </w:t>
      </w:r>
      <w:r w:rsidR="65DBC106" w:rsidRPr="00AA446B">
        <w:rPr>
          <w:color w:val="000000" w:themeColor="text1"/>
        </w:rPr>
        <w:t xml:space="preserve"> </w:t>
      </w:r>
      <w:r w:rsidRPr="00AA446B">
        <w:rPr>
          <w:color w:val="000000" w:themeColor="text1"/>
        </w:rPr>
        <w:tab/>
        <w:t>Present for</w:t>
      </w:r>
      <w:r w:rsidR="00815DA3" w:rsidRPr="00AA446B">
        <w:rPr>
          <w:color w:val="000000" w:themeColor="text1"/>
        </w:rPr>
        <w:t xml:space="preserve"> all</w:t>
      </w:r>
      <w:r w:rsidRPr="00AA446B">
        <w:rPr>
          <w:color w:val="000000" w:themeColor="text1"/>
        </w:rPr>
        <w:t xml:space="preserve"> items</w:t>
      </w:r>
    </w:p>
    <w:p w14:paraId="26A46017" w14:textId="18006525" w:rsidR="003B6349" w:rsidRPr="001D7A41" w:rsidRDefault="685CA552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1D7A41">
        <w:rPr>
          <w:rFonts w:eastAsia="Arial"/>
          <w:bCs w:val="0"/>
          <w:color w:val="000000" w:themeColor="text1"/>
          <w:szCs w:val="24"/>
        </w:rPr>
        <w:t xml:space="preserve">Michael </w:t>
      </w:r>
      <w:proofErr w:type="spellStart"/>
      <w:r w:rsidRPr="001D7A41">
        <w:rPr>
          <w:rFonts w:eastAsia="Arial"/>
          <w:bCs w:val="0"/>
          <w:color w:val="000000" w:themeColor="text1"/>
          <w:szCs w:val="24"/>
        </w:rPr>
        <w:t>Kertanegara</w:t>
      </w:r>
      <w:proofErr w:type="spellEnd"/>
      <w:r w:rsidR="4FBE0EF6" w:rsidRPr="001D7A41">
        <w:rPr>
          <w:rFonts w:eastAsia="Arial"/>
          <w:bCs w:val="0"/>
          <w:color w:val="000000" w:themeColor="text1"/>
          <w:szCs w:val="24"/>
        </w:rPr>
        <w:t>,</w:t>
      </w:r>
      <w:r w:rsidR="5A86F1C3" w:rsidRPr="001D7A41">
        <w:rPr>
          <w:rFonts w:eastAsia="Arial"/>
          <w:color w:val="000000" w:themeColor="text1"/>
          <w:szCs w:val="24"/>
        </w:rPr>
        <w:t xml:space="preserve"> </w:t>
      </w:r>
      <w:r w:rsidR="004C112A" w:rsidRPr="001D7A41">
        <w:rPr>
          <w:color w:val="000000" w:themeColor="text1"/>
        </w:rPr>
        <w:t>HTA</w:t>
      </w:r>
      <w:r w:rsidR="5A86F1C3" w:rsidRPr="001D7A41">
        <w:rPr>
          <w:color w:val="000000" w:themeColor="text1"/>
        </w:rPr>
        <w:t xml:space="preserve"> Analyst               </w:t>
      </w:r>
      <w:r w:rsidR="5A86F1C3" w:rsidRPr="001D7A41">
        <w:rPr>
          <w:color w:val="000000" w:themeColor="text1"/>
        </w:rPr>
        <w:tab/>
        <w:t>Present for all items</w:t>
      </w:r>
    </w:p>
    <w:p w14:paraId="69B71AB7" w14:textId="0D7401E8" w:rsidR="003B6349" w:rsidRPr="00075C18" w:rsidRDefault="0C98CFB0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075C18">
        <w:rPr>
          <w:rFonts w:eastAsia="Arial"/>
          <w:bCs w:val="0"/>
          <w:color w:val="000000" w:themeColor="text1"/>
          <w:szCs w:val="24"/>
        </w:rPr>
        <w:t>Jakob Falloon</w:t>
      </w:r>
      <w:r w:rsidR="16E3969F" w:rsidRPr="00075C18">
        <w:rPr>
          <w:rFonts w:eastAsia="Arial"/>
          <w:bCs w:val="0"/>
          <w:color w:val="000000" w:themeColor="text1"/>
          <w:szCs w:val="24"/>
        </w:rPr>
        <w:t>,</w:t>
      </w:r>
      <w:r w:rsidR="2A8D0892" w:rsidRPr="00075C18">
        <w:rPr>
          <w:rFonts w:eastAsia="Arial"/>
          <w:color w:val="000000" w:themeColor="text1"/>
          <w:szCs w:val="24"/>
        </w:rPr>
        <w:t xml:space="preserve"> </w:t>
      </w:r>
      <w:r w:rsidR="004C112A" w:rsidRPr="00075C18">
        <w:rPr>
          <w:color w:val="000000" w:themeColor="text1"/>
        </w:rPr>
        <w:t>HTA</w:t>
      </w:r>
      <w:r w:rsidR="2A8D0892" w:rsidRPr="00075C18">
        <w:rPr>
          <w:color w:val="000000" w:themeColor="text1"/>
        </w:rPr>
        <w:t xml:space="preserve"> Advisor          </w:t>
      </w:r>
      <w:r w:rsidR="2A8D0892" w:rsidRPr="00075C18">
        <w:rPr>
          <w:color w:val="000000" w:themeColor="text1"/>
        </w:rPr>
        <w:tab/>
      </w:r>
      <w:r w:rsidR="30EB203C" w:rsidRPr="00075C18">
        <w:rPr>
          <w:color w:val="000000" w:themeColor="text1"/>
        </w:rPr>
        <w:t xml:space="preserve">                                    </w:t>
      </w:r>
      <w:r w:rsidR="2A8D0892" w:rsidRPr="00075C18">
        <w:rPr>
          <w:color w:val="000000" w:themeColor="text1"/>
        </w:rPr>
        <w:t>Present for</w:t>
      </w:r>
      <w:r w:rsidR="00815DA3" w:rsidRPr="00075C18">
        <w:rPr>
          <w:color w:val="000000" w:themeColor="text1"/>
        </w:rPr>
        <w:t xml:space="preserve"> all</w:t>
      </w:r>
      <w:r w:rsidR="2A8D0892" w:rsidRPr="00075C18">
        <w:rPr>
          <w:color w:val="000000" w:themeColor="text1"/>
        </w:rPr>
        <w:t xml:space="preserve"> items</w:t>
      </w:r>
    </w:p>
    <w:p w14:paraId="22A7745B" w14:textId="2FCA3B52" w:rsidR="79C960EE" w:rsidRPr="00627CC7" w:rsidRDefault="79C960EE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627CC7">
        <w:rPr>
          <w:color w:val="000000" w:themeColor="text1"/>
        </w:rPr>
        <w:t xml:space="preserve">Dionne Bowie, </w:t>
      </w:r>
      <w:r w:rsidRPr="00627CC7">
        <w:rPr>
          <w:rFonts w:eastAsia="Arial"/>
          <w:bCs w:val="0"/>
          <w:color w:val="000000" w:themeColor="text1"/>
          <w:szCs w:val="24"/>
        </w:rPr>
        <w:t xml:space="preserve">Scientific Adviser                                              </w:t>
      </w:r>
      <w:r w:rsidRPr="00627CC7">
        <w:rPr>
          <w:color w:val="000000" w:themeColor="text1"/>
        </w:rPr>
        <w:t>Present for all items</w:t>
      </w:r>
    </w:p>
    <w:p w14:paraId="172FE21D" w14:textId="0ABA0870" w:rsidR="3F6265C9" w:rsidRPr="00D9213B" w:rsidRDefault="3F6265C9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D9213B">
        <w:rPr>
          <w:rFonts w:eastAsia="Arial"/>
          <w:bCs w:val="0"/>
          <w:color w:val="000000" w:themeColor="text1"/>
          <w:szCs w:val="24"/>
        </w:rPr>
        <w:t>Helen Gallo</w:t>
      </w:r>
      <w:r w:rsidRPr="00D9213B">
        <w:rPr>
          <w:rFonts w:eastAsia="Arial"/>
          <w:bCs w:val="0"/>
          <w:color w:val="000000" w:themeColor="text1"/>
          <w:sz w:val="22"/>
        </w:rPr>
        <w:t xml:space="preserve"> </w:t>
      </w:r>
      <w:r w:rsidRPr="00D9213B">
        <w:rPr>
          <w:color w:val="000000" w:themeColor="text1"/>
        </w:rPr>
        <w:t>HTA Senior Analyst                                               Present for all items</w:t>
      </w:r>
    </w:p>
    <w:p w14:paraId="2680634D" w14:textId="34C6DCCA" w:rsidR="003B6349" w:rsidRPr="00D9213B" w:rsidRDefault="12EDDE37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D9213B">
        <w:rPr>
          <w:color w:val="000000" w:themeColor="text1"/>
        </w:rPr>
        <w:t>Elaine Sale</w:t>
      </w:r>
      <w:r w:rsidR="149F92E2" w:rsidRPr="00D9213B">
        <w:rPr>
          <w:color w:val="000000" w:themeColor="text1"/>
        </w:rPr>
        <w:t xml:space="preserve"> </w:t>
      </w:r>
      <w:r w:rsidR="45FAE388" w:rsidRPr="00D9213B">
        <w:rPr>
          <w:color w:val="000000" w:themeColor="text1"/>
        </w:rPr>
        <w:t>HTA</w:t>
      </w:r>
      <w:r w:rsidR="149F92E2" w:rsidRPr="00D9213B">
        <w:rPr>
          <w:color w:val="000000" w:themeColor="text1"/>
        </w:rPr>
        <w:t xml:space="preserve"> A</w:t>
      </w:r>
      <w:r w:rsidR="3F93A942" w:rsidRPr="00D9213B">
        <w:rPr>
          <w:color w:val="000000" w:themeColor="text1"/>
        </w:rPr>
        <w:t>dministrator</w:t>
      </w:r>
      <w:r w:rsidR="4E9E301F" w:rsidRPr="00D9213B">
        <w:rPr>
          <w:color w:val="000000" w:themeColor="text1"/>
        </w:rPr>
        <w:tab/>
      </w:r>
      <w:r w:rsidR="4E9E301F" w:rsidRPr="00D9213B">
        <w:rPr>
          <w:color w:val="000000" w:themeColor="text1"/>
        </w:rPr>
        <w:tab/>
      </w:r>
      <w:r w:rsidR="149F92E2" w:rsidRPr="00D9213B">
        <w:rPr>
          <w:color w:val="000000" w:themeColor="text1"/>
        </w:rPr>
        <w:t xml:space="preserve">Present for </w:t>
      </w:r>
      <w:r w:rsidR="3097A505" w:rsidRPr="00D9213B">
        <w:rPr>
          <w:color w:val="000000" w:themeColor="text1"/>
        </w:rPr>
        <w:t xml:space="preserve">all </w:t>
      </w:r>
      <w:r w:rsidR="149F92E2" w:rsidRPr="00D9213B">
        <w:rPr>
          <w:color w:val="000000" w:themeColor="text1"/>
        </w:rPr>
        <w:t>item</w:t>
      </w:r>
      <w:r w:rsidR="615BF671" w:rsidRPr="00D9213B">
        <w:rPr>
          <w:color w:val="000000" w:themeColor="text1"/>
        </w:rPr>
        <w:t>s</w:t>
      </w:r>
    </w:p>
    <w:p w14:paraId="3193E721" w14:textId="6EB840B7" w:rsidR="292C93A4" w:rsidRPr="00D9213B" w:rsidRDefault="292C93A4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D9213B">
        <w:rPr>
          <w:color w:val="000000" w:themeColor="text1"/>
        </w:rPr>
        <w:t>Zoe Jones HTA Administrator</w:t>
      </w:r>
      <w:r w:rsidRPr="00D9213B">
        <w:rPr>
          <w:color w:val="000000" w:themeColor="text1"/>
        </w:rPr>
        <w:tab/>
      </w:r>
      <w:r w:rsidRPr="00D9213B">
        <w:rPr>
          <w:color w:val="000000" w:themeColor="text1"/>
        </w:rPr>
        <w:tab/>
        <w:t>Present for all items</w:t>
      </w:r>
    </w:p>
    <w:p w14:paraId="143526C2" w14:textId="498657DA" w:rsidR="003B6349" w:rsidRPr="00D9213B" w:rsidRDefault="647A2F9B" w:rsidP="35F7C2AE">
      <w:pPr>
        <w:pStyle w:val="Paragraphnonumbers"/>
        <w:tabs>
          <w:tab w:val="left" w:pos="6521"/>
        </w:tabs>
        <w:rPr>
          <w:rFonts w:eastAsia="Arial"/>
          <w:color w:val="000000" w:themeColor="text1"/>
        </w:rPr>
      </w:pPr>
      <w:r w:rsidRPr="00D9213B">
        <w:rPr>
          <w:rFonts w:eastAsia="Arial"/>
          <w:color w:val="000000" w:themeColor="text1"/>
        </w:rPr>
        <w:t xml:space="preserve">Lizzy Latimer, </w:t>
      </w:r>
      <w:r w:rsidR="004C112A" w:rsidRPr="00D9213B">
        <w:rPr>
          <w:color w:val="000000" w:themeColor="text1"/>
        </w:rPr>
        <w:t>HTA</w:t>
      </w:r>
      <w:r w:rsidRPr="00D9213B">
        <w:rPr>
          <w:color w:val="000000" w:themeColor="text1"/>
        </w:rPr>
        <w:t xml:space="preserve"> Analyst</w:t>
      </w:r>
      <w:r w:rsidRPr="00D9213B">
        <w:rPr>
          <w:rFonts w:eastAsia="Arial"/>
          <w:color w:val="000000" w:themeColor="text1"/>
        </w:rPr>
        <w:t xml:space="preserve">                       </w:t>
      </w:r>
      <w:r w:rsidRPr="00D9213B">
        <w:rPr>
          <w:color w:val="000000" w:themeColor="text1"/>
        </w:rPr>
        <w:tab/>
        <w:t>Present for all items</w:t>
      </w:r>
    </w:p>
    <w:p w14:paraId="66ADABC6" w14:textId="682E4CFA" w:rsidR="00E70043" w:rsidRPr="00D9213B" w:rsidRDefault="5D6F268A" w:rsidP="35F7C2AE">
      <w:pPr>
        <w:pStyle w:val="Paragraphnonumbers"/>
        <w:tabs>
          <w:tab w:val="left" w:pos="6521"/>
        </w:tabs>
        <w:rPr>
          <w:rFonts w:eastAsia="Arial"/>
          <w:color w:val="000000" w:themeColor="text1"/>
        </w:rPr>
      </w:pPr>
      <w:r w:rsidRPr="00D9213B">
        <w:rPr>
          <w:rFonts w:eastAsia="Arial"/>
          <w:bCs w:val="0"/>
          <w:color w:val="000000" w:themeColor="text1"/>
          <w:szCs w:val="24"/>
        </w:rPr>
        <w:t>Amy Barr</w:t>
      </w:r>
      <w:r w:rsidR="7A1F693C" w:rsidRPr="00D9213B">
        <w:rPr>
          <w:rFonts w:eastAsia="Arial"/>
          <w:color w:val="000000" w:themeColor="text1"/>
          <w:szCs w:val="24"/>
        </w:rPr>
        <w:t xml:space="preserve">, </w:t>
      </w:r>
      <w:r w:rsidR="7A1F693C" w:rsidRPr="00D9213B">
        <w:rPr>
          <w:rFonts w:eastAsia="Arial"/>
          <w:color w:val="000000" w:themeColor="text1"/>
        </w:rPr>
        <w:t>Senior Analyst</w:t>
      </w:r>
      <w:r w:rsidR="5B401215" w:rsidRPr="00D9213B">
        <w:rPr>
          <w:rFonts w:eastAsia="Arial"/>
          <w:color w:val="000000" w:themeColor="text1"/>
        </w:rPr>
        <w:t xml:space="preserve">           </w:t>
      </w:r>
      <w:r w:rsidR="343BBAC5" w:rsidRPr="00D9213B">
        <w:rPr>
          <w:rFonts w:eastAsia="Arial"/>
          <w:color w:val="000000" w:themeColor="text1"/>
        </w:rPr>
        <w:t xml:space="preserve">                                   </w:t>
      </w:r>
      <w:r w:rsidR="7A1F693C" w:rsidRPr="00D9213B">
        <w:rPr>
          <w:color w:val="000000" w:themeColor="text1"/>
        </w:rPr>
        <w:tab/>
      </w:r>
      <w:r w:rsidR="343BBAC5" w:rsidRPr="00D9213B">
        <w:rPr>
          <w:color w:val="000000" w:themeColor="text1"/>
        </w:rPr>
        <w:t>Present for all items</w:t>
      </w:r>
      <w:r w:rsidR="5B401215" w:rsidRPr="00D9213B">
        <w:rPr>
          <w:rFonts w:eastAsia="Arial"/>
          <w:color w:val="000000" w:themeColor="text1"/>
        </w:rPr>
        <w:t xml:space="preserve">    </w:t>
      </w:r>
    </w:p>
    <w:p w14:paraId="2A8F6370" w14:textId="33A501B0" w:rsidR="67A1AED6" w:rsidRPr="00D9213B" w:rsidRDefault="67A1AED6" w:rsidP="3596559A">
      <w:pPr>
        <w:pStyle w:val="Paragraphnonumbers"/>
        <w:tabs>
          <w:tab w:val="left" w:pos="6521"/>
        </w:tabs>
        <w:rPr>
          <w:rFonts w:eastAsia="Arial"/>
          <w:color w:val="000000" w:themeColor="text1"/>
        </w:rPr>
      </w:pPr>
      <w:r w:rsidRPr="00D9213B">
        <w:rPr>
          <w:rFonts w:eastAsia="Arial"/>
          <w:bCs w:val="0"/>
          <w:color w:val="000000" w:themeColor="text1"/>
          <w:szCs w:val="24"/>
        </w:rPr>
        <w:t xml:space="preserve">Kate Hawkins, Audience insight Manager                                </w:t>
      </w:r>
      <w:r w:rsidRPr="00D9213B">
        <w:rPr>
          <w:color w:val="000000" w:themeColor="text1"/>
        </w:rPr>
        <w:t>Present for all items</w:t>
      </w:r>
      <w:r w:rsidRPr="00D9213B">
        <w:rPr>
          <w:rFonts w:eastAsia="Arial"/>
          <w:color w:val="000000" w:themeColor="text1"/>
        </w:rPr>
        <w:t xml:space="preserve">  </w:t>
      </w:r>
    </w:p>
    <w:p w14:paraId="213A7A75" w14:textId="408C9C3D" w:rsidR="007651CC" w:rsidRPr="008979D0" w:rsidRDefault="1CFFB502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8979D0">
        <w:rPr>
          <w:rFonts w:eastAsia="Arial"/>
          <w:color w:val="000000" w:themeColor="text1"/>
        </w:rPr>
        <w:t>Benjamin Pearce, Senior guidance content designer</w:t>
      </w:r>
      <w:r w:rsidRPr="008979D0">
        <w:rPr>
          <w:color w:val="000000" w:themeColor="text1"/>
        </w:rPr>
        <w:t xml:space="preserve"> </w:t>
      </w:r>
      <w:r w:rsidRPr="008979D0">
        <w:rPr>
          <w:color w:val="000000" w:themeColor="text1"/>
        </w:rPr>
        <w:tab/>
      </w:r>
      <w:r w:rsidR="00993C21" w:rsidRPr="008979D0">
        <w:rPr>
          <w:color w:val="000000" w:themeColor="text1"/>
        </w:rPr>
        <w:t xml:space="preserve">Present for </w:t>
      </w:r>
      <w:r w:rsidR="269EDB49" w:rsidRPr="008979D0">
        <w:rPr>
          <w:color w:val="000000" w:themeColor="text1"/>
        </w:rPr>
        <w:t xml:space="preserve">all </w:t>
      </w:r>
      <w:r w:rsidR="00993C21" w:rsidRPr="008979D0">
        <w:rPr>
          <w:color w:val="000000" w:themeColor="text1"/>
        </w:rPr>
        <w:t>items</w:t>
      </w:r>
      <w:r w:rsidR="002F2E8C" w:rsidRPr="008979D0">
        <w:rPr>
          <w:color w:val="000000" w:themeColor="text1"/>
        </w:rPr>
        <w:t xml:space="preserve"> </w:t>
      </w:r>
    </w:p>
    <w:p w14:paraId="2FD270B8" w14:textId="0C7772EE" w:rsidR="61CE1A7B" w:rsidRPr="008979D0" w:rsidRDefault="61CE1A7B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8979D0">
        <w:rPr>
          <w:rFonts w:eastAsia="Arial"/>
          <w:color w:val="000000" w:themeColor="text1"/>
        </w:rPr>
        <w:t>Catriona Vernal, Senior guidance content designer</w:t>
      </w:r>
      <w:r w:rsidRPr="008979D0">
        <w:rPr>
          <w:color w:val="000000" w:themeColor="text1"/>
        </w:rPr>
        <w:t xml:space="preserve"> </w:t>
      </w:r>
      <w:r w:rsidRPr="008979D0">
        <w:rPr>
          <w:color w:val="000000" w:themeColor="text1"/>
        </w:rPr>
        <w:tab/>
        <w:t>Present for</w:t>
      </w:r>
      <w:r w:rsidR="5E366A41" w:rsidRPr="008979D0">
        <w:rPr>
          <w:color w:val="000000" w:themeColor="text1"/>
        </w:rPr>
        <w:t xml:space="preserve"> all</w:t>
      </w:r>
      <w:r w:rsidRPr="008979D0">
        <w:rPr>
          <w:color w:val="000000" w:themeColor="text1"/>
        </w:rPr>
        <w:t xml:space="preserve"> items</w:t>
      </w:r>
    </w:p>
    <w:p w14:paraId="7AE5F3DF" w14:textId="66297601" w:rsidR="00993C21" w:rsidRPr="00D3290E" w:rsidRDefault="00993C21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D3290E">
        <w:rPr>
          <w:color w:val="000000" w:themeColor="text1"/>
        </w:rPr>
        <w:t>Suzie Panek, Finance Analyst</w:t>
      </w:r>
      <w:r w:rsidR="002F2E8C" w:rsidRPr="00D3290E">
        <w:rPr>
          <w:color w:val="000000" w:themeColor="text1"/>
        </w:rPr>
        <w:t xml:space="preserve"> </w:t>
      </w:r>
      <w:r w:rsidRPr="00D3290E">
        <w:rPr>
          <w:color w:val="000000" w:themeColor="text1"/>
        </w:rPr>
        <w:tab/>
      </w:r>
      <w:r w:rsidRPr="00D3290E">
        <w:rPr>
          <w:color w:val="000000" w:themeColor="text1"/>
        </w:rPr>
        <w:tab/>
        <w:t>Present for</w:t>
      </w:r>
      <w:r w:rsidR="002F2E8C" w:rsidRPr="00D3290E">
        <w:rPr>
          <w:color w:val="000000" w:themeColor="text1"/>
        </w:rPr>
        <w:t xml:space="preserve"> all</w:t>
      </w:r>
      <w:r w:rsidRPr="00D3290E">
        <w:rPr>
          <w:color w:val="000000" w:themeColor="text1"/>
        </w:rPr>
        <w:t xml:space="preserve"> items</w:t>
      </w:r>
    </w:p>
    <w:p w14:paraId="1B020880" w14:textId="64D34786" w:rsidR="2899E348" w:rsidRDefault="4B5A7F3A" w:rsidP="0B669BC4">
      <w:pPr>
        <w:pStyle w:val="Paragraphnonumbers"/>
        <w:tabs>
          <w:tab w:val="left" w:pos="6521"/>
        </w:tabs>
        <w:rPr>
          <w:color w:val="000000" w:themeColor="text1"/>
        </w:rPr>
      </w:pPr>
      <w:r w:rsidRPr="0B669BC4">
        <w:rPr>
          <w:rFonts w:eastAsia="Arial"/>
          <w:color w:val="000000" w:themeColor="text1"/>
        </w:rPr>
        <w:t xml:space="preserve">Edgar Masanga, Business Analyst                                          </w:t>
      </w:r>
      <w:r w:rsidRPr="0B669BC4">
        <w:rPr>
          <w:color w:val="000000" w:themeColor="text1"/>
        </w:rPr>
        <w:t>Present for all items</w:t>
      </w:r>
    </w:p>
    <w:p w14:paraId="336E5F9F" w14:textId="747B10E9" w:rsidR="0B669BC4" w:rsidRDefault="0B669BC4" w:rsidP="0B669BC4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777E6236" w14:textId="11D563D7" w:rsidR="004B6473" w:rsidRPr="00750E74" w:rsidRDefault="002F1531" w:rsidP="00750E7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</w:t>
          </w:r>
          <w:r w:rsidR="61153C09">
            <w:t xml:space="preserve">G </w:t>
          </w:r>
        </w:sdtContent>
      </w:sdt>
      <w:r w:rsidR="00BA4EAD">
        <w:t>representatives present</w:t>
      </w:r>
      <w:bookmarkEnd w:id="0"/>
    </w:p>
    <w:p w14:paraId="5D8F0CA1" w14:textId="5AE0F691" w:rsidR="004B6473" w:rsidRPr="00504928" w:rsidRDefault="1E4A239C" w:rsidP="35F7C2AE">
      <w:pPr>
        <w:pStyle w:val="Paragraphnonumbers"/>
        <w:tabs>
          <w:tab w:val="left" w:pos="6521"/>
        </w:tabs>
        <w:rPr>
          <w:color w:val="000000" w:themeColor="text1"/>
        </w:rPr>
      </w:pPr>
      <w:r w:rsidRPr="00504928">
        <w:rPr>
          <w:rFonts w:eastAsia="Arial"/>
          <w:bCs w:val="0"/>
          <w:color w:val="000000" w:themeColor="text1"/>
          <w:szCs w:val="24"/>
        </w:rPr>
        <w:t>Nick Meader,</w:t>
      </w:r>
      <w:r w:rsidRPr="00504928">
        <w:rPr>
          <w:rFonts w:eastAsia="Arial"/>
          <w:bCs w:val="0"/>
          <w:color w:val="000000" w:themeColor="text1"/>
          <w:sz w:val="22"/>
        </w:rPr>
        <w:t xml:space="preserve"> NUTH</w:t>
      </w:r>
      <w:r w:rsidR="6FC5E10D" w:rsidRPr="00504928">
        <w:rPr>
          <w:color w:val="000000" w:themeColor="text1"/>
        </w:rPr>
        <w:tab/>
      </w:r>
      <w:r w:rsidR="6FC5E10D" w:rsidRPr="00504928">
        <w:rPr>
          <w:color w:val="000000" w:themeColor="text1"/>
        </w:rPr>
        <w:tab/>
      </w:r>
      <w:r w:rsidR="00A170CA" w:rsidRPr="00504928">
        <w:rPr>
          <w:color w:val="000000" w:themeColor="text1"/>
        </w:rPr>
        <w:t>Present for items 1-</w:t>
      </w:r>
      <w:r w:rsidR="00AC026D" w:rsidRPr="00504928">
        <w:rPr>
          <w:color w:val="000000" w:themeColor="text1"/>
        </w:rPr>
        <w:t>3</w:t>
      </w:r>
      <w:r w:rsidR="008D6E71" w:rsidRPr="00504928">
        <w:rPr>
          <w:color w:val="000000" w:themeColor="text1"/>
        </w:rPr>
        <w:t>.2</w:t>
      </w:r>
    </w:p>
    <w:p w14:paraId="587E6875" w14:textId="1A26C189" w:rsidR="008C3CA1" w:rsidRPr="00504928" w:rsidRDefault="4210CBFB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504928">
        <w:rPr>
          <w:rFonts w:eastAsia="Arial"/>
          <w:bCs w:val="0"/>
          <w:color w:val="000000" w:themeColor="text1"/>
          <w:szCs w:val="24"/>
        </w:rPr>
        <w:t>Kim Keltie, NUTH</w:t>
      </w:r>
      <w:r w:rsidR="69B7AE59" w:rsidRPr="00504928">
        <w:rPr>
          <w:color w:val="000000" w:themeColor="text1"/>
        </w:rPr>
        <w:tab/>
      </w:r>
      <w:r w:rsidR="69B7AE59" w:rsidRPr="00504928">
        <w:rPr>
          <w:color w:val="000000" w:themeColor="text1"/>
        </w:rPr>
        <w:tab/>
        <w:t>Present for items 1-</w:t>
      </w:r>
      <w:r w:rsidR="00AC026D" w:rsidRPr="00504928">
        <w:rPr>
          <w:color w:val="000000" w:themeColor="text1"/>
        </w:rPr>
        <w:t>3</w:t>
      </w:r>
      <w:r w:rsidR="008D6E71" w:rsidRPr="00504928">
        <w:rPr>
          <w:color w:val="000000" w:themeColor="text1"/>
        </w:rPr>
        <w:t>.2</w:t>
      </w:r>
    </w:p>
    <w:p w14:paraId="354EDAD1" w14:textId="688C33F1" w:rsidR="008C3CA1" w:rsidRPr="00504928" w:rsidRDefault="0081C484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504928">
        <w:rPr>
          <w:rFonts w:eastAsia="Arial"/>
          <w:bCs w:val="0"/>
          <w:color w:val="000000" w:themeColor="text1"/>
          <w:szCs w:val="24"/>
        </w:rPr>
        <w:t xml:space="preserve">Luke Vale, NUTH                                                                      </w:t>
      </w:r>
      <w:r w:rsidRPr="00504928">
        <w:rPr>
          <w:color w:val="000000" w:themeColor="text1"/>
        </w:rPr>
        <w:t>Present for items 1-3.2</w:t>
      </w:r>
    </w:p>
    <w:p w14:paraId="107DD4FD" w14:textId="387E8007" w:rsidR="008C3CA1" w:rsidRPr="008C3FEB" w:rsidRDefault="0081C484" w:rsidP="3596559A">
      <w:pPr>
        <w:pStyle w:val="Paragraphnonumbers"/>
        <w:tabs>
          <w:tab w:val="left" w:pos="6521"/>
        </w:tabs>
        <w:rPr>
          <w:color w:val="000000" w:themeColor="text1"/>
        </w:rPr>
      </w:pPr>
      <w:r w:rsidRPr="008C3FEB">
        <w:rPr>
          <w:rFonts w:eastAsia="Arial"/>
          <w:bCs w:val="0"/>
          <w:color w:val="000000" w:themeColor="text1"/>
          <w:szCs w:val="24"/>
        </w:rPr>
        <w:t xml:space="preserve">Andrew Sims, NUTH                                                                 </w:t>
      </w:r>
      <w:r w:rsidRPr="008C3FEB">
        <w:rPr>
          <w:color w:val="000000" w:themeColor="text1"/>
        </w:rPr>
        <w:t>Present for items 1-3.2</w:t>
      </w:r>
    </w:p>
    <w:p w14:paraId="20B7F483" w14:textId="0AB40CA7" w:rsidR="008C3CA1" w:rsidRPr="008C3FEB" w:rsidRDefault="008C3CA1" w:rsidP="3596559A">
      <w:pPr>
        <w:spacing w:after="60" w:line="257" w:lineRule="auto"/>
        <w:rPr>
          <w:color w:val="000000" w:themeColor="text1"/>
        </w:rPr>
      </w:pPr>
    </w:p>
    <w:p w14:paraId="3DC6E683" w14:textId="2274E137" w:rsidR="00144D4D" w:rsidRPr="008C3FEB" w:rsidRDefault="661007F2" w:rsidP="35F7C2AE">
      <w:pPr>
        <w:pStyle w:val="Paragraphnonumbers"/>
        <w:tabs>
          <w:tab w:val="left" w:pos="6521"/>
        </w:tabs>
        <w:ind w:left="7200" w:hanging="7200"/>
        <w:rPr>
          <w:color w:val="000000" w:themeColor="text1"/>
        </w:rPr>
      </w:pPr>
      <w:r w:rsidRPr="008C3FEB">
        <w:rPr>
          <w:rFonts w:eastAsia="Arial"/>
          <w:bCs w:val="0"/>
          <w:color w:val="000000" w:themeColor="text1"/>
          <w:szCs w:val="24"/>
          <w:lang w:val="en-US"/>
        </w:rPr>
        <w:t>Angel Varghese, YHEC</w:t>
      </w:r>
      <w:r w:rsidR="77144FE2" w:rsidRPr="008C3FEB">
        <w:rPr>
          <w:color w:val="000000" w:themeColor="text1"/>
        </w:rPr>
        <w:t xml:space="preserve">                        </w:t>
      </w:r>
      <w:r w:rsidR="53CD4D8A" w:rsidRPr="008C3FEB">
        <w:rPr>
          <w:color w:val="000000" w:themeColor="text1"/>
        </w:rPr>
        <w:tab/>
      </w:r>
      <w:r w:rsidR="3433E3D5" w:rsidRPr="008C3FEB">
        <w:rPr>
          <w:color w:val="000000" w:themeColor="text1"/>
        </w:rPr>
        <w:t xml:space="preserve">                                    </w:t>
      </w:r>
      <w:r w:rsidR="00144D4D" w:rsidRPr="008C3FEB">
        <w:rPr>
          <w:color w:val="000000" w:themeColor="text1"/>
        </w:rPr>
        <w:t xml:space="preserve">Present for items </w:t>
      </w:r>
      <w:r w:rsidR="00AC026D" w:rsidRPr="008C3FEB">
        <w:rPr>
          <w:color w:val="000000" w:themeColor="text1"/>
        </w:rPr>
        <w:t>4-</w:t>
      </w:r>
      <w:r w:rsidR="00506C45" w:rsidRPr="008C3FEB">
        <w:rPr>
          <w:color w:val="000000" w:themeColor="text1"/>
        </w:rPr>
        <w:t>4.2</w:t>
      </w:r>
    </w:p>
    <w:p w14:paraId="05963D99" w14:textId="418765CF" w:rsidR="006159DC" w:rsidRPr="008C3FEB" w:rsidRDefault="540246AB" w:rsidP="3596559A">
      <w:pPr>
        <w:spacing w:after="60" w:line="257" w:lineRule="auto"/>
        <w:rPr>
          <w:color w:val="000000" w:themeColor="text1"/>
        </w:rPr>
      </w:pPr>
      <w:r w:rsidRPr="008C3FEB">
        <w:rPr>
          <w:rFonts w:eastAsia="Arial"/>
          <w:bCs w:val="0"/>
          <w:color w:val="000000" w:themeColor="text1"/>
          <w:sz w:val="24"/>
          <w:szCs w:val="24"/>
          <w:lang w:val="en-US"/>
        </w:rPr>
        <w:t>Mary Edwards, YHEC</w:t>
      </w:r>
      <w:r w:rsidR="6E521A2E" w:rsidRPr="008C3FEB">
        <w:rPr>
          <w:color w:val="000000" w:themeColor="text1"/>
        </w:rPr>
        <w:t xml:space="preserve">                       </w:t>
      </w:r>
      <w:r w:rsidR="4CAD0AEF" w:rsidRPr="008C3FEB">
        <w:rPr>
          <w:color w:val="000000" w:themeColor="text1"/>
        </w:rPr>
        <w:t xml:space="preserve">                                             </w:t>
      </w:r>
      <w:r w:rsidR="72BE4ED5" w:rsidRPr="008C3FEB">
        <w:rPr>
          <w:color w:val="000000" w:themeColor="text1"/>
          <w:sz w:val="24"/>
          <w:szCs w:val="24"/>
        </w:rPr>
        <w:t xml:space="preserve">Present for items </w:t>
      </w:r>
      <w:r w:rsidR="00AC026D" w:rsidRPr="008C3FEB">
        <w:rPr>
          <w:color w:val="000000" w:themeColor="text1"/>
          <w:sz w:val="24"/>
          <w:szCs w:val="24"/>
        </w:rPr>
        <w:t>4-</w:t>
      </w:r>
      <w:r w:rsidR="00506C45" w:rsidRPr="008C3FEB">
        <w:rPr>
          <w:color w:val="000000" w:themeColor="text1"/>
          <w:sz w:val="24"/>
          <w:szCs w:val="24"/>
        </w:rPr>
        <w:t>4.2</w:t>
      </w:r>
    </w:p>
    <w:p w14:paraId="76C497D1" w14:textId="70DD9439" w:rsidR="00D6694D" w:rsidRPr="007F4298" w:rsidRDefault="00D6694D" w:rsidP="35F7C2AE">
      <w:pPr>
        <w:pStyle w:val="Paragraphnonumbers"/>
        <w:tabs>
          <w:tab w:val="left" w:pos="6521"/>
        </w:tabs>
        <w:rPr>
          <w:color w:val="FF0000"/>
        </w:rPr>
      </w:pPr>
    </w:p>
    <w:p w14:paraId="747FC995" w14:textId="3B0B6F6F" w:rsidR="00144D4D" w:rsidRPr="00F53B9D" w:rsidRDefault="004B6473" w:rsidP="35F7C2AE">
      <w:pPr>
        <w:pStyle w:val="Heading3unnumbered"/>
        <w:tabs>
          <w:tab w:val="left" w:pos="6521"/>
        </w:tabs>
      </w:pPr>
      <w:r w:rsidRPr="00F53B9D">
        <w:t>Professional experts present</w:t>
      </w:r>
    </w:p>
    <w:p w14:paraId="3BEADA7A" w14:textId="5C70B453" w:rsidR="3596559A" w:rsidRDefault="3596559A" w:rsidP="3596559A">
      <w:pPr>
        <w:rPr>
          <w:color w:val="FF0000"/>
          <w:sz w:val="24"/>
          <w:szCs w:val="24"/>
        </w:rPr>
      </w:pPr>
    </w:p>
    <w:p w14:paraId="2195AD6B" w14:textId="5F5148F5" w:rsidR="235F54E5" w:rsidRPr="007164A6" w:rsidRDefault="235F54E5" w:rsidP="3596559A">
      <w:pPr>
        <w:rPr>
          <w:color w:val="000000" w:themeColor="text1"/>
          <w:sz w:val="24"/>
          <w:szCs w:val="24"/>
        </w:rPr>
      </w:pPr>
      <w:r w:rsidRPr="45F63D33">
        <w:rPr>
          <w:rFonts w:eastAsia="Arial"/>
          <w:color w:val="000000" w:themeColor="text1"/>
          <w:sz w:val="24"/>
          <w:szCs w:val="24"/>
        </w:rPr>
        <w:lastRenderedPageBreak/>
        <w:t>Ann Yates, Director of continence service at Cardiff and vale uni</w:t>
      </w:r>
      <w:r w:rsidR="004945B5" w:rsidRPr="45F63D33">
        <w:rPr>
          <w:rFonts w:eastAsia="Arial"/>
          <w:color w:val="000000" w:themeColor="text1"/>
          <w:sz w:val="24"/>
          <w:szCs w:val="24"/>
        </w:rPr>
        <w:t xml:space="preserve">versity </w:t>
      </w:r>
      <w:r w:rsidRPr="45F63D33">
        <w:rPr>
          <w:rFonts w:eastAsia="Arial"/>
          <w:color w:val="000000" w:themeColor="text1"/>
          <w:sz w:val="24"/>
          <w:szCs w:val="24"/>
        </w:rPr>
        <w:t xml:space="preserve">health board </w:t>
      </w:r>
      <w:r w:rsidRPr="45F63D33">
        <w:rPr>
          <w:color w:val="000000" w:themeColor="text1"/>
          <w:sz w:val="24"/>
          <w:szCs w:val="24"/>
        </w:rPr>
        <w:t>Present for items 1- 3</w:t>
      </w:r>
      <w:r w:rsidR="57E70C6B" w:rsidRPr="45F63D33">
        <w:rPr>
          <w:color w:val="000000" w:themeColor="text1"/>
          <w:sz w:val="24"/>
          <w:szCs w:val="24"/>
        </w:rPr>
        <w:t>.1</w:t>
      </w:r>
    </w:p>
    <w:p w14:paraId="4CDA45D3" w14:textId="7942FBC6" w:rsidR="3596559A" w:rsidRDefault="3596559A" w:rsidP="3596559A">
      <w:pPr>
        <w:rPr>
          <w:color w:val="FF0000"/>
          <w:sz w:val="24"/>
          <w:szCs w:val="24"/>
        </w:rPr>
      </w:pPr>
    </w:p>
    <w:p w14:paraId="0706A31A" w14:textId="53E83CD0" w:rsidR="235F54E5" w:rsidRPr="00176BC1" w:rsidRDefault="235F54E5" w:rsidP="3596559A">
      <w:pPr>
        <w:rPr>
          <w:color w:val="000000" w:themeColor="text1"/>
          <w:sz w:val="24"/>
          <w:szCs w:val="24"/>
        </w:rPr>
      </w:pPr>
      <w:proofErr w:type="spellStart"/>
      <w:r w:rsidRPr="45F63D33">
        <w:rPr>
          <w:rFonts w:eastAsia="Arial"/>
          <w:color w:val="000000" w:themeColor="text1"/>
          <w:sz w:val="24"/>
          <w:szCs w:val="24"/>
        </w:rPr>
        <w:t>Soosie</w:t>
      </w:r>
      <w:proofErr w:type="spellEnd"/>
      <w:r w:rsidRPr="45F63D33">
        <w:rPr>
          <w:rFonts w:eastAsia="Arial"/>
          <w:color w:val="000000" w:themeColor="text1"/>
          <w:sz w:val="24"/>
          <w:szCs w:val="24"/>
        </w:rPr>
        <w:t xml:space="preserve"> Cole, Lead Urology Nurse Specialist at Royal Devon</w:t>
      </w:r>
      <w:r w:rsidR="004945B5" w:rsidRPr="45F63D33">
        <w:rPr>
          <w:rFonts w:eastAsia="Arial"/>
          <w:color w:val="000000" w:themeColor="text1"/>
          <w:sz w:val="24"/>
          <w:szCs w:val="24"/>
        </w:rPr>
        <w:t xml:space="preserve"> university</w:t>
      </w:r>
      <w:r w:rsidRPr="45F63D33">
        <w:rPr>
          <w:rFonts w:eastAsia="Arial"/>
          <w:color w:val="000000" w:themeColor="text1"/>
          <w:sz w:val="24"/>
          <w:szCs w:val="24"/>
        </w:rPr>
        <w:t xml:space="preserve"> Hospital </w:t>
      </w:r>
      <w:proofErr w:type="gramStart"/>
      <w:r w:rsidRPr="45F63D33">
        <w:rPr>
          <w:rFonts w:eastAsia="Arial"/>
          <w:color w:val="000000" w:themeColor="text1"/>
          <w:sz w:val="24"/>
          <w:szCs w:val="24"/>
        </w:rPr>
        <w:t xml:space="preserve">Trust  </w:t>
      </w:r>
      <w:r w:rsidRPr="45F63D33">
        <w:rPr>
          <w:color w:val="000000" w:themeColor="text1"/>
          <w:sz w:val="24"/>
          <w:szCs w:val="24"/>
        </w:rPr>
        <w:t>Present</w:t>
      </w:r>
      <w:proofErr w:type="gramEnd"/>
      <w:r w:rsidRPr="45F63D33">
        <w:rPr>
          <w:color w:val="000000" w:themeColor="text1"/>
          <w:sz w:val="24"/>
          <w:szCs w:val="24"/>
        </w:rPr>
        <w:t xml:space="preserve"> for items 1- 3</w:t>
      </w:r>
      <w:r w:rsidR="21702AEB" w:rsidRPr="45F63D33">
        <w:rPr>
          <w:color w:val="000000" w:themeColor="text1"/>
          <w:sz w:val="24"/>
          <w:szCs w:val="24"/>
        </w:rPr>
        <w:t>.1</w:t>
      </w:r>
    </w:p>
    <w:p w14:paraId="1918CD20" w14:textId="6AEF4B36" w:rsidR="22B43DBD" w:rsidRPr="00507B49" w:rsidRDefault="22B43DBD" w:rsidP="0B669BC4">
      <w:pPr>
        <w:spacing w:after="240" w:line="276" w:lineRule="auto"/>
        <w:rPr>
          <w:color w:val="FF0000"/>
          <w:sz w:val="24"/>
          <w:szCs w:val="24"/>
        </w:rPr>
      </w:pPr>
    </w:p>
    <w:p w14:paraId="679508FA" w14:textId="6058A4A8" w:rsidR="7D098623" w:rsidRPr="0053580B" w:rsidRDefault="7D098623" w:rsidP="3596559A">
      <w:pPr>
        <w:spacing w:after="240" w:line="276" w:lineRule="auto"/>
        <w:rPr>
          <w:color w:val="000000" w:themeColor="text1"/>
          <w:sz w:val="24"/>
          <w:szCs w:val="24"/>
        </w:rPr>
      </w:pPr>
      <w:r w:rsidRPr="45F63D33">
        <w:rPr>
          <w:rFonts w:eastAsia="Arial"/>
          <w:color w:val="000000" w:themeColor="text1"/>
          <w:sz w:val="24"/>
          <w:szCs w:val="24"/>
        </w:rPr>
        <w:t xml:space="preserve">Jennifer </w:t>
      </w:r>
      <w:r w:rsidR="00F15C76" w:rsidRPr="45F63D33">
        <w:rPr>
          <w:rFonts w:eastAsia="Arial"/>
          <w:color w:val="000000" w:themeColor="text1"/>
          <w:sz w:val="24"/>
          <w:szCs w:val="24"/>
        </w:rPr>
        <w:t>McCarthy</w:t>
      </w:r>
      <w:r w:rsidRPr="45F63D33">
        <w:rPr>
          <w:rFonts w:eastAsia="Arial"/>
          <w:color w:val="000000" w:themeColor="text1"/>
          <w:sz w:val="24"/>
          <w:szCs w:val="24"/>
        </w:rPr>
        <w:t xml:space="preserve">, Clinical Nurse Specialist </w:t>
      </w:r>
      <w:proofErr w:type="spellStart"/>
      <w:proofErr w:type="gramStart"/>
      <w:r w:rsidRPr="45F63D33">
        <w:rPr>
          <w:rFonts w:eastAsia="Arial"/>
          <w:color w:val="000000" w:themeColor="text1"/>
          <w:sz w:val="24"/>
          <w:szCs w:val="24"/>
        </w:rPr>
        <w:t>B.Braun</w:t>
      </w:r>
      <w:proofErr w:type="spellEnd"/>
      <w:proofErr w:type="gramEnd"/>
      <w:r w:rsidRPr="45F63D33">
        <w:rPr>
          <w:rFonts w:eastAsia="Arial"/>
          <w:color w:val="000000" w:themeColor="text1"/>
          <w:sz w:val="24"/>
          <w:szCs w:val="24"/>
        </w:rPr>
        <w:t xml:space="preserve"> Medical Present</w:t>
      </w:r>
      <w:r w:rsidRPr="45F63D33">
        <w:rPr>
          <w:color w:val="000000" w:themeColor="text1"/>
          <w:sz w:val="24"/>
          <w:szCs w:val="24"/>
        </w:rPr>
        <w:t xml:space="preserve"> for items 1-</w:t>
      </w:r>
      <w:r w:rsidR="565E39C5" w:rsidRPr="45F63D33">
        <w:rPr>
          <w:color w:val="000000" w:themeColor="text1"/>
          <w:sz w:val="24"/>
          <w:szCs w:val="24"/>
        </w:rPr>
        <w:t xml:space="preserve"> 3.1</w:t>
      </w:r>
    </w:p>
    <w:p w14:paraId="10D19251" w14:textId="3CF07BF4" w:rsidR="7D098623" w:rsidRPr="00CA38D1" w:rsidRDefault="7D098623" w:rsidP="3596559A">
      <w:pPr>
        <w:spacing w:after="240" w:line="276" w:lineRule="auto"/>
        <w:rPr>
          <w:rFonts w:eastAsia="Arial"/>
          <w:color w:val="000000" w:themeColor="text1"/>
          <w:sz w:val="24"/>
          <w:szCs w:val="24"/>
        </w:rPr>
      </w:pPr>
      <w:r w:rsidRPr="00CA38D1">
        <w:rPr>
          <w:rFonts w:eastAsia="Arial"/>
          <w:bCs w:val="0"/>
          <w:color w:val="000000" w:themeColor="text1"/>
          <w:sz w:val="24"/>
          <w:szCs w:val="24"/>
        </w:rPr>
        <w:t>Lorraine Jones, Tissue Viability Lead Nurse at The Royal Wolverhampton NHS Trust</w:t>
      </w:r>
    </w:p>
    <w:p w14:paraId="11E4DF37" w14:textId="26DBB1EE" w:rsidR="7D098623" w:rsidRDefault="7D098623" w:rsidP="3596559A">
      <w:pPr>
        <w:spacing w:after="240" w:line="276" w:lineRule="auto"/>
        <w:rPr>
          <w:color w:val="FF0000"/>
          <w:sz w:val="24"/>
          <w:szCs w:val="24"/>
        </w:rPr>
      </w:pPr>
      <w:r w:rsidRPr="45F63D33">
        <w:rPr>
          <w:color w:val="000000" w:themeColor="text1"/>
          <w:sz w:val="24"/>
          <w:szCs w:val="24"/>
        </w:rPr>
        <w:t xml:space="preserve">Present for items </w:t>
      </w:r>
      <w:r w:rsidRPr="45F63D33">
        <w:rPr>
          <w:sz w:val="24"/>
          <w:szCs w:val="24"/>
        </w:rPr>
        <w:t>4</w:t>
      </w:r>
      <w:r w:rsidR="0D350567" w:rsidRPr="45F63D33">
        <w:rPr>
          <w:sz w:val="24"/>
          <w:szCs w:val="24"/>
        </w:rPr>
        <w:t xml:space="preserve"> </w:t>
      </w:r>
      <w:r w:rsidRPr="45F63D33">
        <w:rPr>
          <w:sz w:val="24"/>
          <w:szCs w:val="24"/>
        </w:rPr>
        <w:t>-</w:t>
      </w:r>
      <w:r w:rsidR="7E9FD7EE" w:rsidRPr="45F63D33">
        <w:rPr>
          <w:sz w:val="24"/>
          <w:szCs w:val="24"/>
        </w:rPr>
        <w:t xml:space="preserve"> 4.1</w:t>
      </w:r>
    </w:p>
    <w:p w14:paraId="747180AB" w14:textId="3E06AC8A" w:rsidR="00992E5D" w:rsidRDefault="17AE1478" w:rsidP="0B669BC4">
      <w:pPr>
        <w:spacing w:after="240" w:line="276" w:lineRule="auto"/>
        <w:rPr>
          <w:color w:val="000000" w:themeColor="text1"/>
          <w:sz w:val="24"/>
          <w:szCs w:val="24"/>
        </w:rPr>
      </w:pPr>
      <w:r w:rsidRPr="45F63D33">
        <w:rPr>
          <w:rFonts w:eastAsia="Arial"/>
          <w:color w:val="000000" w:themeColor="text1"/>
          <w:sz w:val="24"/>
          <w:szCs w:val="24"/>
        </w:rPr>
        <w:t xml:space="preserve">John Posnett, Independent Health Economist                       </w:t>
      </w:r>
      <w:r w:rsidRPr="45F63D33">
        <w:rPr>
          <w:color w:val="000000" w:themeColor="text1"/>
          <w:sz w:val="24"/>
          <w:szCs w:val="24"/>
        </w:rPr>
        <w:t>Present for items 4</w:t>
      </w:r>
      <w:r w:rsidR="5FA93663" w:rsidRPr="45F63D33">
        <w:rPr>
          <w:color w:val="000000" w:themeColor="text1"/>
          <w:sz w:val="24"/>
          <w:szCs w:val="24"/>
        </w:rPr>
        <w:t>-4.1</w:t>
      </w:r>
      <w:r w:rsidR="3FDB57FF" w:rsidRPr="45F63D33">
        <w:rPr>
          <w:rFonts w:eastAsia="Arial"/>
          <w:color w:val="000000" w:themeColor="text1"/>
        </w:rPr>
        <w:t xml:space="preserve">                        </w:t>
      </w:r>
    </w:p>
    <w:p w14:paraId="54422D2E" w14:textId="55A71324" w:rsidR="00172063" w:rsidRPr="005B2F36" w:rsidRDefault="00172063" w:rsidP="35F7C2AE">
      <w:pPr>
        <w:pStyle w:val="Heading3unnumbered"/>
      </w:pPr>
      <w:r w:rsidRPr="005B2F36">
        <w:t>Specialist committee members present</w:t>
      </w:r>
    </w:p>
    <w:p w14:paraId="64F0FF93" w14:textId="3C2A99BD" w:rsidR="00EA0C36" w:rsidRPr="005B2F36" w:rsidRDefault="03A389A6" w:rsidP="3596559A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05B2F36">
        <w:rPr>
          <w:rFonts w:eastAsia="Arial"/>
          <w:bCs w:val="0"/>
          <w:color w:val="000000" w:themeColor="text1"/>
          <w:sz w:val="24"/>
          <w:szCs w:val="24"/>
        </w:rPr>
        <w:t>Mandy Fader</w:t>
      </w:r>
      <w:r w:rsidR="7BCDFB15" w:rsidRPr="005B2F36">
        <w:rPr>
          <w:rFonts w:eastAsia="Arial"/>
          <w:b/>
          <w:color w:val="000000" w:themeColor="text1"/>
          <w:sz w:val="24"/>
          <w:szCs w:val="24"/>
        </w:rPr>
        <w:t xml:space="preserve">, </w:t>
      </w:r>
      <w:r w:rsidR="18316354" w:rsidRPr="005B2F36">
        <w:rPr>
          <w:rFonts w:eastAsia="Arial"/>
          <w:bCs w:val="0"/>
          <w:color w:val="000000" w:themeColor="text1"/>
          <w:sz w:val="24"/>
          <w:szCs w:val="24"/>
        </w:rPr>
        <w:t>Professor of Continence Technology, University of Southampton</w:t>
      </w:r>
      <w:r w:rsidR="7BCDFB15" w:rsidRPr="005B2F36">
        <w:rPr>
          <w:rFonts w:eastAsia="Arial"/>
          <w:b/>
          <w:color w:val="000000" w:themeColor="text1"/>
          <w:sz w:val="24"/>
          <w:szCs w:val="24"/>
        </w:rPr>
        <w:t xml:space="preserve">               </w:t>
      </w:r>
      <w:r w:rsidR="7BCDFB15" w:rsidRPr="005B2F36">
        <w:rPr>
          <w:color w:val="000000" w:themeColor="text1"/>
        </w:rPr>
        <w:tab/>
      </w:r>
      <w:r w:rsidR="7BCDFB15" w:rsidRPr="005B2F36">
        <w:rPr>
          <w:color w:val="000000" w:themeColor="text1"/>
          <w:sz w:val="24"/>
          <w:szCs w:val="24"/>
        </w:rPr>
        <w:t xml:space="preserve">Present for items </w:t>
      </w:r>
      <w:r w:rsidR="00FA7BCC" w:rsidRPr="005B2F36">
        <w:rPr>
          <w:color w:val="000000" w:themeColor="text1"/>
          <w:sz w:val="24"/>
          <w:szCs w:val="24"/>
        </w:rPr>
        <w:t>1-3</w:t>
      </w:r>
    </w:p>
    <w:p w14:paraId="034C43E6" w14:textId="1F29B67F" w:rsidR="00EA0C36" w:rsidRPr="005B2F36" w:rsidRDefault="3BF72AF6" w:rsidP="3596559A">
      <w:pPr>
        <w:spacing w:after="240" w:line="276" w:lineRule="auto"/>
        <w:ind w:left="6521" w:hanging="6521"/>
        <w:rPr>
          <w:rFonts w:eastAsia="Arial"/>
          <w:color w:val="000000" w:themeColor="text1"/>
          <w:sz w:val="24"/>
          <w:szCs w:val="24"/>
        </w:rPr>
      </w:pPr>
      <w:r w:rsidRPr="005B2F36">
        <w:rPr>
          <w:rFonts w:eastAsia="Arial"/>
          <w:bCs w:val="0"/>
          <w:color w:val="000000" w:themeColor="text1"/>
          <w:sz w:val="24"/>
          <w:szCs w:val="24"/>
        </w:rPr>
        <w:t xml:space="preserve">Daphne </w:t>
      </w:r>
      <w:proofErr w:type="spellStart"/>
      <w:r w:rsidR="00F15C76" w:rsidRPr="005B2F36">
        <w:rPr>
          <w:rFonts w:eastAsia="Arial"/>
          <w:bCs w:val="0"/>
          <w:color w:val="000000" w:themeColor="text1"/>
          <w:sz w:val="24"/>
          <w:szCs w:val="24"/>
        </w:rPr>
        <w:t>Colpman</w:t>
      </w:r>
      <w:proofErr w:type="spellEnd"/>
      <w:r w:rsidR="00F15C76" w:rsidRPr="005B2F36">
        <w:rPr>
          <w:rFonts w:eastAsia="Arial"/>
          <w:bCs w:val="0"/>
          <w:color w:val="000000" w:themeColor="text1"/>
          <w:sz w:val="24"/>
          <w:szCs w:val="24"/>
        </w:rPr>
        <w:t>,</w:t>
      </w:r>
      <w:r w:rsidR="00F15C76" w:rsidRPr="005B2F36">
        <w:rPr>
          <w:rFonts w:eastAsia="Arial"/>
          <w:color w:val="000000" w:themeColor="text1"/>
          <w:sz w:val="24"/>
          <w:szCs w:val="24"/>
        </w:rPr>
        <w:t xml:space="preserve"> Continence</w:t>
      </w:r>
      <w:r w:rsidR="1CA598A1" w:rsidRPr="005B2F36">
        <w:rPr>
          <w:rFonts w:eastAsia="Arial"/>
          <w:bCs w:val="0"/>
          <w:color w:val="000000" w:themeColor="text1"/>
          <w:sz w:val="24"/>
          <w:szCs w:val="24"/>
        </w:rPr>
        <w:t xml:space="preserve"> Nurse Specialist, University College </w:t>
      </w:r>
      <w:r w:rsidR="7BCDFB15" w:rsidRPr="005B2F36">
        <w:rPr>
          <w:color w:val="000000" w:themeColor="text1"/>
        </w:rPr>
        <w:tab/>
      </w:r>
    </w:p>
    <w:p w14:paraId="19B1C783" w14:textId="43AF472B" w:rsidR="00EA0C36" w:rsidRPr="005B2F36" w:rsidRDefault="14286093" w:rsidP="3596559A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05B2F36">
        <w:rPr>
          <w:color w:val="000000" w:themeColor="text1"/>
          <w:sz w:val="24"/>
          <w:szCs w:val="24"/>
        </w:rPr>
        <w:t xml:space="preserve">Present for items </w:t>
      </w:r>
      <w:r w:rsidR="272D103A" w:rsidRPr="005B2F36">
        <w:rPr>
          <w:color w:val="000000" w:themeColor="text1"/>
          <w:sz w:val="24"/>
          <w:szCs w:val="24"/>
        </w:rPr>
        <w:t>1-3</w:t>
      </w:r>
    </w:p>
    <w:p w14:paraId="7692E465" w14:textId="21B6DB23" w:rsidR="008A512C" w:rsidRPr="005B2F36" w:rsidRDefault="37B3DB34" w:rsidP="3596559A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48CA7EE3">
        <w:rPr>
          <w:rFonts w:eastAsia="Arial"/>
          <w:color w:val="000000" w:themeColor="text1"/>
          <w:sz w:val="24"/>
          <w:szCs w:val="24"/>
        </w:rPr>
        <w:t>Sam Lane, Lead in wound m</w:t>
      </w:r>
      <w:r w:rsidR="27803D21" w:rsidRPr="48CA7EE3">
        <w:rPr>
          <w:rFonts w:eastAsia="Arial"/>
          <w:color w:val="000000" w:themeColor="text1"/>
          <w:sz w:val="24"/>
          <w:szCs w:val="24"/>
        </w:rPr>
        <w:t>ana</w:t>
      </w:r>
      <w:r w:rsidRPr="48CA7EE3">
        <w:rPr>
          <w:rFonts w:eastAsia="Arial"/>
          <w:color w:val="000000" w:themeColor="text1"/>
          <w:sz w:val="24"/>
          <w:szCs w:val="24"/>
        </w:rPr>
        <w:t>g</w:t>
      </w:r>
      <w:r w:rsidR="5FE05534" w:rsidRPr="48CA7EE3">
        <w:rPr>
          <w:rFonts w:eastAsia="Arial"/>
          <w:color w:val="000000" w:themeColor="text1"/>
          <w:sz w:val="24"/>
          <w:szCs w:val="24"/>
        </w:rPr>
        <w:t>emen</w:t>
      </w:r>
      <w:r w:rsidRPr="48CA7EE3">
        <w:rPr>
          <w:rFonts w:eastAsia="Arial"/>
          <w:color w:val="000000" w:themeColor="text1"/>
          <w:sz w:val="24"/>
          <w:szCs w:val="24"/>
        </w:rPr>
        <w:t xml:space="preserve">t and tissue viability nurse specialist at surrey heartlands ICB </w:t>
      </w:r>
      <w:r w:rsidRPr="48CA7EE3">
        <w:rPr>
          <w:color w:val="000000" w:themeColor="text1"/>
          <w:sz w:val="24"/>
          <w:szCs w:val="24"/>
        </w:rPr>
        <w:t>Present for items 4-5</w:t>
      </w:r>
    </w:p>
    <w:p w14:paraId="163B824E" w14:textId="5F7E367A" w:rsidR="008A512C" w:rsidRPr="005B2F36" w:rsidRDefault="37B3DB34" w:rsidP="3596559A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05B2F36">
        <w:rPr>
          <w:rFonts w:eastAsia="Arial"/>
          <w:bCs w:val="0"/>
          <w:color w:val="000000" w:themeColor="text1"/>
          <w:sz w:val="24"/>
          <w:szCs w:val="24"/>
        </w:rPr>
        <w:t>Lindsay Banks</w:t>
      </w:r>
      <w:r w:rsidR="38608E4D" w:rsidRPr="005B2F36">
        <w:rPr>
          <w:rFonts w:eastAsia="Arial"/>
          <w:color w:val="000000" w:themeColor="text1"/>
          <w:sz w:val="24"/>
          <w:szCs w:val="24"/>
        </w:rPr>
        <w:t xml:space="preserve">, </w:t>
      </w:r>
      <w:r w:rsidR="7440083B" w:rsidRPr="005B2F36">
        <w:rPr>
          <w:rFonts w:eastAsia="Arial"/>
          <w:bCs w:val="0"/>
          <w:color w:val="000000" w:themeColor="text1"/>
          <w:sz w:val="24"/>
          <w:szCs w:val="24"/>
        </w:rPr>
        <w:t>Medicines Optimisation Pharmacist</w:t>
      </w:r>
      <w:r w:rsidR="38608E4D" w:rsidRPr="005B2F36">
        <w:rPr>
          <w:rFonts w:eastAsia="Arial"/>
          <w:color w:val="000000" w:themeColor="text1"/>
          <w:sz w:val="24"/>
          <w:szCs w:val="24"/>
        </w:rPr>
        <w:t xml:space="preserve">                </w:t>
      </w:r>
      <w:r w:rsidR="38608E4D" w:rsidRPr="005B2F36">
        <w:rPr>
          <w:color w:val="000000" w:themeColor="text1"/>
        </w:rPr>
        <w:tab/>
      </w:r>
      <w:r w:rsidR="38608E4D" w:rsidRPr="005B2F36">
        <w:rPr>
          <w:color w:val="000000" w:themeColor="text1"/>
          <w:sz w:val="24"/>
          <w:szCs w:val="24"/>
        </w:rPr>
        <w:t xml:space="preserve">Present for items </w:t>
      </w:r>
      <w:r w:rsidR="00850A31" w:rsidRPr="005B2F36">
        <w:rPr>
          <w:color w:val="000000" w:themeColor="text1"/>
          <w:sz w:val="24"/>
          <w:szCs w:val="24"/>
        </w:rPr>
        <w:t>4-5</w:t>
      </w:r>
    </w:p>
    <w:p w14:paraId="4DD5F608" w14:textId="15940FD7" w:rsidR="008A512C" w:rsidRPr="005B2F36" w:rsidRDefault="6259BF8A" w:rsidP="0B669BC4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B669BC4">
        <w:rPr>
          <w:rFonts w:eastAsia="Arial"/>
          <w:color w:val="000000" w:themeColor="text1"/>
          <w:sz w:val="24"/>
          <w:szCs w:val="24"/>
        </w:rPr>
        <w:t xml:space="preserve">Jane </w:t>
      </w:r>
      <w:r w:rsidR="6DC9E221" w:rsidRPr="0B669BC4">
        <w:rPr>
          <w:rFonts w:eastAsia="Arial"/>
          <w:color w:val="000000" w:themeColor="text1"/>
          <w:sz w:val="24"/>
          <w:szCs w:val="24"/>
        </w:rPr>
        <w:t xml:space="preserve">Todhunter, Vascular Nurse </w:t>
      </w:r>
      <w:r w:rsidR="6D642832" w:rsidRPr="0B669BC4">
        <w:rPr>
          <w:rFonts w:eastAsia="Arial"/>
          <w:bCs w:val="0"/>
          <w:color w:val="1F1F1F"/>
          <w:sz w:val="24"/>
          <w:szCs w:val="24"/>
        </w:rPr>
        <w:t>practitioner</w:t>
      </w:r>
      <w:r w:rsidR="38608E4D" w:rsidRPr="0B669BC4">
        <w:rPr>
          <w:rFonts w:eastAsia="Arial"/>
          <w:color w:val="000000" w:themeColor="text1"/>
          <w:sz w:val="24"/>
          <w:szCs w:val="24"/>
        </w:rPr>
        <w:t xml:space="preserve">          </w:t>
      </w:r>
      <w:r>
        <w:tab/>
      </w:r>
      <w:r w:rsidR="38608E4D" w:rsidRPr="0B669BC4">
        <w:rPr>
          <w:rFonts w:eastAsia="Arial"/>
          <w:color w:val="000000" w:themeColor="text1"/>
          <w:sz w:val="24"/>
          <w:szCs w:val="24"/>
        </w:rPr>
        <w:t>P</w:t>
      </w:r>
      <w:r w:rsidR="38608E4D" w:rsidRPr="0B669BC4">
        <w:rPr>
          <w:color w:val="000000" w:themeColor="text1"/>
          <w:sz w:val="24"/>
          <w:szCs w:val="24"/>
        </w:rPr>
        <w:t xml:space="preserve">resent for items </w:t>
      </w:r>
      <w:r w:rsidR="00850A31" w:rsidRPr="0B669BC4">
        <w:rPr>
          <w:color w:val="000000" w:themeColor="text1"/>
          <w:sz w:val="24"/>
          <w:szCs w:val="24"/>
        </w:rPr>
        <w:t>4-5</w:t>
      </w:r>
    </w:p>
    <w:p w14:paraId="2AE6BCFF" w14:textId="52E1343C" w:rsidR="690D0945" w:rsidRPr="005B2F36" w:rsidRDefault="690D0945" w:rsidP="633D1EE8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05B2F36">
        <w:rPr>
          <w:rFonts w:eastAsia="Arial"/>
          <w:color w:val="000000" w:themeColor="text1"/>
          <w:sz w:val="24"/>
          <w:szCs w:val="24"/>
        </w:rPr>
        <w:t xml:space="preserve">Jo </w:t>
      </w:r>
      <w:proofErr w:type="spellStart"/>
      <w:r w:rsidRPr="005B2F36">
        <w:rPr>
          <w:rFonts w:eastAsia="Arial"/>
          <w:color w:val="000000" w:themeColor="text1"/>
          <w:sz w:val="24"/>
          <w:szCs w:val="24"/>
        </w:rPr>
        <w:t>Dumville</w:t>
      </w:r>
      <w:proofErr w:type="spellEnd"/>
      <w:r w:rsidRPr="005B2F36">
        <w:rPr>
          <w:rFonts w:eastAsia="Arial"/>
          <w:color w:val="000000" w:themeColor="text1"/>
          <w:sz w:val="24"/>
          <w:szCs w:val="24"/>
        </w:rPr>
        <w:t xml:space="preserve">, </w:t>
      </w:r>
      <w:r w:rsidRPr="005B2F36">
        <w:rPr>
          <w:rFonts w:eastAsia="Arial"/>
          <w:bCs w:val="0"/>
          <w:color w:val="000000" w:themeColor="text1"/>
          <w:sz w:val="24"/>
          <w:szCs w:val="24"/>
        </w:rPr>
        <w:t>Professor of Applied Health Research at Uni of Manchester</w:t>
      </w:r>
      <w:r w:rsidRPr="005B2F36">
        <w:rPr>
          <w:rFonts w:eastAsia="Arial"/>
          <w:color w:val="000000" w:themeColor="text1"/>
          <w:sz w:val="24"/>
          <w:szCs w:val="24"/>
        </w:rPr>
        <w:t xml:space="preserve"> P</w:t>
      </w:r>
      <w:r w:rsidRPr="005B2F36">
        <w:rPr>
          <w:color w:val="000000" w:themeColor="text1"/>
          <w:sz w:val="24"/>
          <w:szCs w:val="24"/>
        </w:rPr>
        <w:t>resent for items 4-5</w:t>
      </w:r>
    </w:p>
    <w:p w14:paraId="5DC69C87" w14:textId="2768A6A8" w:rsidR="00172063" w:rsidRPr="0032432B" w:rsidRDefault="00172063" w:rsidP="35F7C2AE">
      <w:pPr>
        <w:pStyle w:val="Heading3unnumbered"/>
      </w:pPr>
      <w:r w:rsidRPr="0032432B">
        <w:t>Lay Specialist Committee members presen</w:t>
      </w:r>
      <w:r w:rsidR="00522F20" w:rsidRPr="0032432B">
        <w:t>t</w:t>
      </w:r>
    </w:p>
    <w:p w14:paraId="7AEC823D" w14:textId="3A78BA17" w:rsidR="00EA0C36" w:rsidRPr="0032432B" w:rsidRDefault="5BC458F4" w:rsidP="35F7C2AE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032432B">
        <w:rPr>
          <w:rFonts w:eastAsia="Arial"/>
          <w:color w:val="000000" w:themeColor="text1"/>
          <w:sz w:val="24"/>
          <w:szCs w:val="24"/>
        </w:rPr>
        <w:t>Faizan Awan</w:t>
      </w:r>
      <w:r w:rsidR="5DE3424E" w:rsidRPr="0032432B">
        <w:rPr>
          <w:rFonts w:eastAsia="Arial"/>
          <w:color w:val="000000" w:themeColor="text1"/>
          <w:sz w:val="24"/>
          <w:szCs w:val="24"/>
        </w:rPr>
        <w:t>, Lay Member</w:t>
      </w:r>
      <w:r w:rsidR="5DE3424E" w:rsidRPr="0032432B">
        <w:rPr>
          <w:color w:val="000000" w:themeColor="text1"/>
        </w:rPr>
        <w:tab/>
      </w:r>
      <w:r w:rsidR="5DE3424E" w:rsidRPr="0032432B">
        <w:rPr>
          <w:color w:val="000000" w:themeColor="text1"/>
          <w:sz w:val="24"/>
          <w:szCs w:val="24"/>
        </w:rPr>
        <w:t xml:space="preserve">Present for </w:t>
      </w:r>
      <w:r w:rsidR="002B39F7" w:rsidRPr="0032432B">
        <w:rPr>
          <w:color w:val="000000" w:themeColor="text1"/>
          <w:sz w:val="24"/>
          <w:szCs w:val="24"/>
        </w:rPr>
        <w:t>items 1-3</w:t>
      </w:r>
    </w:p>
    <w:p w14:paraId="6CA3C098" w14:textId="4B965AAD" w:rsidR="5D1528B8" w:rsidRPr="0032432B" w:rsidRDefault="4A4E2FA9" w:rsidP="633D1EE8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B669BC4">
        <w:rPr>
          <w:rFonts w:eastAsia="Arial"/>
          <w:color w:val="000000" w:themeColor="text1"/>
          <w:sz w:val="24"/>
          <w:szCs w:val="24"/>
        </w:rPr>
        <w:t>Sarah Markham, Lay Member</w:t>
      </w:r>
      <w:r w:rsidR="5D1528B8">
        <w:tab/>
      </w:r>
      <w:r w:rsidRPr="0B669BC4">
        <w:rPr>
          <w:color w:val="000000" w:themeColor="text1"/>
          <w:sz w:val="24"/>
          <w:szCs w:val="24"/>
        </w:rPr>
        <w:t>Present for items 1-3</w:t>
      </w:r>
    </w:p>
    <w:p w14:paraId="53CC14B5" w14:textId="11EA9F49" w:rsidR="10B28A6E" w:rsidRDefault="10B28A6E" w:rsidP="0B669BC4">
      <w:pPr>
        <w:spacing w:after="240" w:line="276" w:lineRule="auto"/>
        <w:ind w:left="6521" w:hanging="6521"/>
        <w:rPr>
          <w:sz w:val="24"/>
          <w:szCs w:val="24"/>
        </w:rPr>
      </w:pPr>
      <w:r w:rsidRPr="0B669BC4">
        <w:rPr>
          <w:rFonts w:eastAsia="Arial"/>
          <w:sz w:val="24"/>
          <w:szCs w:val="24"/>
        </w:rPr>
        <w:t xml:space="preserve">Jacqueline Emkes, </w:t>
      </w:r>
      <w:r w:rsidRPr="0B669BC4">
        <w:rPr>
          <w:rFonts w:eastAsia="Arial"/>
          <w:color w:val="000000" w:themeColor="text1"/>
          <w:sz w:val="24"/>
          <w:szCs w:val="24"/>
        </w:rPr>
        <w:t>Lay Member</w:t>
      </w:r>
      <w:r>
        <w:tab/>
      </w:r>
      <w:r w:rsidRPr="0B669BC4">
        <w:rPr>
          <w:sz w:val="24"/>
          <w:szCs w:val="24"/>
        </w:rPr>
        <w:t>Present for items 1-3</w:t>
      </w:r>
    </w:p>
    <w:p w14:paraId="63BAD929" w14:textId="5B24ACF6" w:rsidR="10B28A6E" w:rsidRDefault="10B28A6E" w:rsidP="0B669BC4">
      <w:pPr>
        <w:spacing w:after="240" w:line="276" w:lineRule="auto"/>
        <w:ind w:left="6521" w:hanging="6521"/>
        <w:rPr>
          <w:sz w:val="24"/>
          <w:szCs w:val="24"/>
        </w:rPr>
      </w:pPr>
      <w:r w:rsidRPr="0B669BC4">
        <w:rPr>
          <w:rFonts w:eastAsia="Arial"/>
          <w:sz w:val="24"/>
          <w:szCs w:val="24"/>
        </w:rPr>
        <w:t xml:space="preserve">Keith Ford, </w:t>
      </w:r>
      <w:r w:rsidRPr="0B669BC4">
        <w:rPr>
          <w:rFonts w:eastAsia="Arial"/>
          <w:color w:val="000000" w:themeColor="text1"/>
          <w:sz w:val="24"/>
          <w:szCs w:val="24"/>
        </w:rPr>
        <w:t>Lay Member</w:t>
      </w:r>
      <w:r>
        <w:tab/>
      </w:r>
      <w:r w:rsidRPr="0B669BC4">
        <w:rPr>
          <w:sz w:val="24"/>
          <w:szCs w:val="24"/>
        </w:rPr>
        <w:t>Present for items 1-3</w:t>
      </w:r>
    </w:p>
    <w:p w14:paraId="3EE03F13" w14:textId="70CC87E3" w:rsidR="30F43763" w:rsidRPr="0032432B" w:rsidRDefault="30F43763" w:rsidP="633D1EE8">
      <w:pPr>
        <w:spacing w:after="240" w:line="276" w:lineRule="auto"/>
        <w:ind w:left="6521" w:hanging="6521"/>
        <w:rPr>
          <w:color w:val="000000" w:themeColor="text1"/>
          <w:sz w:val="24"/>
          <w:szCs w:val="24"/>
        </w:rPr>
      </w:pPr>
      <w:r w:rsidRPr="0032432B">
        <w:rPr>
          <w:rFonts w:eastAsia="Arial"/>
          <w:bCs w:val="0"/>
          <w:color w:val="000000" w:themeColor="text1"/>
          <w:sz w:val="24"/>
          <w:szCs w:val="24"/>
        </w:rPr>
        <w:t xml:space="preserve">Kate Hawley, Lay Member    </w:t>
      </w:r>
      <w:r w:rsidRPr="0032432B">
        <w:rPr>
          <w:rFonts w:eastAsia="Arial"/>
          <w:bCs w:val="0"/>
          <w:color w:val="000000" w:themeColor="text1"/>
        </w:rPr>
        <w:t xml:space="preserve">                                                         </w:t>
      </w:r>
      <w:r w:rsidRPr="0032432B">
        <w:rPr>
          <w:rFonts w:eastAsia="Arial"/>
          <w:color w:val="000000" w:themeColor="text1"/>
          <w:sz w:val="24"/>
          <w:szCs w:val="24"/>
        </w:rPr>
        <w:t>P</w:t>
      </w:r>
      <w:r w:rsidRPr="0032432B">
        <w:rPr>
          <w:color w:val="000000" w:themeColor="text1"/>
          <w:sz w:val="24"/>
          <w:szCs w:val="24"/>
        </w:rPr>
        <w:t>resent for items 4-5</w:t>
      </w:r>
    </w:p>
    <w:p w14:paraId="0B985F82" w14:textId="1E91B8BF" w:rsidR="00EA0C36" w:rsidRPr="007F4298" w:rsidRDefault="00EA0C36" w:rsidP="633D1EE8">
      <w:pPr>
        <w:spacing w:after="240" w:line="276" w:lineRule="auto"/>
        <w:ind w:left="6521" w:hanging="6521"/>
        <w:rPr>
          <w:color w:val="FF0000"/>
          <w:sz w:val="24"/>
          <w:szCs w:val="24"/>
        </w:rPr>
      </w:pPr>
    </w:p>
    <w:p w14:paraId="67407F92" w14:textId="5E9DC691" w:rsidR="00463336" w:rsidRPr="005554EE" w:rsidRDefault="00FB539A" w:rsidP="5C63079C">
      <w:pPr>
        <w:pStyle w:val="Heading2"/>
        <w:rPr>
          <w:b w:val="0"/>
          <w:bCs w:val="0"/>
          <w:sz w:val="24"/>
          <w:szCs w:val="24"/>
        </w:rPr>
      </w:pPr>
      <w:r w:rsidRPr="002B39F7">
        <w:rPr>
          <w:b w:val="0"/>
          <w:bCs w:val="0"/>
          <w:sz w:val="24"/>
          <w:szCs w:val="24"/>
        </w:rPr>
        <w:lastRenderedPageBreak/>
        <w:t>1</w:t>
      </w:r>
      <w:r w:rsidRPr="005554EE">
        <w:rPr>
          <w:b w:val="0"/>
          <w:bCs w:val="0"/>
          <w:sz w:val="24"/>
          <w:szCs w:val="24"/>
        </w:rPr>
        <w:t xml:space="preserve">. </w:t>
      </w:r>
      <w:bookmarkStart w:id="1" w:name="_Hlk72144168"/>
      <w:r w:rsidR="00463336" w:rsidRPr="0032319B">
        <w:rPr>
          <w:sz w:val="24"/>
          <w:szCs w:val="24"/>
        </w:rPr>
        <w:t>Introduction to the meeting</w:t>
      </w:r>
    </w:p>
    <w:bookmarkEnd w:id="1"/>
    <w:p w14:paraId="306B0165" w14:textId="0662030A" w:rsidR="00C978CB" w:rsidRPr="005554EE" w:rsidRDefault="4C605ECF" w:rsidP="55851D0A">
      <w:pPr>
        <w:pStyle w:val="Level2numbered"/>
        <w:numPr>
          <w:ilvl w:val="0"/>
          <w:numId w:val="0"/>
        </w:numPr>
        <w:ind w:left="1142"/>
      </w:pPr>
      <w:r>
        <w:t xml:space="preserve">1.1. </w:t>
      </w:r>
      <w:r w:rsidR="00C978CB">
        <w:t>The chair welcomed members of the committee and other attendees present to the meeting</w:t>
      </w:r>
      <w:r w:rsidR="00E00AAB">
        <w:t>.</w:t>
      </w:r>
    </w:p>
    <w:p w14:paraId="5DCAEFB5" w14:textId="70E845CB" w:rsidR="003E5516" w:rsidRPr="005554EE" w:rsidRDefault="1B0E33BE" w:rsidP="55851D0A">
      <w:pPr>
        <w:pStyle w:val="Level2numbered"/>
        <w:numPr>
          <w:ilvl w:val="0"/>
          <w:numId w:val="0"/>
        </w:numPr>
        <w:ind w:left="1142"/>
      </w:pPr>
      <w:r>
        <w:t xml:space="preserve">1.2. </w:t>
      </w:r>
      <w:r w:rsidR="00A82301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 xml:space="preserve"> Naomi McVey, Neil Hawkins, Donna Cowan, </w:t>
          </w:r>
          <w:proofErr w:type="spellStart"/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>Funminiye</w:t>
          </w:r>
          <w:proofErr w:type="spellEnd"/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 xml:space="preserve"> </w:t>
          </w:r>
          <w:proofErr w:type="spellStart"/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>Adenle</w:t>
          </w:r>
          <w:proofErr w:type="spellEnd"/>
          <w:r w:rsidR="16021724" w:rsidRPr="55851D0A">
            <w:rPr>
              <w:rFonts w:eastAsia="Arial"/>
              <w:bCs w:val="0"/>
              <w:color w:val="000000" w:themeColor="text1"/>
              <w:szCs w:val="24"/>
            </w:rPr>
            <w:t>, Devavrata Joshi, Abdullah Pandor and Jihad Malasi</w:t>
          </w:r>
          <w:r w:rsidR="007B7A8B">
            <w:t xml:space="preserve"> </w:t>
          </w:r>
        </w:sdtContent>
      </w:sdt>
    </w:p>
    <w:p w14:paraId="3147BF4B" w14:textId="3E615B88" w:rsidR="00DC1F86" w:rsidRPr="005554EE" w:rsidRDefault="008D73A0" w:rsidP="5C63079C">
      <w:pPr>
        <w:pStyle w:val="Heading2"/>
        <w:rPr>
          <w:b w:val="0"/>
          <w:bCs w:val="0"/>
          <w:sz w:val="24"/>
          <w:szCs w:val="24"/>
        </w:rPr>
      </w:pPr>
      <w:r w:rsidRPr="005554EE">
        <w:rPr>
          <w:b w:val="0"/>
          <w:bCs w:val="0"/>
          <w:sz w:val="24"/>
          <w:szCs w:val="24"/>
        </w:rPr>
        <w:t>2</w:t>
      </w:r>
      <w:r w:rsidR="00FB539A" w:rsidRPr="005554EE">
        <w:rPr>
          <w:b w:val="0"/>
          <w:bCs w:val="0"/>
          <w:sz w:val="24"/>
          <w:szCs w:val="24"/>
        </w:rPr>
        <w:t xml:space="preserve">. </w:t>
      </w:r>
      <w:r w:rsidR="00DC1F86"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="00DC1F86" w:rsidRPr="0032319B">
        <w:rPr>
          <w:sz w:val="24"/>
          <w:szCs w:val="24"/>
        </w:rPr>
        <w:t xml:space="preserve"> meeting</w:t>
      </w:r>
    </w:p>
    <w:p w14:paraId="7B1A1F47" w14:textId="50680E9D" w:rsidR="006E2AC8" w:rsidRPr="00054BE3" w:rsidRDefault="7FAE31A7" w:rsidP="55851D0A">
      <w:pPr>
        <w:pStyle w:val="Level2numbered"/>
      </w:pPr>
      <w:r>
        <w:t>. The</w:t>
      </w:r>
      <w:r w:rsidR="00DC1F86">
        <w:t xml:space="preserve"> committee </w:t>
      </w:r>
      <w:r w:rsidR="00C015B8">
        <w:t>approved</w:t>
      </w:r>
      <w:r w:rsidR="00DC1F86">
        <w:t xml:space="preserve"> the minutes </w:t>
      </w:r>
      <w:r w:rsidR="00C015B8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2E09A78E">
                <w:t>19</w:t>
              </w:r>
              <w:r w:rsidR="00F6548B" w:rsidRPr="55851D0A">
                <w:rPr>
                  <w:vertAlign w:val="superscript"/>
                </w:rPr>
                <w:t>th</w:t>
              </w:r>
              <w:r w:rsidR="00F6548B">
                <w:t xml:space="preserve"> </w:t>
              </w:r>
              <w:r w:rsidR="00054BE3">
                <w:t>December</w:t>
              </w:r>
            </w:sdtContent>
          </w:sdt>
        </w:sdtContent>
      </w:sdt>
    </w:p>
    <w:p w14:paraId="0AB0A31A" w14:textId="24AD5CAE" w:rsidR="00A269AF" w:rsidRPr="005554EE" w:rsidRDefault="008D73A0" w:rsidP="633D1EE8">
      <w:pPr>
        <w:rPr>
          <w:rFonts w:eastAsia="Arial"/>
          <w:b/>
          <w:sz w:val="24"/>
          <w:szCs w:val="24"/>
          <w:lang w:val="en-US"/>
        </w:rPr>
      </w:pPr>
      <w:r w:rsidRPr="633D1EE8">
        <w:rPr>
          <w:sz w:val="24"/>
          <w:szCs w:val="24"/>
        </w:rPr>
        <w:t>3</w:t>
      </w:r>
      <w:r w:rsidR="00FB539A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 w:rsidRPr="633D1EE8">
            <w:rPr>
              <w:b/>
              <w:sz w:val="24"/>
              <w:szCs w:val="24"/>
            </w:rPr>
            <w:t>Evaluation</w:t>
          </w:r>
        </w:sdtContent>
      </w:sdt>
      <w:r w:rsidR="00A269AF" w:rsidRPr="633D1EE8">
        <w:rPr>
          <w:b/>
          <w:sz w:val="24"/>
          <w:szCs w:val="24"/>
        </w:rPr>
        <w:t xml:space="preserve"> of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EndPr>
          <w:rPr>
            <w:b w:val="0"/>
            <w:bCs w:val="0"/>
          </w:rPr>
        </w:sdtEndPr>
        <w:sdtContent>
          <w:sdt>
            <w:sdtPr>
              <w:rPr>
                <w:b/>
                <w:sz w:val="24"/>
                <w:szCs w:val="24"/>
              </w:r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40309C" w:rsidRPr="633D1EE8">
                <w:rPr>
                  <w:b/>
                  <w:sz w:val="24"/>
                  <w:szCs w:val="24"/>
                </w:rPr>
                <w:t>GID-</w:t>
              </w:r>
              <w:r w:rsidR="0052F90B" w:rsidRPr="633D1EE8">
                <w:rPr>
                  <w:b/>
                  <w:sz w:val="24"/>
                  <w:szCs w:val="24"/>
                </w:rPr>
                <w:t>HTE100</w:t>
              </w:r>
              <w:r w:rsidR="136F386D" w:rsidRPr="633D1EE8">
                <w:rPr>
                  <w:b/>
                  <w:sz w:val="24"/>
                  <w:szCs w:val="24"/>
                </w:rPr>
                <w:t xml:space="preserve">49 Intermittent Catheters: </w:t>
              </w:r>
              <w:r w:rsidR="3C0DAF73" w:rsidRPr="633D1EE8">
                <w:rPr>
                  <w:rFonts w:eastAsia="Arial"/>
                  <w:b/>
                  <w:color w:val="000000" w:themeColor="text1"/>
                  <w:sz w:val="24"/>
                  <w:szCs w:val="24"/>
                </w:rPr>
                <w:t>for long-term urinary management in adults</w:t>
              </w:r>
              <w:r w:rsidR="136F386D" w:rsidRPr="633D1EE8">
                <w:rPr>
                  <w:b/>
                  <w:sz w:val="24"/>
                  <w:szCs w:val="24"/>
                </w:rPr>
                <w:t xml:space="preserve"> </w:t>
              </w:r>
            </w:sdtContent>
          </w:sdt>
        </w:sdtContent>
      </w:sdt>
    </w:p>
    <w:p w14:paraId="356DDCE2" w14:textId="669C230B" w:rsidR="00947812" w:rsidRPr="005554EE" w:rsidRDefault="28BB9BE1" w:rsidP="45F63D33">
      <w:pPr>
        <w:pStyle w:val="Level2numbered"/>
        <w:numPr>
          <w:ilvl w:val="0"/>
          <w:numId w:val="0"/>
        </w:numPr>
        <w:ind w:left="1142"/>
      </w:pPr>
      <w:r>
        <w:t xml:space="preserve">3.1 </w:t>
      </w:r>
      <w:r w:rsidR="001662DA">
        <w:t>Part 1 – Open session</w:t>
      </w:r>
    </w:p>
    <w:p w14:paraId="52BFAC08" w14:textId="18513D4B" w:rsidR="007D0D24" w:rsidRPr="005051FB" w:rsidRDefault="002F5606" w:rsidP="633D1EE8">
      <w:pPr>
        <w:pStyle w:val="ListParagraph"/>
        <w:numPr>
          <w:ilvl w:val="2"/>
          <w:numId w:val="13"/>
        </w:numPr>
        <w:rPr>
          <w:color w:val="000000" w:themeColor="text1"/>
          <w:lang w:val="da"/>
        </w:rPr>
      </w:pPr>
      <w:r w:rsidRPr="633D1EE8">
        <w:rPr>
          <w:rFonts w:eastAsiaTheme="majorEastAsia"/>
          <w:sz w:val="24"/>
          <w:szCs w:val="24"/>
        </w:rPr>
        <w:t xml:space="preserve">The </w:t>
      </w:r>
      <w:r w:rsidR="00DA7E81" w:rsidRPr="633D1EE8">
        <w:rPr>
          <w:rFonts w:eastAsiaTheme="majorEastAsia"/>
          <w:sz w:val="24"/>
          <w:szCs w:val="24"/>
        </w:rPr>
        <w:t>chair</w:t>
      </w:r>
      <w:r w:rsidRPr="633D1EE8">
        <w:rPr>
          <w:rFonts w:eastAsiaTheme="majorEastAsia"/>
          <w:sz w:val="24"/>
          <w:szCs w:val="24"/>
        </w:rPr>
        <w:t xml:space="preserve"> welcomed the invited </w:t>
      </w:r>
      <w:r w:rsidR="00DE1FF6" w:rsidRPr="633D1EE8">
        <w:rPr>
          <w:rFonts w:eastAsiaTheme="majorEastAsia"/>
          <w:sz w:val="24"/>
          <w:szCs w:val="24"/>
        </w:rPr>
        <w:t xml:space="preserve">professional </w:t>
      </w:r>
      <w:r w:rsidR="00F34A7A" w:rsidRPr="633D1EE8">
        <w:rPr>
          <w:rFonts w:eastAsiaTheme="majorEastAsia"/>
          <w:sz w:val="24"/>
          <w:szCs w:val="24"/>
        </w:rPr>
        <w:t>experts</w:t>
      </w:r>
      <w:r w:rsidR="00402715" w:rsidRPr="633D1EE8">
        <w:rPr>
          <w:rFonts w:eastAsiaTheme="majorEastAsia"/>
          <w:sz w:val="24"/>
          <w:szCs w:val="24"/>
        </w:rPr>
        <w:t xml:space="preserve">, </w:t>
      </w:r>
      <w:r w:rsidR="00F95663" w:rsidRPr="633D1EE8">
        <w:rPr>
          <w:rFonts w:eastAsiaTheme="majorEastAsia"/>
          <w:sz w:val="24"/>
          <w:szCs w:val="24"/>
        </w:rPr>
        <w:t xml:space="preserve">external </w:t>
      </w:r>
      <w:r w:rsidR="00125BA5" w:rsidRPr="633D1EE8">
        <w:rPr>
          <w:rFonts w:eastAsiaTheme="majorEastAsia"/>
          <w:sz w:val="24"/>
          <w:szCs w:val="24"/>
        </w:rPr>
        <w:t xml:space="preserve">assessment </w:t>
      </w:r>
      <w:r w:rsidR="00F95663" w:rsidRPr="633D1EE8">
        <w:rPr>
          <w:rFonts w:eastAsiaTheme="majorEastAsia"/>
          <w:sz w:val="24"/>
          <w:szCs w:val="24"/>
        </w:rPr>
        <w:t>group</w:t>
      </w:r>
      <w:r w:rsidR="00DA7E81" w:rsidRPr="633D1EE8">
        <w:rPr>
          <w:rFonts w:eastAsiaTheme="majorEastAsia"/>
          <w:sz w:val="24"/>
          <w:szCs w:val="24"/>
        </w:rPr>
        <w:t xml:space="preserve"> </w:t>
      </w:r>
      <w:r w:rsidR="00402715" w:rsidRPr="633D1EE8">
        <w:rPr>
          <w:rFonts w:eastAsiaTheme="majorEastAsia"/>
          <w:sz w:val="24"/>
          <w:szCs w:val="24"/>
        </w:rPr>
        <w:t>representatives</w:t>
      </w:r>
      <w:r w:rsidR="00D75466" w:rsidRPr="633D1EE8">
        <w:rPr>
          <w:rFonts w:eastAsiaTheme="majorEastAsia"/>
          <w:sz w:val="24"/>
          <w:szCs w:val="24"/>
        </w:rPr>
        <w:t xml:space="preserve">, </w:t>
      </w:r>
      <w:r w:rsidR="00B04989" w:rsidRPr="633D1EE8">
        <w:rPr>
          <w:rFonts w:eastAsiaTheme="majorEastAsia"/>
          <w:sz w:val="24"/>
          <w:szCs w:val="24"/>
        </w:rPr>
        <w:t xml:space="preserve">members of the public and </w:t>
      </w:r>
      <w:r w:rsidR="00D75466" w:rsidRPr="633D1EE8">
        <w:rPr>
          <w:rFonts w:eastAsiaTheme="majorEastAsia"/>
          <w:sz w:val="24"/>
          <w:szCs w:val="24"/>
        </w:rPr>
        <w:t xml:space="preserve">company representatives from </w:t>
      </w:r>
      <w:r w:rsidR="41D86A20" w:rsidRPr="003D51A3">
        <w:rPr>
          <w:rFonts w:eastAsia="Arial"/>
          <w:bCs w:val="0"/>
          <w:color w:val="000000" w:themeColor="text1"/>
          <w:sz w:val="24"/>
          <w:szCs w:val="24"/>
          <w:lang w:val="da"/>
        </w:rPr>
        <w:t>Clinimed</w:t>
      </w:r>
      <w:r w:rsidR="41D86A20" w:rsidRPr="001541E7">
        <w:rPr>
          <w:rFonts w:eastAsia="Arial"/>
          <w:bCs w:val="0"/>
          <w:sz w:val="24"/>
          <w:szCs w:val="24"/>
          <w:lang w:val="da"/>
        </w:rPr>
        <w:t xml:space="preserve">, </w:t>
      </w:r>
      <w:r w:rsidR="41D86A20" w:rsidRPr="005051FB">
        <w:rPr>
          <w:rFonts w:eastAsia="Arial"/>
          <w:bCs w:val="0"/>
          <w:color w:val="000000" w:themeColor="text1"/>
          <w:sz w:val="24"/>
          <w:szCs w:val="24"/>
          <w:lang w:val="da"/>
        </w:rPr>
        <w:t xml:space="preserve">Pennine healthcare, </w:t>
      </w:r>
      <w:r w:rsidR="002300EC">
        <w:rPr>
          <w:rFonts w:eastAsia="Arial"/>
          <w:bCs w:val="0"/>
          <w:color w:val="000000" w:themeColor="text1"/>
          <w:sz w:val="24"/>
          <w:szCs w:val="24"/>
          <w:lang w:val="da"/>
        </w:rPr>
        <w:t xml:space="preserve">Hollister, Telleflex, </w:t>
      </w:r>
      <w:r w:rsidR="005051FB">
        <w:rPr>
          <w:rFonts w:eastAsia="Arial"/>
          <w:bCs w:val="0"/>
          <w:color w:val="000000" w:themeColor="text1"/>
          <w:sz w:val="24"/>
          <w:szCs w:val="24"/>
          <w:lang w:val="da"/>
        </w:rPr>
        <w:t xml:space="preserve">wellspect, </w:t>
      </w:r>
      <w:proofErr w:type="gramStart"/>
      <w:r w:rsidR="002300EC">
        <w:rPr>
          <w:rFonts w:eastAsia="Arial"/>
          <w:bCs w:val="0"/>
          <w:color w:val="000000" w:themeColor="text1"/>
          <w:sz w:val="24"/>
          <w:szCs w:val="24"/>
          <w:lang w:val="da"/>
        </w:rPr>
        <w:t>Bullens,</w:t>
      </w:r>
      <w:r w:rsidR="00865EF1">
        <w:rPr>
          <w:rFonts w:eastAsia="Arial"/>
          <w:bCs w:val="0"/>
          <w:color w:val="000000" w:themeColor="text1"/>
          <w:sz w:val="24"/>
          <w:szCs w:val="24"/>
          <w:lang w:val="da"/>
        </w:rPr>
        <w:t>Convatec</w:t>
      </w:r>
      <w:proofErr w:type="gramEnd"/>
      <w:r w:rsidR="002300EC">
        <w:rPr>
          <w:rFonts w:eastAsia="Arial"/>
          <w:bCs w:val="0"/>
          <w:color w:val="000000" w:themeColor="text1"/>
          <w:sz w:val="24"/>
          <w:szCs w:val="24"/>
          <w:lang w:val="da"/>
        </w:rPr>
        <w:t xml:space="preserve"> </w:t>
      </w:r>
      <w:r w:rsidR="41D86A20" w:rsidRPr="005051FB">
        <w:rPr>
          <w:rFonts w:eastAsia="Arial"/>
          <w:bCs w:val="0"/>
          <w:color w:val="000000" w:themeColor="text1"/>
          <w:sz w:val="24"/>
          <w:szCs w:val="24"/>
          <w:lang w:val="da"/>
        </w:rPr>
        <w:t>and Coloplast</w:t>
      </w:r>
    </w:p>
    <w:p w14:paraId="5598A5AF" w14:textId="77777777" w:rsidR="00F34A7A" w:rsidRPr="005554EE" w:rsidRDefault="00F34A7A" w:rsidP="5C63079C">
      <w:pPr>
        <w:pStyle w:val="ListParagraph"/>
        <w:ind w:left="2140"/>
        <w:rPr>
          <w:rFonts w:eastAsiaTheme="majorEastAsia"/>
          <w:bCs w:val="0"/>
          <w:sz w:val="24"/>
          <w:szCs w:val="24"/>
        </w:rPr>
      </w:pPr>
    </w:p>
    <w:p w14:paraId="72C11B0E" w14:textId="01DE919B" w:rsidR="0082481F" w:rsidRPr="005554EE" w:rsidRDefault="002F5606" w:rsidP="008D73A0">
      <w:pPr>
        <w:pStyle w:val="Level3numbered"/>
        <w:numPr>
          <w:ilvl w:val="2"/>
          <w:numId w:val="13"/>
        </w:numPr>
        <w:rPr>
          <w:bCs w:val="0"/>
          <w:szCs w:val="24"/>
        </w:rPr>
      </w:pPr>
      <w:r w:rsidRPr="005554EE">
        <w:rPr>
          <w:bCs w:val="0"/>
          <w:szCs w:val="24"/>
        </w:rPr>
        <w:t xml:space="preserve">The </w:t>
      </w:r>
      <w:r w:rsidR="00DA7E81" w:rsidRPr="005554EE">
        <w:rPr>
          <w:bCs w:val="0"/>
          <w:szCs w:val="24"/>
        </w:rPr>
        <w:t>chair</w:t>
      </w:r>
      <w:r w:rsidRPr="005554EE">
        <w:rPr>
          <w:bCs w:val="0"/>
          <w:szCs w:val="24"/>
        </w:rPr>
        <w:t xml:space="preserve"> asked all committee members</w:t>
      </w:r>
      <w:r w:rsidR="00903E68" w:rsidRPr="005554EE">
        <w:rPr>
          <w:bCs w:val="0"/>
        </w:rPr>
        <w:t>,</w:t>
      </w:r>
      <w:r w:rsidRPr="005554EE">
        <w:rPr>
          <w:bCs w:val="0"/>
        </w:rPr>
        <w:t xml:space="preserve"> </w:t>
      </w:r>
      <w:r w:rsidR="00DD5217" w:rsidRPr="005554EE">
        <w:rPr>
          <w:bCs w:val="0"/>
          <w:szCs w:val="24"/>
        </w:rPr>
        <w:t xml:space="preserve">professional </w:t>
      </w:r>
      <w:r w:rsidR="00F34A7A" w:rsidRPr="005554EE">
        <w:rPr>
          <w:bCs w:val="0"/>
          <w:szCs w:val="24"/>
        </w:rPr>
        <w:t>experts</w:t>
      </w:r>
      <w:r w:rsidR="00125BA5" w:rsidRPr="005554EE">
        <w:rPr>
          <w:bCs w:val="0"/>
        </w:rPr>
        <w:t xml:space="preserve">, </w:t>
      </w:r>
      <w:r w:rsidR="00F95663" w:rsidRPr="005554EE">
        <w:rPr>
          <w:bCs w:val="0"/>
          <w:szCs w:val="24"/>
        </w:rPr>
        <w:t>external group representatives</w:t>
      </w:r>
      <w:r w:rsidR="00DA7E81" w:rsidRPr="005554EE">
        <w:rPr>
          <w:bCs w:val="0"/>
          <w:szCs w:val="24"/>
        </w:rPr>
        <w:t xml:space="preserve"> and </w:t>
      </w:r>
      <w:r w:rsidR="00903E68" w:rsidRPr="005554EE">
        <w:rPr>
          <w:bCs w:val="0"/>
          <w:szCs w:val="24"/>
        </w:rPr>
        <w:t xml:space="preserve">NICE staff </w:t>
      </w:r>
      <w:r w:rsidR="00DA7E81" w:rsidRPr="005554EE">
        <w:rPr>
          <w:bCs w:val="0"/>
          <w:szCs w:val="24"/>
        </w:rPr>
        <w:t>present</w:t>
      </w:r>
      <w:r w:rsidR="00DA7E81" w:rsidRPr="005554EE">
        <w:rPr>
          <w:bCs w:val="0"/>
        </w:rPr>
        <w:t xml:space="preserve"> </w:t>
      </w:r>
      <w:r w:rsidRPr="005554EE">
        <w:rPr>
          <w:bCs w:val="0"/>
          <w:szCs w:val="24"/>
        </w:rPr>
        <w:t>to declare any relevant interests</w:t>
      </w:r>
      <w:r w:rsidR="00782C9C" w:rsidRPr="005554EE">
        <w:rPr>
          <w:bCs w:val="0"/>
          <w:szCs w:val="24"/>
        </w:rPr>
        <w:t xml:space="preserve"> in relation to </w:t>
      </w:r>
      <w:r w:rsidR="00EA7444" w:rsidRPr="005554EE">
        <w:rPr>
          <w:bCs w:val="0"/>
          <w:szCs w:val="24"/>
        </w:rPr>
        <w:t xml:space="preserve">the </w:t>
      </w:r>
      <w:r w:rsidR="00DA7E81" w:rsidRPr="005554EE">
        <w:rPr>
          <w:bCs w:val="0"/>
          <w:szCs w:val="24"/>
        </w:rPr>
        <w:t>item</w:t>
      </w:r>
      <w:r w:rsidR="00EA7444" w:rsidRPr="005554EE">
        <w:rPr>
          <w:bCs w:val="0"/>
          <w:szCs w:val="24"/>
        </w:rPr>
        <w:t xml:space="preserve"> being considered.</w:t>
      </w:r>
      <w:bookmarkStart w:id="2" w:name="_Hlk72146417"/>
    </w:p>
    <w:bookmarkEnd w:id="2"/>
    <w:p w14:paraId="21FD0D8F" w14:textId="13800FDC" w:rsidR="006B1320" w:rsidRPr="005554EE" w:rsidRDefault="00EB78ED" w:rsidP="633D1EE8">
      <w:pPr>
        <w:pStyle w:val="Level3numbered"/>
        <w:numPr>
          <w:ilvl w:val="0"/>
          <w:numId w:val="0"/>
        </w:numPr>
        <w:ind w:left="2155"/>
      </w:pPr>
      <w:r>
        <w:t xml:space="preserve">Interests were declared by </w:t>
      </w:r>
      <w:r w:rsidR="00AE006C">
        <w:t xml:space="preserve">Paddie Storrie </w:t>
      </w:r>
      <w:r>
        <w:t>and the Chair took the decision of declare and participate.</w:t>
      </w:r>
    </w:p>
    <w:p w14:paraId="5F1DF116" w14:textId="0058ACC5" w:rsidR="00D22F90" w:rsidRPr="005554EE" w:rsidRDefault="009B1704" w:rsidP="00B24170">
      <w:pPr>
        <w:pStyle w:val="Level3numbered"/>
        <w:numPr>
          <w:ilvl w:val="2"/>
          <w:numId w:val="13"/>
        </w:numPr>
      </w:pPr>
      <w:r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</w:t>
      </w:r>
      <w:r w:rsidR="004C564C">
        <w:t xml:space="preserve"> </w:t>
      </w:r>
      <w:r w:rsidR="000F3CBF">
        <w:t xml:space="preserve">committee lead </w:t>
      </w:r>
      <w:r w:rsidR="47D7060E" w:rsidRPr="633D1EE8">
        <w:rPr>
          <w:rFonts w:eastAsia="Arial"/>
          <w:bCs w:val="0"/>
          <w:color w:val="000000" w:themeColor="text1"/>
          <w:szCs w:val="24"/>
        </w:rPr>
        <w:t xml:space="preserve">Noemi </w:t>
      </w:r>
      <w:proofErr w:type="spellStart"/>
      <w:r w:rsidR="47D7060E" w:rsidRPr="633D1EE8">
        <w:rPr>
          <w:rFonts w:eastAsia="Arial"/>
          <w:bCs w:val="0"/>
          <w:color w:val="000000" w:themeColor="text1"/>
          <w:szCs w:val="24"/>
        </w:rPr>
        <w:t>Muszbek</w:t>
      </w:r>
      <w:proofErr w:type="spellEnd"/>
      <w:r w:rsidR="47D7060E" w:rsidRPr="633D1EE8">
        <w:rPr>
          <w:rFonts w:eastAsia="Arial"/>
          <w:bCs w:val="0"/>
          <w:color w:val="000000" w:themeColor="text1"/>
          <w:szCs w:val="24"/>
        </w:rPr>
        <w:t xml:space="preserve"> </w:t>
      </w:r>
      <w:r w:rsidR="009739F3">
        <w:t xml:space="preserve">and Specialist Committee Member lead </w:t>
      </w:r>
      <w:r w:rsidR="213C198A" w:rsidRPr="633D1EE8">
        <w:rPr>
          <w:rFonts w:eastAsia="Arial"/>
          <w:bCs w:val="0"/>
          <w:color w:val="000000" w:themeColor="text1"/>
          <w:szCs w:val="24"/>
          <w:lang w:val="da-DK"/>
        </w:rPr>
        <w:t>Mandy Fader</w:t>
      </w:r>
    </w:p>
    <w:p w14:paraId="3231A230" w14:textId="7A785277" w:rsidR="009F4DC3" w:rsidRPr="00EB78ED" w:rsidRDefault="044B93AE" w:rsidP="00B24170">
      <w:pPr>
        <w:pStyle w:val="Level2numbered"/>
        <w:numPr>
          <w:ilvl w:val="1"/>
          <w:numId w:val="13"/>
        </w:numPr>
        <w:ind w:left="1142"/>
      </w:pPr>
      <w:r>
        <w:t xml:space="preserve"> </w:t>
      </w:r>
      <w:r w:rsidR="3690985A">
        <w:t>Part 2b</w:t>
      </w:r>
      <w:r w:rsidR="621B55B9">
        <w:t xml:space="preserve"> - </w:t>
      </w:r>
      <w:r w:rsidR="3690985A">
        <w:t>Closed session (external assessment group representative</w:t>
      </w:r>
      <w:r w:rsidR="008D6E71">
        <w:t>s</w:t>
      </w:r>
      <w:r w:rsidR="49F107DC">
        <w:t xml:space="preserve"> </w:t>
      </w:r>
      <w:r w:rsidR="3690985A">
        <w:t>w</w:t>
      </w:r>
      <w:r w:rsidR="49F107DC">
        <w:t>ere</w:t>
      </w:r>
      <w:r w:rsidR="008D6E71">
        <w:t xml:space="preserve"> also</w:t>
      </w:r>
      <w:r w:rsidR="3690985A">
        <w:t xml:space="preserve"> asked to leave the meeting)</w:t>
      </w:r>
    </w:p>
    <w:p w14:paraId="1F1ACA96" w14:textId="11BA290B" w:rsidR="009F4DC3" w:rsidRPr="00EB78ED" w:rsidRDefault="00D14E64" w:rsidP="00B24170">
      <w:pPr>
        <w:pStyle w:val="Level2numbered"/>
        <w:numPr>
          <w:ilvl w:val="1"/>
          <w:numId w:val="13"/>
        </w:numPr>
        <w:ind w:left="1142"/>
      </w:pPr>
      <w:r>
        <w:t xml:space="preserve">The </w:t>
      </w:r>
      <w:r w:rsidR="003965A8">
        <w:t>c</w:t>
      </w:r>
      <w:r>
        <w:t xml:space="preserve">ommittee then </w:t>
      </w:r>
      <w:r w:rsidR="00842ACF">
        <w:t xml:space="preserve">agreed on the content </w:t>
      </w:r>
      <w:r w:rsidR="00DE1FF6">
        <w:t>of the</w:t>
      </w:r>
      <w:r w:rsidR="7AAA8844">
        <w:t xml:space="preserve"> </w:t>
      </w:r>
      <w:proofErr w:type="gramStart"/>
      <w:r w:rsidR="7AAA8844">
        <w:t>Late Stage</w:t>
      </w:r>
      <w:proofErr w:type="gramEnd"/>
      <w:r w:rsidR="7AAA8844">
        <w:t xml:space="preserve"> Assessment Guidanc</w:t>
      </w:r>
      <w:r w:rsidR="003E731E">
        <w:t>e.</w:t>
      </w:r>
      <w:r w:rsidR="00DE1FF6">
        <w:t xml:space="preserve"> The </w:t>
      </w:r>
      <w:r w:rsidR="00842ACF">
        <w:t>committee decision was reached</w:t>
      </w:r>
      <w:r w:rsidR="001420B9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  <w:r w:rsidR="009B1704">
        <w:t xml:space="preserve">The committee asked the NICE technical team to </w:t>
      </w:r>
      <w:r w:rsidR="00DE1FF6">
        <w:t xml:space="preserve">prepare the </w:t>
      </w:r>
      <w:proofErr w:type="gramStart"/>
      <w:r w:rsidR="3A4ADC7B">
        <w:t>Late Stage</w:t>
      </w:r>
      <w:proofErr w:type="gramEnd"/>
      <w:r w:rsidR="3A4ADC7B">
        <w:t xml:space="preserve"> </w:t>
      </w:r>
      <w:r w:rsidR="04286EBE">
        <w:t>Assessment in</w:t>
      </w:r>
      <w:r w:rsidR="00DE1FF6">
        <w:t xml:space="preserve"> </w:t>
      </w:r>
      <w:r w:rsidR="009B1704">
        <w:t>line with their decisions</w:t>
      </w:r>
      <w:r w:rsidR="1F9573D4">
        <w:t>.</w:t>
      </w:r>
    </w:p>
    <w:p w14:paraId="434381D3" w14:textId="65063A24" w:rsidR="00DE1FF6" w:rsidRPr="00D454D5" w:rsidRDefault="00095417" w:rsidP="633D1EE8">
      <w:pPr>
        <w:rPr>
          <w:rFonts w:eastAsia="Arial"/>
          <w:sz w:val="24"/>
          <w:szCs w:val="24"/>
        </w:rPr>
      </w:pPr>
      <w:r w:rsidRPr="633D1EE8">
        <w:rPr>
          <w:sz w:val="24"/>
          <w:szCs w:val="24"/>
        </w:rPr>
        <w:t>4</w:t>
      </w:r>
      <w:r w:rsidR="00C75264" w:rsidRPr="633D1EE8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1FF6" w:rsidRPr="633D1EE8">
            <w:rPr>
              <w:b/>
              <w:sz w:val="24"/>
              <w:szCs w:val="24"/>
            </w:rPr>
            <w:t>Evaluation</w:t>
          </w:r>
        </w:sdtContent>
      </w:sdt>
      <w:r w:rsidR="00DE1FF6" w:rsidRPr="633D1EE8">
        <w:rPr>
          <w:b/>
          <w:sz w:val="24"/>
          <w:szCs w:val="24"/>
        </w:rPr>
        <w:t xml:space="preserve"> of </w:t>
      </w:r>
      <w:sdt>
        <w:sdtPr>
          <w:rPr>
            <w:b/>
            <w:sz w:val="24"/>
            <w:szCs w:val="24"/>
          </w:rPr>
          <w:id w:val="-796520181"/>
          <w:placeholder>
            <w:docPart w:val="E70A744822B143BC9D743E454C106B7A"/>
          </w:placeholder>
        </w:sdtPr>
        <w:sdtEndPr>
          <w:rPr>
            <w:b w:val="0"/>
            <w:bCs w:val="0"/>
          </w:rPr>
        </w:sdtEndPr>
        <w:sdtContent>
          <w:sdt>
            <w:sdtPr>
              <w:rPr>
                <w:b/>
                <w:sz w:val="24"/>
                <w:szCs w:val="24"/>
              </w:rPr>
              <w:id w:val="1421982192"/>
              <w:placeholder>
                <w:docPart w:val="77F67BF2A4764CE284FAA64472F41762"/>
              </w:placeholder>
            </w:sdtPr>
            <w:sdtEndPr/>
            <w:sdtContent>
              <w:proofErr w:type="gramStart"/>
              <w:r w:rsidR="71DA3188" w:rsidRPr="633D1EE8">
                <w:rPr>
                  <w:b/>
                  <w:sz w:val="24"/>
                  <w:szCs w:val="24"/>
                </w:rPr>
                <w:t>Late Stage</w:t>
              </w:r>
              <w:proofErr w:type="gramEnd"/>
              <w:r w:rsidR="002721F8" w:rsidRPr="633D1EE8">
                <w:rPr>
                  <w:b/>
                  <w:sz w:val="24"/>
                  <w:szCs w:val="24"/>
                </w:rPr>
                <w:t xml:space="preserve"> Assessment (</w:t>
              </w:r>
              <w:r w:rsidR="0BAEE774" w:rsidRPr="633D1EE8">
                <w:rPr>
                  <w:b/>
                  <w:sz w:val="24"/>
                  <w:szCs w:val="24"/>
                </w:rPr>
                <w:t>LS</w:t>
              </w:r>
              <w:r w:rsidR="002721F8" w:rsidRPr="633D1EE8">
                <w:rPr>
                  <w:b/>
                  <w:sz w:val="24"/>
                  <w:szCs w:val="24"/>
                </w:rPr>
                <w:t>A) of GID-HTE100</w:t>
              </w:r>
              <w:r w:rsidR="0946A0E2" w:rsidRPr="633D1EE8">
                <w:rPr>
                  <w:b/>
                  <w:sz w:val="24"/>
                  <w:szCs w:val="24"/>
                </w:rPr>
                <w:t>4</w:t>
              </w:r>
              <w:r w:rsidR="709C3AF6" w:rsidRPr="633D1EE8">
                <w:rPr>
                  <w:b/>
                  <w:sz w:val="24"/>
                  <w:szCs w:val="24"/>
                </w:rPr>
                <w:t>1</w:t>
              </w:r>
              <w:r w:rsidR="002721F8" w:rsidRPr="633D1EE8">
                <w:rPr>
                  <w:b/>
                  <w:sz w:val="24"/>
                  <w:szCs w:val="24"/>
                </w:rPr>
                <w:t xml:space="preserve"> </w:t>
              </w:r>
              <w:r w:rsidR="4702FE6B" w:rsidRPr="633D1EE8">
                <w:rPr>
                  <w:b/>
                  <w:sz w:val="24"/>
                  <w:szCs w:val="24"/>
                </w:rPr>
                <w:t xml:space="preserve">Topical Antimicrobial Dressings </w:t>
              </w:r>
            </w:sdtContent>
          </w:sdt>
        </w:sdtContent>
      </w:sdt>
      <w:r w:rsidR="4702FE6B" w:rsidRPr="633D1EE8">
        <w:rPr>
          <w:rFonts w:eastAsia="Arial"/>
          <w:b/>
          <w:color w:val="000000" w:themeColor="text1"/>
          <w:sz w:val="24"/>
          <w:szCs w:val="24"/>
        </w:rPr>
        <w:t>for infected leg ulcers in people aged 16 and over</w:t>
      </w:r>
    </w:p>
    <w:p w14:paraId="5159248B" w14:textId="77777777" w:rsidR="00D454D5" w:rsidRDefault="00D454D5" w:rsidP="00D454D5">
      <w:pPr>
        <w:pStyle w:val="Level2numbered"/>
        <w:numPr>
          <w:ilvl w:val="0"/>
          <w:numId w:val="0"/>
        </w:numPr>
        <w:ind w:left="1235"/>
        <w:rPr>
          <w:szCs w:val="24"/>
        </w:rPr>
      </w:pPr>
    </w:p>
    <w:p w14:paraId="3D0EAE48" w14:textId="19A47FC8" w:rsidR="00DE1FF6" w:rsidRPr="00D454D5" w:rsidRDefault="00DE1FF6" w:rsidP="00C827A9">
      <w:pPr>
        <w:pStyle w:val="Level2numbered"/>
        <w:numPr>
          <w:ilvl w:val="1"/>
          <w:numId w:val="16"/>
        </w:numPr>
        <w:rPr>
          <w:color w:val="FF0000"/>
        </w:rPr>
      </w:pPr>
      <w:r>
        <w:t>Part 1 – Open sessio</w:t>
      </w:r>
      <w:r w:rsidR="4C439A1A">
        <w:t>n</w:t>
      </w:r>
    </w:p>
    <w:p w14:paraId="5055E78B" w14:textId="7ECE30B4" w:rsidR="00DE1FF6" w:rsidRPr="00D454D5" w:rsidRDefault="39645579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lastRenderedPageBreak/>
        <w:t>4.1</w:t>
      </w:r>
      <w:r w:rsidR="49D3C0A4">
        <w:t>.</w:t>
      </w:r>
      <w:r>
        <w:t xml:space="preserve">1 </w:t>
      </w:r>
      <w:r w:rsidR="4C6857F7">
        <w:t>The chair welcomed the invited</w:t>
      </w:r>
      <w:r w:rsidR="2A30B02D">
        <w:t xml:space="preserve"> professional experts,</w:t>
      </w:r>
      <w:r w:rsidR="4C6857F7">
        <w:t xml:space="preserve"> </w:t>
      </w:r>
      <w:r w:rsidR="45D3A52D">
        <w:t>specialist committee members</w:t>
      </w:r>
      <w:r w:rsidR="4C6857F7">
        <w:t xml:space="preserve">, </w:t>
      </w:r>
      <w:r w:rsidR="45D3A52D">
        <w:t xml:space="preserve">lay specialist committee members, </w:t>
      </w:r>
      <w:r w:rsidR="4C6857F7">
        <w:t>external assessment group representatives, members of the public and company representatives from</w:t>
      </w:r>
      <w:r w:rsidR="4C6857F7" w:rsidRPr="45F63D33">
        <w:rPr>
          <w:color w:val="FF0000"/>
        </w:rPr>
        <w:t xml:space="preserve"> </w:t>
      </w:r>
      <w:proofErr w:type="spellStart"/>
      <w:r w:rsidR="7F8FD634" w:rsidRPr="45F63D33">
        <w:rPr>
          <w:color w:val="000000" w:themeColor="text1"/>
        </w:rPr>
        <w:t>Convatec</w:t>
      </w:r>
      <w:proofErr w:type="spellEnd"/>
      <w:r w:rsidR="7F8FD634" w:rsidRPr="45F63D33">
        <w:rPr>
          <w:color w:val="000000" w:themeColor="text1"/>
        </w:rPr>
        <w:t xml:space="preserve">, Urgo, Flen Health, Coloplast, Hartmann, Essity, </w:t>
      </w:r>
      <w:r w:rsidR="7F8FD634" w:rsidRPr="45F63D33">
        <w:rPr>
          <w:rFonts w:eastAsia="Arial"/>
          <w:color w:val="000000" w:themeColor="text1"/>
          <w:lang w:val="da"/>
        </w:rPr>
        <w:t xml:space="preserve">Brightwake Advancis Medical, </w:t>
      </w:r>
      <w:r w:rsidR="7F8FD634" w:rsidRPr="45F63D33">
        <w:rPr>
          <w:color w:val="000000" w:themeColor="text1"/>
        </w:rPr>
        <w:t>Smith and Nephew</w:t>
      </w:r>
    </w:p>
    <w:p w14:paraId="0B70B89B" w14:textId="7B0B7776" w:rsidR="00DE1FF6" w:rsidRPr="00D454D5" w:rsidRDefault="3137BE3B" w:rsidP="45F63D33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>4.1.2</w:t>
      </w:r>
      <w:r w:rsidR="56559C31">
        <w:t xml:space="preserve"> </w:t>
      </w:r>
      <w:r w:rsidR="00DE1FF6">
        <w:t xml:space="preserve">The chair asked all committee members, </w:t>
      </w:r>
      <w:r w:rsidR="00E25001">
        <w:t xml:space="preserve">professional experts, </w:t>
      </w:r>
      <w:r w:rsidR="002721F8">
        <w:t>specialist committee members, lay specialist committee members</w:t>
      </w:r>
      <w:r w:rsidR="00DE1FF6">
        <w:t>, external group representatives and NICE staff present to declare any relevant interests in relation to the item being considered.</w:t>
      </w:r>
      <w:r w:rsidR="002721F8">
        <w:t xml:space="preserve"> </w:t>
      </w:r>
    </w:p>
    <w:sdt>
      <w:sdtPr>
        <w:rPr>
          <w:b/>
          <w:color w:val="FF0000"/>
        </w:rPr>
        <w:id w:val="891699995"/>
        <w:placeholder>
          <w:docPart w:val="BE07EC7B474A43C2B2DD9B72A06E2DC3"/>
        </w:placeholder>
      </w:sdtPr>
      <w:sdtEndPr/>
      <w:sdtContent>
        <w:sdt>
          <w:sdtPr>
            <w:rPr>
              <w:b/>
              <w:color w:val="FF0000"/>
            </w:rPr>
            <w:id w:val="-2030790405"/>
            <w:placeholder>
              <w:docPart w:val="14025BBD5E414907AAB031C774D3DA4E"/>
            </w:placeholder>
          </w:sdtPr>
          <w:sdtEndPr/>
          <w:sdtContent>
            <w:sdt>
              <w:sdtPr>
                <w:rPr>
                  <w:b/>
                  <w:color w:val="FF0000"/>
                </w:rPr>
                <w:id w:val="-341627832"/>
                <w:placeholder>
                  <w:docPart w:val="C294A891B5074E09B08F215D8B39B0E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p w14:paraId="37053CC9" w14:textId="64B021A5" w:rsidR="00DE1FF6" w:rsidRPr="006B0F58" w:rsidRDefault="00F15C76" w:rsidP="00B00330">
                  <w:pPr>
                    <w:pStyle w:val="Level3numbered"/>
                    <w:numPr>
                      <w:ilvl w:val="0"/>
                      <w:numId w:val="0"/>
                    </w:numPr>
                    <w:ind w:left="1418"/>
                  </w:pPr>
                  <w:r w:rsidRPr="00F15C76">
                    <w:rPr>
                      <w:bCs w:val="0"/>
                      <w:color w:val="000000" w:themeColor="text1"/>
                    </w:rPr>
                    <w:t>No declarations made.</w:t>
                  </w:r>
                </w:p>
              </w:sdtContent>
            </w:sdt>
          </w:sdtContent>
        </w:sdt>
      </w:sdtContent>
    </w:sdt>
    <w:p w14:paraId="03210297" w14:textId="1CF2B60F" w:rsidR="00B0319B" w:rsidRPr="006D15EB" w:rsidRDefault="70354C8E" w:rsidP="45F63D33">
      <w:pPr>
        <w:pStyle w:val="Level3numbered"/>
        <w:numPr>
          <w:ilvl w:val="0"/>
          <w:numId w:val="0"/>
        </w:numPr>
        <w:ind w:left="2155" w:hanging="737"/>
      </w:pPr>
      <w:r>
        <w:t xml:space="preserve">4.1.2 </w:t>
      </w:r>
      <w:r w:rsidR="00DE1FF6"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DE1FF6">
            <w:t>of the evidence presented to the committee.</w:t>
          </w:r>
        </w:sdtContent>
      </w:sdt>
      <w:r w:rsidR="00DE1FF6">
        <w:t xml:space="preserve"> This information was presented to the committee by </w:t>
      </w:r>
      <w:r w:rsidR="006D15EB">
        <w:t xml:space="preserve">committee lead </w:t>
      </w:r>
      <w:r w:rsidR="668D6428">
        <w:t>J</w:t>
      </w:r>
      <w:r w:rsidR="668D6428" w:rsidRPr="45F63D33">
        <w:rPr>
          <w:rFonts w:eastAsia="Arial"/>
          <w:color w:val="000000" w:themeColor="text1"/>
          <w:lang w:val="da"/>
        </w:rPr>
        <w:t>ennie Walker</w:t>
      </w:r>
      <w:r w:rsidR="00FF42DF">
        <w:t>.</w:t>
      </w:r>
    </w:p>
    <w:p w14:paraId="1AFB9A76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ind w:left="1070"/>
        <w:rPr>
          <w:bCs w:val="0"/>
        </w:rPr>
      </w:pPr>
    </w:p>
    <w:p w14:paraId="7ED96152" w14:textId="150B0276" w:rsidR="00B0319B" w:rsidRPr="00CA2A92" w:rsidRDefault="6D3AA101" w:rsidP="45F63D33">
      <w:pPr>
        <w:pStyle w:val="Level2numbered"/>
        <w:numPr>
          <w:ilvl w:val="0"/>
          <w:numId w:val="0"/>
        </w:numPr>
        <w:spacing w:after="0"/>
        <w:ind w:left="1235"/>
      </w:pPr>
      <w:r>
        <w:t xml:space="preserve">4.2 </w:t>
      </w:r>
      <w:r w:rsidR="00B0319B">
        <w:t>Part 2b – Closed session (external assessment group representatives were asked to leave the meeting).</w:t>
      </w:r>
    </w:p>
    <w:p w14:paraId="05EB6204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rPr>
          <w:bCs w:val="0"/>
        </w:rPr>
      </w:pPr>
    </w:p>
    <w:p w14:paraId="45137998" w14:textId="0E0E62FC" w:rsidR="00DE1FF6" w:rsidRPr="00CA2A92" w:rsidRDefault="00B0319B" w:rsidP="00C827A9">
      <w:pPr>
        <w:pStyle w:val="Level3numbered"/>
        <w:numPr>
          <w:ilvl w:val="2"/>
          <w:numId w:val="16"/>
        </w:numPr>
        <w:ind w:left="2155" w:hanging="737"/>
      </w:pPr>
      <w:r>
        <w:t xml:space="preserve">The committee then agreed on the content of the draft </w:t>
      </w:r>
      <w:proofErr w:type="gramStart"/>
      <w:r w:rsidR="4B4A29E3">
        <w:t>Late Stage</w:t>
      </w:r>
      <w:proofErr w:type="gramEnd"/>
      <w:r>
        <w:t xml:space="preserve"> Assessment. The committee decision was reached by consensus.</w:t>
      </w:r>
    </w:p>
    <w:p w14:paraId="172C8ECB" w14:textId="0E019267" w:rsidR="00DE1FF6" w:rsidRPr="00CA2A92" w:rsidRDefault="00DE1FF6" w:rsidP="00C827A9">
      <w:pPr>
        <w:pStyle w:val="Level3numbered"/>
        <w:numPr>
          <w:ilvl w:val="2"/>
          <w:numId w:val="16"/>
        </w:numPr>
        <w:ind w:left="2155" w:hanging="737"/>
      </w:pPr>
      <w:r>
        <w:t xml:space="preserve">The committee asked the NICE technical team </w:t>
      </w:r>
      <w:r w:rsidR="00B0319B">
        <w:t xml:space="preserve">to prepare the draft </w:t>
      </w:r>
      <w:proofErr w:type="gramStart"/>
      <w:r w:rsidR="62951C17">
        <w:t>Late Stage</w:t>
      </w:r>
      <w:proofErr w:type="gramEnd"/>
      <w:r w:rsidR="00B0319B">
        <w:t xml:space="preserve"> Assessment in line with their decisions. 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7F0AB285" w:rsidR="004D7116" w:rsidRPr="00CA2A92" w:rsidRDefault="004C112A" w:rsidP="5C63079C">
      <w:pPr>
        <w:pStyle w:val="Heading2"/>
        <w:rPr>
          <w:b w:val="0"/>
          <w:bCs w:val="0"/>
          <w:sz w:val="24"/>
          <w:szCs w:val="24"/>
        </w:rPr>
      </w:pPr>
      <w:proofErr w:type="gramStart"/>
      <w:r w:rsidRPr="00CA2A92">
        <w:rPr>
          <w:b w:val="0"/>
          <w:bCs w:val="0"/>
          <w:sz w:val="24"/>
          <w:szCs w:val="24"/>
        </w:rPr>
        <w:t xml:space="preserve">5 </w:t>
      </w:r>
      <w:r w:rsidR="004D7116" w:rsidRPr="00CA2A92">
        <w:rPr>
          <w:b w:val="0"/>
          <w:bCs w:val="0"/>
          <w:sz w:val="24"/>
          <w:szCs w:val="24"/>
        </w:rPr>
        <w:t>.</w:t>
      </w:r>
      <w:proofErr w:type="gramEnd"/>
      <w:r w:rsidR="004D7116" w:rsidRPr="00CA2A92">
        <w:rPr>
          <w:b w:val="0"/>
          <w:bCs w:val="0"/>
          <w:sz w:val="24"/>
          <w:szCs w:val="24"/>
        </w:rPr>
        <w:t xml:space="preserve"> </w:t>
      </w:r>
      <w:r w:rsidR="004D7116" w:rsidRPr="0032319B">
        <w:rPr>
          <w:sz w:val="24"/>
          <w:szCs w:val="24"/>
        </w:rPr>
        <w:t>Date of the next meeting</w:t>
      </w:r>
    </w:p>
    <w:p w14:paraId="11AE7E8A" w14:textId="6C508ECD" w:rsidR="004D7116" w:rsidRPr="00CA2A92" w:rsidRDefault="10DA7B89" w:rsidP="5C63079C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3A8F4E93">
            <w:t>30 J</w:t>
          </w:r>
          <w:r w:rsidR="10683F55">
            <w:t>anuary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57C163FD" w14:textId="3F1E9975" w:rsidR="00135794" w:rsidRPr="001F551E" w:rsidRDefault="00135794" w:rsidP="5C63079C">
      <w:pPr>
        <w:pStyle w:val="Paragraphnonumbers"/>
        <w:rPr>
          <w:color w:val="FF0000"/>
        </w:rPr>
      </w:pP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64D25066" w14:textId="79F2B43D" w:rsidR="00135794" w:rsidRPr="001F551E" w:rsidRDefault="00B0319B" w:rsidP="5C63079C">
      <w:pPr>
        <w:pStyle w:val="Paragraphnonumbers"/>
        <w:rPr>
          <w:color w:val="FF0000"/>
        </w:rPr>
      </w:pPr>
      <w:r w:rsidRPr="5C63079C">
        <w:rPr>
          <w:color w:val="FF0000"/>
        </w:rPr>
        <w:t xml:space="preserve">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93F34B" w14:textId="77777777" w:rsidR="00885F9A" w:rsidRDefault="00885F9A" w:rsidP="006231D3">
      <w:r>
        <w:separator/>
      </w:r>
    </w:p>
  </w:endnote>
  <w:endnote w:type="continuationSeparator" w:id="0">
    <w:p w14:paraId="72ED9699" w14:textId="77777777" w:rsidR="00885F9A" w:rsidRDefault="00885F9A" w:rsidP="006231D3">
      <w:r>
        <w:continuationSeparator/>
      </w:r>
    </w:p>
  </w:endnote>
  <w:endnote w:type="continuationNotice" w:id="1">
    <w:p w14:paraId="5B7DC674" w14:textId="77777777" w:rsidR="00885F9A" w:rsidRDefault="00885F9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14FD8" w14:textId="77777777" w:rsidR="00885F9A" w:rsidRDefault="00885F9A" w:rsidP="006231D3">
      <w:r>
        <w:separator/>
      </w:r>
    </w:p>
  </w:footnote>
  <w:footnote w:type="continuationSeparator" w:id="0">
    <w:p w14:paraId="2649C51A" w14:textId="77777777" w:rsidR="00885F9A" w:rsidRDefault="00885F9A" w:rsidP="006231D3">
      <w:r>
        <w:continuationSeparator/>
      </w:r>
    </w:p>
  </w:footnote>
  <w:footnote w:type="continuationNotice" w:id="1">
    <w:p w14:paraId="6B2391E0" w14:textId="77777777" w:rsidR="00885F9A" w:rsidRDefault="00885F9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5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1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"/>
      <w:lvlJc w:val="left"/>
      <w:pPr>
        <w:ind w:left="720" w:hanging="360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15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6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70173392">
    <w:abstractNumId w:val="8"/>
  </w:num>
  <w:num w:numId="2" w16cid:durableId="866216742">
    <w:abstractNumId w:val="3"/>
  </w:num>
  <w:num w:numId="3" w16cid:durableId="237516896">
    <w:abstractNumId w:val="10"/>
  </w:num>
  <w:num w:numId="4" w16cid:durableId="976954812">
    <w:abstractNumId w:val="6"/>
  </w:num>
  <w:num w:numId="5" w16cid:durableId="1236740287">
    <w:abstractNumId w:val="1"/>
  </w:num>
  <w:num w:numId="6" w16cid:durableId="819616336">
    <w:abstractNumId w:val="13"/>
  </w:num>
  <w:num w:numId="7" w16cid:durableId="1922399368">
    <w:abstractNumId w:val="11"/>
  </w:num>
  <w:num w:numId="8" w16cid:durableId="425420020">
    <w:abstractNumId w:val="0"/>
  </w:num>
  <w:num w:numId="9" w16cid:durableId="25298021">
    <w:abstractNumId w:val="2"/>
  </w:num>
  <w:num w:numId="10" w16cid:durableId="1206405557">
    <w:abstractNumId w:val="12"/>
  </w:num>
  <w:num w:numId="11" w16cid:durableId="907836688">
    <w:abstractNumId w:val="14"/>
  </w:num>
  <w:num w:numId="12" w16cid:durableId="1536654264">
    <w:abstractNumId w:val="16"/>
  </w:num>
  <w:num w:numId="13" w16cid:durableId="1073043232">
    <w:abstractNumId w:val="15"/>
  </w:num>
  <w:num w:numId="14" w16cid:durableId="1204170890">
    <w:abstractNumId w:val="7"/>
  </w:num>
  <w:num w:numId="15" w16cid:durableId="1925141328">
    <w:abstractNumId w:val="9"/>
  </w:num>
  <w:num w:numId="16" w16cid:durableId="609120480">
    <w:abstractNumId w:val="4"/>
  </w:num>
  <w:num w:numId="17" w16cid:durableId="1199005607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4AE4"/>
    <w:rsid w:val="000109E1"/>
    <w:rsid w:val="00011D8F"/>
    <w:rsid w:val="0001385C"/>
    <w:rsid w:val="00013AF3"/>
    <w:rsid w:val="00015711"/>
    <w:rsid w:val="000202FD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5A0F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4BE3"/>
    <w:rsid w:val="000575F0"/>
    <w:rsid w:val="000627B6"/>
    <w:rsid w:val="00063A5A"/>
    <w:rsid w:val="00067B66"/>
    <w:rsid w:val="00071E8C"/>
    <w:rsid w:val="00072FA1"/>
    <w:rsid w:val="00073610"/>
    <w:rsid w:val="000756F1"/>
    <w:rsid w:val="00075C18"/>
    <w:rsid w:val="00080C80"/>
    <w:rsid w:val="00081FC4"/>
    <w:rsid w:val="00083CF9"/>
    <w:rsid w:val="00085585"/>
    <w:rsid w:val="000860E1"/>
    <w:rsid w:val="00087522"/>
    <w:rsid w:val="00087876"/>
    <w:rsid w:val="00095417"/>
    <w:rsid w:val="0009776F"/>
    <w:rsid w:val="000A3C2F"/>
    <w:rsid w:val="000A687D"/>
    <w:rsid w:val="000ACAF7"/>
    <w:rsid w:val="000B2049"/>
    <w:rsid w:val="000B7345"/>
    <w:rsid w:val="000C05C3"/>
    <w:rsid w:val="000C0E57"/>
    <w:rsid w:val="000C204A"/>
    <w:rsid w:val="000C3DEA"/>
    <w:rsid w:val="000C4E08"/>
    <w:rsid w:val="000C4F98"/>
    <w:rsid w:val="000D1197"/>
    <w:rsid w:val="000D1614"/>
    <w:rsid w:val="000D1E6A"/>
    <w:rsid w:val="000D5D96"/>
    <w:rsid w:val="000D6482"/>
    <w:rsid w:val="000E3180"/>
    <w:rsid w:val="000E7BB3"/>
    <w:rsid w:val="000F04B6"/>
    <w:rsid w:val="000F3671"/>
    <w:rsid w:val="000F3CBF"/>
    <w:rsid w:val="000F5874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1AF2"/>
    <w:rsid w:val="001420B9"/>
    <w:rsid w:val="00142A98"/>
    <w:rsid w:val="00143DE9"/>
    <w:rsid w:val="00144D4D"/>
    <w:rsid w:val="0014547C"/>
    <w:rsid w:val="00147489"/>
    <w:rsid w:val="0015416B"/>
    <w:rsid w:val="001541E7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818FE"/>
    <w:rsid w:val="00181AF3"/>
    <w:rsid w:val="0018333E"/>
    <w:rsid w:val="00193E03"/>
    <w:rsid w:val="00195A7D"/>
    <w:rsid w:val="00196E93"/>
    <w:rsid w:val="001A18CE"/>
    <w:rsid w:val="001A762B"/>
    <w:rsid w:val="001B02AF"/>
    <w:rsid w:val="001B1C34"/>
    <w:rsid w:val="001B37D5"/>
    <w:rsid w:val="001B3814"/>
    <w:rsid w:val="001C38B8"/>
    <w:rsid w:val="001C5026"/>
    <w:rsid w:val="001C5FB8"/>
    <w:rsid w:val="001D2125"/>
    <w:rsid w:val="001D769D"/>
    <w:rsid w:val="001D7A41"/>
    <w:rsid w:val="001E1376"/>
    <w:rsid w:val="001E1DEC"/>
    <w:rsid w:val="001E1E87"/>
    <w:rsid w:val="001E228A"/>
    <w:rsid w:val="001E2785"/>
    <w:rsid w:val="001E4665"/>
    <w:rsid w:val="001E48D7"/>
    <w:rsid w:val="001F2404"/>
    <w:rsid w:val="001F551E"/>
    <w:rsid w:val="00201768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28E3"/>
    <w:rsid w:val="00223637"/>
    <w:rsid w:val="00223D1E"/>
    <w:rsid w:val="0022682F"/>
    <w:rsid w:val="00227228"/>
    <w:rsid w:val="002300EC"/>
    <w:rsid w:val="002303B7"/>
    <w:rsid w:val="00235778"/>
    <w:rsid w:val="00236AD0"/>
    <w:rsid w:val="00237295"/>
    <w:rsid w:val="002407E3"/>
    <w:rsid w:val="00240933"/>
    <w:rsid w:val="002466B1"/>
    <w:rsid w:val="00247834"/>
    <w:rsid w:val="00250F16"/>
    <w:rsid w:val="00250FCF"/>
    <w:rsid w:val="00253865"/>
    <w:rsid w:val="0025494A"/>
    <w:rsid w:val="00260677"/>
    <w:rsid w:val="00261816"/>
    <w:rsid w:val="00261E2D"/>
    <w:rsid w:val="00262044"/>
    <w:rsid w:val="00262903"/>
    <w:rsid w:val="00270E4D"/>
    <w:rsid w:val="002721F8"/>
    <w:rsid w:val="00272F6D"/>
    <w:rsid w:val="002748D1"/>
    <w:rsid w:val="00277DAE"/>
    <w:rsid w:val="00282098"/>
    <w:rsid w:val="00282861"/>
    <w:rsid w:val="00284527"/>
    <w:rsid w:val="00284D69"/>
    <w:rsid w:val="00284E75"/>
    <w:rsid w:val="00285216"/>
    <w:rsid w:val="00290F2B"/>
    <w:rsid w:val="002917D3"/>
    <w:rsid w:val="00296305"/>
    <w:rsid w:val="002A2CC8"/>
    <w:rsid w:val="002A579C"/>
    <w:rsid w:val="002B00DB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660B"/>
    <w:rsid w:val="002C7A84"/>
    <w:rsid w:val="002D1A7F"/>
    <w:rsid w:val="002D48DD"/>
    <w:rsid w:val="002D535D"/>
    <w:rsid w:val="002E724D"/>
    <w:rsid w:val="002F0365"/>
    <w:rsid w:val="002F1531"/>
    <w:rsid w:val="002F2E8C"/>
    <w:rsid w:val="002F3D4E"/>
    <w:rsid w:val="002F5606"/>
    <w:rsid w:val="002F61EB"/>
    <w:rsid w:val="0030059A"/>
    <w:rsid w:val="0030126E"/>
    <w:rsid w:val="00302B4F"/>
    <w:rsid w:val="00306208"/>
    <w:rsid w:val="003065FF"/>
    <w:rsid w:val="00307291"/>
    <w:rsid w:val="00312A06"/>
    <w:rsid w:val="003136A0"/>
    <w:rsid w:val="0032319B"/>
    <w:rsid w:val="0032432B"/>
    <w:rsid w:val="00337868"/>
    <w:rsid w:val="003448B3"/>
    <w:rsid w:val="00344EA6"/>
    <w:rsid w:val="003476F2"/>
    <w:rsid w:val="00350071"/>
    <w:rsid w:val="00350483"/>
    <w:rsid w:val="00350622"/>
    <w:rsid w:val="00352D9A"/>
    <w:rsid w:val="00355B38"/>
    <w:rsid w:val="00360084"/>
    <w:rsid w:val="00360116"/>
    <w:rsid w:val="00362F3D"/>
    <w:rsid w:val="003660BC"/>
    <w:rsid w:val="00366C71"/>
    <w:rsid w:val="00367386"/>
    <w:rsid w:val="00370485"/>
    <w:rsid w:val="00370813"/>
    <w:rsid w:val="003711A5"/>
    <w:rsid w:val="003751BE"/>
    <w:rsid w:val="0037681B"/>
    <w:rsid w:val="00377867"/>
    <w:rsid w:val="00380DD5"/>
    <w:rsid w:val="0038272F"/>
    <w:rsid w:val="00384E95"/>
    <w:rsid w:val="00385B1F"/>
    <w:rsid w:val="00392275"/>
    <w:rsid w:val="00392BF0"/>
    <w:rsid w:val="0039315F"/>
    <w:rsid w:val="003965A8"/>
    <w:rsid w:val="003967C4"/>
    <w:rsid w:val="003A2CF7"/>
    <w:rsid w:val="003A496F"/>
    <w:rsid w:val="003A4E3F"/>
    <w:rsid w:val="003A4F8A"/>
    <w:rsid w:val="003A5911"/>
    <w:rsid w:val="003A7A4D"/>
    <w:rsid w:val="003B3314"/>
    <w:rsid w:val="003B384B"/>
    <w:rsid w:val="003B6349"/>
    <w:rsid w:val="003B7084"/>
    <w:rsid w:val="003C0047"/>
    <w:rsid w:val="003C1D05"/>
    <w:rsid w:val="003C2EEF"/>
    <w:rsid w:val="003C5A43"/>
    <w:rsid w:val="003D0F29"/>
    <w:rsid w:val="003D4563"/>
    <w:rsid w:val="003D51A3"/>
    <w:rsid w:val="003D593E"/>
    <w:rsid w:val="003D5F9F"/>
    <w:rsid w:val="003D6175"/>
    <w:rsid w:val="003E005F"/>
    <w:rsid w:val="003E0FC8"/>
    <w:rsid w:val="003E10C4"/>
    <w:rsid w:val="003E1F38"/>
    <w:rsid w:val="003E3BA6"/>
    <w:rsid w:val="003E3EF6"/>
    <w:rsid w:val="003E4BEE"/>
    <w:rsid w:val="003E5516"/>
    <w:rsid w:val="003E65BA"/>
    <w:rsid w:val="003E731E"/>
    <w:rsid w:val="003F0BE2"/>
    <w:rsid w:val="003F4378"/>
    <w:rsid w:val="003F5516"/>
    <w:rsid w:val="003F6F37"/>
    <w:rsid w:val="003F7449"/>
    <w:rsid w:val="003F7571"/>
    <w:rsid w:val="00400772"/>
    <w:rsid w:val="0040231A"/>
    <w:rsid w:val="00402715"/>
    <w:rsid w:val="00402DFB"/>
    <w:rsid w:val="0040309C"/>
    <w:rsid w:val="0040580C"/>
    <w:rsid w:val="00406301"/>
    <w:rsid w:val="00410E8B"/>
    <w:rsid w:val="00411A18"/>
    <w:rsid w:val="00411B9A"/>
    <w:rsid w:val="004122DB"/>
    <w:rsid w:val="00412A43"/>
    <w:rsid w:val="00413084"/>
    <w:rsid w:val="00421323"/>
    <w:rsid w:val="00422523"/>
    <w:rsid w:val="00425D47"/>
    <w:rsid w:val="00436657"/>
    <w:rsid w:val="004366CD"/>
    <w:rsid w:val="00436E74"/>
    <w:rsid w:val="00437106"/>
    <w:rsid w:val="00437F5D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E35"/>
    <w:rsid w:val="004664A6"/>
    <w:rsid w:val="00470830"/>
    <w:rsid w:val="0047209F"/>
    <w:rsid w:val="00480511"/>
    <w:rsid w:val="00480A72"/>
    <w:rsid w:val="0048228B"/>
    <w:rsid w:val="00484704"/>
    <w:rsid w:val="0049029B"/>
    <w:rsid w:val="00490D3A"/>
    <w:rsid w:val="00490FB4"/>
    <w:rsid w:val="004945B5"/>
    <w:rsid w:val="00495BEC"/>
    <w:rsid w:val="004A026F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45D0"/>
    <w:rsid w:val="004B6473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D6294"/>
    <w:rsid w:val="004D7116"/>
    <w:rsid w:val="004D7A5D"/>
    <w:rsid w:val="004E02E2"/>
    <w:rsid w:val="004E3BED"/>
    <w:rsid w:val="004E78D9"/>
    <w:rsid w:val="004F0682"/>
    <w:rsid w:val="004F40A6"/>
    <w:rsid w:val="004F460F"/>
    <w:rsid w:val="004F6A5C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34E5"/>
    <w:rsid w:val="005336EE"/>
    <w:rsid w:val="0053580B"/>
    <w:rsid w:val="005360C8"/>
    <w:rsid w:val="005378F2"/>
    <w:rsid w:val="005419E1"/>
    <w:rsid w:val="00544F07"/>
    <w:rsid w:val="0054592A"/>
    <w:rsid w:val="00546A9E"/>
    <w:rsid w:val="00551320"/>
    <w:rsid w:val="00551445"/>
    <w:rsid w:val="005554EE"/>
    <w:rsid w:val="00556220"/>
    <w:rsid w:val="00556AD2"/>
    <w:rsid w:val="00563F43"/>
    <w:rsid w:val="005647ED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8281A"/>
    <w:rsid w:val="005863E3"/>
    <w:rsid w:val="00593560"/>
    <w:rsid w:val="00595798"/>
    <w:rsid w:val="0059617F"/>
    <w:rsid w:val="00596F1C"/>
    <w:rsid w:val="005A0BBB"/>
    <w:rsid w:val="005A10A1"/>
    <w:rsid w:val="005A21EC"/>
    <w:rsid w:val="005A3DC9"/>
    <w:rsid w:val="005B2680"/>
    <w:rsid w:val="005B2E56"/>
    <w:rsid w:val="005B2F36"/>
    <w:rsid w:val="005B507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123E"/>
    <w:rsid w:val="005F3A33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31D3"/>
    <w:rsid w:val="00623E36"/>
    <w:rsid w:val="0062662B"/>
    <w:rsid w:val="006268A7"/>
    <w:rsid w:val="0062785E"/>
    <w:rsid w:val="00627CC7"/>
    <w:rsid w:val="00633055"/>
    <w:rsid w:val="00636193"/>
    <w:rsid w:val="006373F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1429"/>
    <w:rsid w:val="006624C8"/>
    <w:rsid w:val="00663108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D3D"/>
    <w:rsid w:val="00677432"/>
    <w:rsid w:val="00682F9B"/>
    <w:rsid w:val="00683EA8"/>
    <w:rsid w:val="006843D4"/>
    <w:rsid w:val="00684D0A"/>
    <w:rsid w:val="00684D27"/>
    <w:rsid w:val="00695146"/>
    <w:rsid w:val="006976F3"/>
    <w:rsid w:val="006A2585"/>
    <w:rsid w:val="006A42E1"/>
    <w:rsid w:val="006A575A"/>
    <w:rsid w:val="006A755E"/>
    <w:rsid w:val="006B0000"/>
    <w:rsid w:val="006B0F58"/>
    <w:rsid w:val="006B1320"/>
    <w:rsid w:val="006B324A"/>
    <w:rsid w:val="006B4C67"/>
    <w:rsid w:val="006B5FCC"/>
    <w:rsid w:val="006C160E"/>
    <w:rsid w:val="006C65C4"/>
    <w:rsid w:val="006C757A"/>
    <w:rsid w:val="006D15EB"/>
    <w:rsid w:val="006D1DE8"/>
    <w:rsid w:val="006D3185"/>
    <w:rsid w:val="006E24F0"/>
    <w:rsid w:val="006E2AC8"/>
    <w:rsid w:val="006E6F11"/>
    <w:rsid w:val="006F3468"/>
    <w:rsid w:val="007000B7"/>
    <w:rsid w:val="007015EB"/>
    <w:rsid w:val="007019D5"/>
    <w:rsid w:val="007022ED"/>
    <w:rsid w:val="0070510F"/>
    <w:rsid w:val="00713EF7"/>
    <w:rsid w:val="007160C4"/>
    <w:rsid w:val="007164A6"/>
    <w:rsid w:val="00720A1E"/>
    <w:rsid w:val="007245FD"/>
    <w:rsid w:val="007262A1"/>
    <w:rsid w:val="00726E7B"/>
    <w:rsid w:val="0073064B"/>
    <w:rsid w:val="0073179E"/>
    <w:rsid w:val="00731886"/>
    <w:rsid w:val="0073435E"/>
    <w:rsid w:val="00741975"/>
    <w:rsid w:val="007423AB"/>
    <w:rsid w:val="00744536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51CC"/>
    <w:rsid w:val="00774747"/>
    <w:rsid w:val="00775CCE"/>
    <w:rsid w:val="00777FA7"/>
    <w:rsid w:val="00782C9C"/>
    <w:rsid w:val="007851C3"/>
    <w:rsid w:val="00785831"/>
    <w:rsid w:val="0078638C"/>
    <w:rsid w:val="007A0762"/>
    <w:rsid w:val="007A3DC0"/>
    <w:rsid w:val="007A575F"/>
    <w:rsid w:val="007A60B8"/>
    <w:rsid w:val="007A689D"/>
    <w:rsid w:val="007A77E4"/>
    <w:rsid w:val="007A7F47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D5A"/>
    <w:rsid w:val="007C2F4C"/>
    <w:rsid w:val="007C331F"/>
    <w:rsid w:val="007C5EC3"/>
    <w:rsid w:val="007D0D24"/>
    <w:rsid w:val="007D2742"/>
    <w:rsid w:val="007D6F48"/>
    <w:rsid w:val="007E28EC"/>
    <w:rsid w:val="007E4327"/>
    <w:rsid w:val="007E5FEE"/>
    <w:rsid w:val="007F2F60"/>
    <w:rsid w:val="007F4298"/>
    <w:rsid w:val="007F5E7F"/>
    <w:rsid w:val="0080691C"/>
    <w:rsid w:val="00815DA3"/>
    <w:rsid w:val="00817965"/>
    <w:rsid w:val="0081C484"/>
    <w:rsid w:val="0082295A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ACF"/>
    <w:rsid w:val="00842CA3"/>
    <w:rsid w:val="008451A1"/>
    <w:rsid w:val="00845241"/>
    <w:rsid w:val="00850746"/>
    <w:rsid w:val="00850A31"/>
    <w:rsid w:val="00850C0E"/>
    <w:rsid w:val="00863CF5"/>
    <w:rsid w:val="00865EF1"/>
    <w:rsid w:val="008743A9"/>
    <w:rsid w:val="0087620D"/>
    <w:rsid w:val="0088566F"/>
    <w:rsid w:val="00885F9A"/>
    <w:rsid w:val="008873AB"/>
    <w:rsid w:val="00891017"/>
    <w:rsid w:val="008915FB"/>
    <w:rsid w:val="008937E0"/>
    <w:rsid w:val="00894957"/>
    <w:rsid w:val="008979D0"/>
    <w:rsid w:val="008A12B2"/>
    <w:rsid w:val="008A17B9"/>
    <w:rsid w:val="008A512C"/>
    <w:rsid w:val="008A6647"/>
    <w:rsid w:val="008B14DA"/>
    <w:rsid w:val="008B1F79"/>
    <w:rsid w:val="008B3D2B"/>
    <w:rsid w:val="008B53CF"/>
    <w:rsid w:val="008B78B8"/>
    <w:rsid w:val="008C3CA1"/>
    <w:rsid w:val="008C3DD4"/>
    <w:rsid w:val="008C3FEB"/>
    <w:rsid w:val="008C42E7"/>
    <w:rsid w:val="008C44A2"/>
    <w:rsid w:val="008C496F"/>
    <w:rsid w:val="008C5501"/>
    <w:rsid w:val="008D285D"/>
    <w:rsid w:val="008D5503"/>
    <w:rsid w:val="008D5733"/>
    <w:rsid w:val="008D6E71"/>
    <w:rsid w:val="008D73A0"/>
    <w:rsid w:val="008D744B"/>
    <w:rsid w:val="008E0E0D"/>
    <w:rsid w:val="008E3651"/>
    <w:rsid w:val="008E6C5B"/>
    <w:rsid w:val="008E75F2"/>
    <w:rsid w:val="008F0DD8"/>
    <w:rsid w:val="008F39DD"/>
    <w:rsid w:val="008F74FE"/>
    <w:rsid w:val="00903197"/>
    <w:rsid w:val="00903932"/>
    <w:rsid w:val="00903E68"/>
    <w:rsid w:val="009114CE"/>
    <w:rsid w:val="00911BB7"/>
    <w:rsid w:val="009153F4"/>
    <w:rsid w:val="00915BC9"/>
    <w:rsid w:val="00915E15"/>
    <w:rsid w:val="00916D66"/>
    <w:rsid w:val="009212A2"/>
    <w:rsid w:val="0092141E"/>
    <w:rsid w:val="00922F67"/>
    <w:rsid w:val="00924278"/>
    <w:rsid w:val="009273D3"/>
    <w:rsid w:val="00930F26"/>
    <w:rsid w:val="00941DF8"/>
    <w:rsid w:val="00942748"/>
    <w:rsid w:val="009435CD"/>
    <w:rsid w:val="00945826"/>
    <w:rsid w:val="00947812"/>
    <w:rsid w:val="00955914"/>
    <w:rsid w:val="00961DD7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A2CC1"/>
    <w:rsid w:val="009B0F74"/>
    <w:rsid w:val="009B1704"/>
    <w:rsid w:val="009B5D1C"/>
    <w:rsid w:val="009C065D"/>
    <w:rsid w:val="009C0B1B"/>
    <w:rsid w:val="009C15F2"/>
    <w:rsid w:val="009C794A"/>
    <w:rsid w:val="009D2D70"/>
    <w:rsid w:val="009D5254"/>
    <w:rsid w:val="009E03FC"/>
    <w:rsid w:val="009E13B8"/>
    <w:rsid w:val="009E1941"/>
    <w:rsid w:val="009E20B3"/>
    <w:rsid w:val="009E4E35"/>
    <w:rsid w:val="009F1156"/>
    <w:rsid w:val="009F43B2"/>
    <w:rsid w:val="009F4DC3"/>
    <w:rsid w:val="009F4ED2"/>
    <w:rsid w:val="009F6ACE"/>
    <w:rsid w:val="00A03011"/>
    <w:rsid w:val="00A06F9C"/>
    <w:rsid w:val="00A170CA"/>
    <w:rsid w:val="00A2157C"/>
    <w:rsid w:val="00A25AA2"/>
    <w:rsid w:val="00A25CCD"/>
    <w:rsid w:val="00A269AF"/>
    <w:rsid w:val="00A35D76"/>
    <w:rsid w:val="00A3610D"/>
    <w:rsid w:val="00A428F8"/>
    <w:rsid w:val="00A44F89"/>
    <w:rsid w:val="00A45953"/>
    <w:rsid w:val="00A45CDD"/>
    <w:rsid w:val="00A45FED"/>
    <w:rsid w:val="00A46105"/>
    <w:rsid w:val="00A463D2"/>
    <w:rsid w:val="00A464CF"/>
    <w:rsid w:val="00A50B21"/>
    <w:rsid w:val="00A60178"/>
    <w:rsid w:val="00A60AF0"/>
    <w:rsid w:val="00A70955"/>
    <w:rsid w:val="00A77180"/>
    <w:rsid w:val="00A82301"/>
    <w:rsid w:val="00A82558"/>
    <w:rsid w:val="00A904DF"/>
    <w:rsid w:val="00A973EA"/>
    <w:rsid w:val="00A9782D"/>
    <w:rsid w:val="00AA07F9"/>
    <w:rsid w:val="00AA2A1F"/>
    <w:rsid w:val="00AA446B"/>
    <w:rsid w:val="00AA5038"/>
    <w:rsid w:val="00AA5A26"/>
    <w:rsid w:val="00AA7828"/>
    <w:rsid w:val="00AB09F9"/>
    <w:rsid w:val="00AB1962"/>
    <w:rsid w:val="00AC026D"/>
    <w:rsid w:val="00AC240C"/>
    <w:rsid w:val="00AC4200"/>
    <w:rsid w:val="00AC5502"/>
    <w:rsid w:val="00AC7782"/>
    <w:rsid w:val="00AC7BD7"/>
    <w:rsid w:val="00AD0E92"/>
    <w:rsid w:val="00AD2536"/>
    <w:rsid w:val="00AD3EA0"/>
    <w:rsid w:val="00AD6F07"/>
    <w:rsid w:val="00AE006C"/>
    <w:rsid w:val="00AE05B4"/>
    <w:rsid w:val="00AE7AA8"/>
    <w:rsid w:val="00AF3BCA"/>
    <w:rsid w:val="00AF55B1"/>
    <w:rsid w:val="00AF5979"/>
    <w:rsid w:val="00AF655D"/>
    <w:rsid w:val="00B00330"/>
    <w:rsid w:val="00B0319B"/>
    <w:rsid w:val="00B04989"/>
    <w:rsid w:val="00B050F8"/>
    <w:rsid w:val="00B053D4"/>
    <w:rsid w:val="00B12044"/>
    <w:rsid w:val="00B1395D"/>
    <w:rsid w:val="00B141B4"/>
    <w:rsid w:val="00B17D1E"/>
    <w:rsid w:val="00B208A3"/>
    <w:rsid w:val="00B24170"/>
    <w:rsid w:val="00B30BEC"/>
    <w:rsid w:val="00B347EB"/>
    <w:rsid w:val="00B35A0A"/>
    <w:rsid w:val="00B364E5"/>
    <w:rsid w:val="00B36A1F"/>
    <w:rsid w:val="00B40C9D"/>
    <w:rsid w:val="00B429C5"/>
    <w:rsid w:val="00B429CF"/>
    <w:rsid w:val="00B45ABC"/>
    <w:rsid w:val="00B45F10"/>
    <w:rsid w:val="00B47684"/>
    <w:rsid w:val="00B569A1"/>
    <w:rsid w:val="00B62844"/>
    <w:rsid w:val="00B62CA8"/>
    <w:rsid w:val="00B64ABD"/>
    <w:rsid w:val="00B65CF2"/>
    <w:rsid w:val="00B703A3"/>
    <w:rsid w:val="00B71AD5"/>
    <w:rsid w:val="00B72795"/>
    <w:rsid w:val="00B73E9F"/>
    <w:rsid w:val="00B76EE1"/>
    <w:rsid w:val="00B80FE8"/>
    <w:rsid w:val="00B82964"/>
    <w:rsid w:val="00B85DE1"/>
    <w:rsid w:val="00B9219B"/>
    <w:rsid w:val="00B93596"/>
    <w:rsid w:val="00B975BA"/>
    <w:rsid w:val="00BA07EB"/>
    <w:rsid w:val="00BA0919"/>
    <w:rsid w:val="00BA4DCD"/>
    <w:rsid w:val="00BA4EAD"/>
    <w:rsid w:val="00BA57D2"/>
    <w:rsid w:val="00BA6FEA"/>
    <w:rsid w:val="00BA763F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3A1"/>
    <w:rsid w:val="00BD1329"/>
    <w:rsid w:val="00BD1C97"/>
    <w:rsid w:val="00BD5537"/>
    <w:rsid w:val="00BD6C94"/>
    <w:rsid w:val="00BE040F"/>
    <w:rsid w:val="00BE05C9"/>
    <w:rsid w:val="00BE1050"/>
    <w:rsid w:val="00BE124C"/>
    <w:rsid w:val="00BE74C3"/>
    <w:rsid w:val="00BF0EAA"/>
    <w:rsid w:val="00BF34DA"/>
    <w:rsid w:val="00BF51C2"/>
    <w:rsid w:val="00BF72AD"/>
    <w:rsid w:val="00C015B8"/>
    <w:rsid w:val="00C026D6"/>
    <w:rsid w:val="00C02D61"/>
    <w:rsid w:val="00C04D2E"/>
    <w:rsid w:val="00C060DB"/>
    <w:rsid w:val="00C071AA"/>
    <w:rsid w:val="00C07DC7"/>
    <w:rsid w:val="00C103FD"/>
    <w:rsid w:val="00C11700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D75"/>
    <w:rsid w:val="00C416F9"/>
    <w:rsid w:val="00C42102"/>
    <w:rsid w:val="00C4215E"/>
    <w:rsid w:val="00C421B2"/>
    <w:rsid w:val="00C46174"/>
    <w:rsid w:val="00C463FA"/>
    <w:rsid w:val="00C51601"/>
    <w:rsid w:val="00C53F2A"/>
    <w:rsid w:val="00C54DE4"/>
    <w:rsid w:val="00C55B1F"/>
    <w:rsid w:val="00C55E3A"/>
    <w:rsid w:val="00C571A5"/>
    <w:rsid w:val="00C62000"/>
    <w:rsid w:val="00C65D2F"/>
    <w:rsid w:val="00C66C60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4170"/>
    <w:rsid w:val="00C85D8E"/>
    <w:rsid w:val="00C871D3"/>
    <w:rsid w:val="00C9343C"/>
    <w:rsid w:val="00C941B6"/>
    <w:rsid w:val="00C945A4"/>
    <w:rsid w:val="00C94B28"/>
    <w:rsid w:val="00C959F5"/>
    <w:rsid w:val="00C978CB"/>
    <w:rsid w:val="00CA2A92"/>
    <w:rsid w:val="00CA38D1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523F"/>
    <w:rsid w:val="00CE69D1"/>
    <w:rsid w:val="00CE6B5E"/>
    <w:rsid w:val="00CF026D"/>
    <w:rsid w:val="00CF055E"/>
    <w:rsid w:val="00CF10D4"/>
    <w:rsid w:val="00CF1870"/>
    <w:rsid w:val="00CF2603"/>
    <w:rsid w:val="00D02F56"/>
    <w:rsid w:val="00D05BC9"/>
    <w:rsid w:val="00D06D7C"/>
    <w:rsid w:val="00D07A1C"/>
    <w:rsid w:val="00D07EF9"/>
    <w:rsid w:val="00D11E93"/>
    <w:rsid w:val="00D1278E"/>
    <w:rsid w:val="00D1322D"/>
    <w:rsid w:val="00D144B4"/>
    <w:rsid w:val="00D14E64"/>
    <w:rsid w:val="00D21B59"/>
    <w:rsid w:val="00D22F90"/>
    <w:rsid w:val="00D27EC9"/>
    <w:rsid w:val="00D3290E"/>
    <w:rsid w:val="00D33D2F"/>
    <w:rsid w:val="00D36062"/>
    <w:rsid w:val="00D36E00"/>
    <w:rsid w:val="00D428D1"/>
    <w:rsid w:val="00D454D5"/>
    <w:rsid w:val="00D4568E"/>
    <w:rsid w:val="00D5299F"/>
    <w:rsid w:val="00D55E71"/>
    <w:rsid w:val="00D61BA7"/>
    <w:rsid w:val="00D62D40"/>
    <w:rsid w:val="00D64955"/>
    <w:rsid w:val="00D650D3"/>
    <w:rsid w:val="00D6694D"/>
    <w:rsid w:val="00D670EC"/>
    <w:rsid w:val="00D674CE"/>
    <w:rsid w:val="00D70F52"/>
    <w:rsid w:val="00D74026"/>
    <w:rsid w:val="00D75466"/>
    <w:rsid w:val="00D81F59"/>
    <w:rsid w:val="00D822AB"/>
    <w:rsid w:val="00D84B11"/>
    <w:rsid w:val="00D86C75"/>
    <w:rsid w:val="00D87972"/>
    <w:rsid w:val="00D916D9"/>
    <w:rsid w:val="00D91B22"/>
    <w:rsid w:val="00D9213B"/>
    <w:rsid w:val="00D934E3"/>
    <w:rsid w:val="00D957CB"/>
    <w:rsid w:val="00DA0F66"/>
    <w:rsid w:val="00DA1F50"/>
    <w:rsid w:val="00DA2F4E"/>
    <w:rsid w:val="00DA41B0"/>
    <w:rsid w:val="00DA5B13"/>
    <w:rsid w:val="00DA78F8"/>
    <w:rsid w:val="00DA7E81"/>
    <w:rsid w:val="00DB0331"/>
    <w:rsid w:val="00DB0657"/>
    <w:rsid w:val="00DB767F"/>
    <w:rsid w:val="00DB7ED3"/>
    <w:rsid w:val="00DC1F86"/>
    <w:rsid w:val="00DC4F13"/>
    <w:rsid w:val="00DC7245"/>
    <w:rsid w:val="00DD06F9"/>
    <w:rsid w:val="00DD1C68"/>
    <w:rsid w:val="00DD3CE1"/>
    <w:rsid w:val="00DD4D08"/>
    <w:rsid w:val="00DD5217"/>
    <w:rsid w:val="00DD7261"/>
    <w:rsid w:val="00DE1FF6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20D4"/>
    <w:rsid w:val="00E0327A"/>
    <w:rsid w:val="00E0521C"/>
    <w:rsid w:val="00E15DE6"/>
    <w:rsid w:val="00E1622F"/>
    <w:rsid w:val="00E16CDD"/>
    <w:rsid w:val="00E20BA9"/>
    <w:rsid w:val="00E2198E"/>
    <w:rsid w:val="00E2211D"/>
    <w:rsid w:val="00E22B9E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A"/>
    <w:rsid w:val="00E407E6"/>
    <w:rsid w:val="00E4529A"/>
    <w:rsid w:val="00E46F5D"/>
    <w:rsid w:val="00E50B5C"/>
    <w:rsid w:val="00E51710"/>
    <w:rsid w:val="00E52796"/>
    <w:rsid w:val="00E53250"/>
    <w:rsid w:val="00E5325E"/>
    <w:rsid w:val="00E5596D"/>
    <w:rsid w:val="00E56B48"/>
    <w:rsid w:val="00E60116"/>
    <w:rsid w:val="00E60CF0"/>
    <w:rsid w:val="00E62EDD"/>
    <w:rsid w:val="00E637C2"/>
    <w:rsid w:val="00E638F8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7DA"/>
    <w:rsid w:val="00E95304"/>
    <w:rsid w:val="00E95388"/>
    <w:rsid w:val="00EA0C36"/>
    <w:rsid w:val="00EA189F"/>
    <w:rsid w:val="00EA2526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50AF"/>
    <w:rsid w:val="00EC57DD"/>
    <w:rsid w:val="00ED4523"/>
    <w:rsid w:val="00EE0DB5"/>
    <w:rsid w:val="00EE0F96"/>
    <w:rsid w:val="00EE1B0F"/>
    <w:rsid w:val="00EE1FF6"/>
    <w:rsid w:val="00EE5E98"/>
    <w:rsid w:val="00EE607A"/>
    <w:rsid w:val="00EE7E0E"/>
    <w:rsid w:val="00EF1B45"/>
    <w:rsid w:val="00EF2BE2"/>
    <w:rsid w:val="00EF4B24"/>
    <w:rsid w:val="00EF4F1E"/>
    <w:rsid w:val="00EF6664"/>
    <w:rsid w:val="00F07703"/>
    <w:rsid w:val="00F14FA3"/>
    <w:rsid w:val="00F1570E"/>
    <w:rsid w:val="00F15C76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38A4"/>
    <w:rsid w:val="00F6548B"/>
    <w:rsid w:val="00F675AB"/>
    <w:rsid w:val="00F678A6"/>
    <w:rsid w:val="00F8251A"/>
    <w:rsid w:val="00F82E60"/>
    <w:rsid w:val="00F85F12"/>
    <w:rsid w:val="00F86390"/>
    <w:rsid w:val="00F9008E"/>
    <w:rsid w:val="00F95663"/>
    <w:rsid w:val="00F9619D"/>
    <w:rsid w:val="00F96502"/>
    <w:rsid w:val="00F966C2"/>
    <w:rsid w:val="00F97481"/>
    <w:rsid w:val="00FA01D0"/>
    <w:rsid w:val="00FA1878"/>
    <w:rsid w:val="00FA630B"/>
    <w:rsid w:val="00FA676B"/>
    <w:rsid w:val="00FA7BCC"/>
    <w:rsid w:val="00FB00EE"/>
    <w:rsid w:val="00FB539A"/>
    <w:rsid w:val="00FB54A1"/>
    <w:rsid w:val="00FB7C71"/>
    <w:rsid w:val="00FC339B"/>
    <w:rsid w:val="00FD0266"/>
    <w:rsid w:val="00FD1B18"/>
    <w:rsid w:val="00FD7EAE"/>
    <w:rsid w:val="00FE1041"/>
    <w:rsid w:val="00FE229F"/>
    <w:rsid w:val="00FE366F"/>
    <w:rsid w:val="00FE38B6"/>
    <w:rsid w:val="00FE6949"/>
    <w:rsid w:val="00FE7626"/>
    <w:rsid w:val="00FF023F"/>
    <w:rsid w:val="00FF38FE"/>
    <w:rsid w:val="00FF405F"/>
    <w:rsid w:val="00FF42DF"/>
    <w:rsid w:val="00FF522D"/>
    <w:rsid w:val="00FF735B"/>
    <w:rsid w:val="00FF7BD1"/>
    <w:rsid w:val="012AE771"/>
    <w:rsid w:val="016E3E31"/>
    <w:rsid w:val="019004B8"/>
    <w:rsid w:val="01CBED39"/>
    <w:rsid w:val="02035534"/>
    <w:rsid w:val="026E39CF"/>
    <w:rsid w:val="02B44E12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632BAD"/>
    <w:rsid w:val="04AAEC4F"/>
    <w:rsid w:val="05D89E47"/>
    <w:rsid w:val="0710F87D"/>
    <w:rsid w:val="076B1790"/>
    <w:rsid w:val="076B90A6"/>
    <w:rsid w:val="07978E6E"/>
    <w:rsid w:val="082ECE28"/>
    <w:rsid w:val="0830AC82"/>
    <w:rsid w:val="08B5157D"/>
    <w:rsid w:val="090A4F4D"/>
    <w:rsid w:val="0946A0E2"/>
    <w:rsid w:val="096BABA3"/>
    <w:rsid w:val="0AB9EC72"/>
    <w:rsid w:val="0ACC344E"/>
    <w:rsid w:val="0ACEC882"/>
    <w:rsid w:val="0B5BA519"/>
    <w:rsid w:val="0B669BC4"/>
    <w:rsid w:val="0B9EBABB"/>
    <w:rsid w:val="0BA16736"/>
    <w:rsid w:val="0BAECA36"/>
    <w:rsid w:val="0BAEE774"/>
    <w:rsid w:val="0BC69D73"/>
    <w:rsid w:val="0BEFC0AB"/>
    <w:rsid w:val="0C3C1639"/>
    <w:rsid w:val="0C98CFB0"/>
    <w:rsid w:val="0CC05EAE"/>
    <w:rsid w:val="0D27A7DC"/>
    <w:rsid w:val="0D350567"/>
    <w:rsid w:val="0DE99AB9"/>
    <w:rsid w:val="0E9E2CF1"/>
    <w:rsid w:val="0EA107F8"/>
    <w:rsid w:val="0FE01266"/>
    <w:rsid w:val="0FF98E41"/>
    <w:rsid w:val="10683F55"/>
    <w:rsid w:val="109684EF"/>
    <w:rsid w:val="10B28A6E"/>
    <w:rsid w:val="10DA7B89"/>
    <w:rsid w:val="10F2B7D3"/>
    <w:rsid w:val="10F7F463"/>
    <w:rsid w:val="11964EA5"/>
    <w:rsid w:val="11A032D4"/>
    <w:rsid w:val="1243CC9F"/>
    <w:rsid w:val="12EDDE37"/>
    <w:rsid w:val="136F386D"/>
    <w:rsid w:val="13AB7EC9"/>
    <w:rsid w:val="13BA25BF"/>
    <w:rsid w:val="13C6648D"/>
    <w:rsid w:val="13CFB0DC"/>
    <w:rsid w:val="13ED7E38"/>
    <w:rsid w:val="14286093"/>
    <w:rsid w:val="1432FCF3"/>
    <w:rsid w:val="143C777B"/>
    <w:rsid w:val="14418859"/>
    <w:rsid w:val="144D2A96"/>
    <w:rsid w:val="149F92E2"/>
    <w:rsid w:val="14E3104E"/>
    <w:rsid w:val="151F166F"/>
    <w:rsid w:val="1526E18E"/>
    <w:rsid w:val="1543D60F"/>
    <w:rsid w:val="1553E8E5"/>
    <w:rsid w:val="1571D374"/>
    <w:rsid w:val="16021724"/>
    <w:rsid w:val="161BAAE5"/>
    <w:rsid w:val="16223AFC"/>
    <w:rsid w:val="1635D554"/>
    <w:rsid w:val="16768F2F"/>
    <w:rsid w:val="16E3969F"/>
    <w:rsid w:val="1721F6CC"/>
    <w:rsid w:val="179D19AC"/>
    <w:rsid w:val="17AE1478"/>
    <w:rsid w:val="17FB3590"/>
    <w:rsid w:val="181B62EB"/>
    <w:rsid w:val="18316354"/>
    <w:rsid w:val="18DFAC01"/>
    <w:rsid w:val="19D12E9F"/>
    <w:rsid w:val="1AD86285"/>
    <w:rsid w:val="1AD86DF0"/>
    <w:rsid w:val="1AFBCB30"/>
    <w:rsid w:val="1B0E33BE"/>
    <w:rsid w:val="1B48FB9B"/>
    <w:rsid w:val="1B8215BB"/>
    <w:rsid w:val="1BCF1E96"/>
    <w:rsid w:val="1C031D76"/>
    <w:rsid w:val="1C27ED34"/>
    <w:rsid w:val="1C75A611"/>
    <w:rsid w:val="1C9AECFD"/>
    <w:rsid w:val="1CA598A1"/>
    <w:rsid w:val="1CFFB502"/>
    <w:rsid w:val="1D161E55"/>
    <w:rsid w:val="1D475049"/>
    <w:rsid w:val="1D683CAF"/>
    <w:rsid w:val="1E047A4F"/>
    <w:rsid w:val="1E488FCF"/>
    <w:rsid w:val="1E4A239C"/>
    <w:rsid w:val="1E7F5866"/>
    <w:rsid w:val="1EB08A89"/>
    <w:rsid w:val="1F85C6DA"/>
    <w:rsid w:val="1F9573D4"/>
    <w:rsid w:val="20400BDD"/>
    <w:rsid w:val="20503187"/>
    <w:rsid w:val="20769847"/>
    <w:rsid w:val="20AB8E2E"/>
    <w:rsid w:val="20AF0543"/>
    <w:rsid w:val="20B75792"/>
    <w:rsid w:val="20CE069A"/>
    <w:rsid w:val="213C198A"/>
    <w:rsid w:val="21702AEB"/>
    <w:rsid w:val="217A1DDD"/>
    <w:rsid w:val="217DE426"/>
    <w:rsid w:val="21CDDAF4"/>
    <w:rsid w:val="21DC986E"/>
    <w:rsid w:val="21DEEDB6"/>
    <w:rsid w:val="220A66B1"/>
    <w:rsid w:val="2277C12B"/>
    <w:rsid w:val="22879381"/>
    <w:rsid w:val="22B43DBD"/>
    <w:rsid w:val="22C6E0E7"/>
    <w:rsid w:val="22CCDC0B"/>
    <w:rsid w:val="231266FE"/>
    <w:rsid w:val="235F54E5"/>
    <w:rsid w:val="240D8EC9"/>
    <w:rsid w:val="2410973A"/>
    <w:rsid w:val="24615FA5"/>
    <w:rsid w:val="2488BF63"/>
    <w:rsid w:val="249DF70E"/>
    <w:rsid w:val="24D0F2B8"/>
    <w:rsid w:val="24D4C46F"/>
    <w:rsid w:val="24E1C59E"/>
    <w:rsid w:val="251A4E7B"/>
    <w:rsid w:val="253BFB89"/>
    <w:rsid w:val="25D8AAE8"/>
    <w:rsid w:val="25DC7AE2"/>
    <w:rsid w:val="25DDFB3E"/>
    <w:rsid w:val="25E7E606"/>
    <w:rsid w:val="2614867A"/>
    <w:rsid w:val="264AEA06"/>
    <w:rsid w:val="265AC0A6"/>
    <w:rsid w:val="26652905"/>
    <w:rsid w:val="269EDB49"/>
    <w:rsid w:val="26CCF29A"/>
    <w:rsid w:val="272D103A"/>
    <w:rsid w:val="27459C8E"/>
    <w:rsid w:val="27803D21"/>
    <w:rsid w:val="27A4F5EE"/>
    <w:rsid w:val="27B95AE8"/>
    <w:rsid w:val="27EB95DC"/>
    <w:rsid w:val="28383CC1"/>
    <w:rsid w:val="285C6B1E"/>
    <w:rsid w:val="2899E348"/>
    <w:rsid w:val="28BB9BE1"/>
    <w:rsid w:val="28F6D560"/>
    <w:rsid w:val="290FCF67"/>
    <w:rsid w:val="292C93A4"/>
    <w:rsid w:val="296EFBD8"/>
    <w:rsid w:val="296F5BC7"/>
    <w:rsid w:val="29D74EE1"/>
    <w:rsid w:val="2A283CCF"/>
    <w:rsid w:val="2A30B02D"/>
    <w:rsid w:val="2A8D0892"/>
    <w:rsid w:val="2AA0D1BE"/>
    <w:rsid w:val="2C2E07F6"/>
    <w:rsid w:val="2D20EBD2"/>
    <w:rsid w:val="2D755F7A"/>
    <w:rsid w:val="2DCEBE1E"/>
    <w:rsid w:val="2DEA9ED5"/>
    <w:rsid w:val="2E09A78E"/>
    <w:rsid w:val="2E62CF52"/>
    <w:rsid w:val="2E6620DC"/>
    <w:rsid w:val="2EA9C0EA"/>
    <w:rsid w:val="2EB96138"/>
    <w:rsid w:val="2F29B265"/>
    <w:rsid w:val="2F40B989"/>
    <w:rsid w:val="2FDA5433"/>
    <w:rsid w:val="2FEBD2AC"/>
    <w:rsid w:val="300042AE"/>
    <w:rsid w:val="302BC5CB"/>
    <w:rsid w:val="309470BB"/>
    <w:rsid w:val="30963472"/>
    <w:rsid w:val="3097A505"/>
    <w:rsid w:val="309ABA26"/>
    <w:rsid w:val="30B65A17"/>
    <w:rsid w:val="30E9D024"/>
    <w:rsid w:val="30EB203C"/>
    <w:rsid w:val="30F43763"/>
    <w:rsid w:val="3137BE3B"/>
    <w:rsid w:val="3169ED1D"/>
    <w:rsid w:val="319504AC"/>
    <w:rsid w:val="31A39D92"/>
    <w:rsid w:val="31F00040"/>
    <w:rsid w:val="31F899BD"/>
    <w:rsid w:val="32258D86"/>
    <w:rsid w:val="3232F598"/>
    <w:rsid w:val="3264E87D"/>
    <w:rsid w:val="330A25F8"/>
    <w:rsid w:val="335A6694"/>
    <w:rsid w:val="33F20C43"/>
    <w:rsid w:val="3418317D"/>
    <w:rsid w:val="3433E3D5"/>
    <w:rsid w:val="343BBAC5"/>
    <w:rsid w:val="348D5D99"/>
    <w:rsid w:val="350309EB"/>
    <w:rsid w:val="356B7598"/>
    <w:rsid w:val="3596559A"/>
    <w:rsid w:val="35B1DBD8"/>
    <w:rsid w:val="35F7C2AE"/>
    <w:rsid w:val="362717CF"/>
    <w:rsid w:val="368D7910"/>
    <w:rsid w:val="3690985A"/>
    <w:rsid w:val="36B50BF5"/>
    <w:rsid w:val="36EE157F"/>
    <w:rsid w:val="36F2F4C5"/>
    <w:rsid w:val="37236B4F"/>
    <w:rsid w:val="37B3DB34"/>
    <w:rsid w:val="37D8AABC"/>
    <w:rsid w:val="382D18D3"/>
    <w:rsid w:val="38608E4D"/>
    <w:rsid w:val="38B9A169"/>
    <w:rsid w:val="391FA9A3"/>
    <w:rsid w:val="394277EE"/>
    <w:rsid w:val="3964073B"/>
    <w:rsid w:val="39645579"/>
    <w:rsid w:val="39C9B2B2"/>
    <w:rsid w:val="3A4ADC7B"/>
    <w:rsid w:val="3A8F4E93"/>
    <w:rsid w:val="3AD26036"/>
    <w:rsid w:val="3AF4EE69"/>
    <w:rsid w:val="3B64F3B9"/>
    <w:rsid w:val="3B675D5B"/>
    <w:rsid w:val="3B9CCD63"/>
    <w:rsid w:val="3BE71415"/>
    <w:rsid w:val="3BF72AF6"/>
    <w:rsid w:val="3C0DAF73"/>
    <w:rsid w:val="3CCC7B53"/>
    <w:rsid w:val="3CDA14F7"/>
    <w:rsid w:val="3CE35BBE"/>
    <w:rsid w:val="3D1F4C03"/>
    <w:rsid w:val="3E4CCE84"/>
    <w:rsid w:val="3EF54C1B"/>
    <w:rsid w:val="3F1E427A"/>
    <w:rsid w:val="3F34450A"/>
    <w:rsid w:val="3F38DEB6"/>
    <w:rsid w:val="3F6265C9"/>
    <w:rsid w:val="3F93A942"/>
    <w:rsid w:val="3FA53FFF"/>
    <w:rsid w:val="3FA64197"/>
    <w:rsid w:val="3FDB57FF"/>
    <w:rsid w:val="406DED52"/>
    <w:rsid w:val="4083388F"/>
    <w:rsid w:val="41616B38"/>
    <w:rsid w:val="41A01A26"/>
    <w:rsid w:val="41A5336E"/>
    <w:rsid w:val="41BA36CD"/>
    <w:rsid w:val="41D86A20"/>
    <w:rsid w:val="41DF2A3E"/>
    <w:rsid w:val="4210CBFB"/>
    <w:rsid w:val="4245530C"/>
    <w:rsid w:val="424CEE28"/>
    <w:rsid w:val="42C3609E"/>
    <w:rsid w:val="42DD5BD3"/>
    <w:rsid w:val="433ACC64"/>
    <w:rsid w:val="4372F789"/>
    <w:rsid w:val="438B4EA0"/>
    <w:rsid w:val="438D08AD"/>
    <w:rsid w:val="43A1F882"/>
    <w:rsid w:val="43B089E7"/>
    <w:rsid w:val="43B7F477"/>
    <w:rsid w:val="43BFF7CC"/>
    <w:rsid w:val="43F860C1"/>
    <w:rsid w:val="44432988"/>
    <w:rsid w:val="44C743CF"/>
    <w:rsid w:val="4530B148"/>
    <w:rsid w:val="453E514E"/>
    <w:rsid w:val="455E4ED3"/>
    <w:rsid w:val="45606314"/>
    <w:rsid w:val="457A1921"/>
    <w:rsid w:val="45846EC0"/>
    <w:rsid w:val="45874CCE"/>
    <w:rsid w:val="45ACC0F9"/>
    <w:rsid w:val="45B9FEDE"/>
    <w:rsid w:val="45BEE006"/>
    <w:rsid w:val="45D3A52D"/>
    <w:rsid w:val="45F63D33"/>
    <w:rsid w:val="45FAE388"/>
    <w:rsid w:val="460C1270"/>
    <w:rsid w:val="46244DED"/>
    <w:rsid w:val="46616247"/>
    <w:rsid w:val="46E7062D"/>
    <w:rsid w:val="46F07610"/>
    <w:rsid w:val="46FFFEA3"/>
    <w:rsid w:val="47023313"/>
    <w:rsid w:val="4702FE6B"/>
    <w:rsid w:val="4791D2E7"/>
    <w:rsid w:val="47D7060E"/>
    <w:rsid w:val="48CA7EE3"/>
    <w:rsid w:val="48D1797D"/>
    <w:rsid w:val="48D43774"/>
    <w:rsid w:val="495D9995"/>
    <w:rsid w:val="4973CC24"/>
    <w:rsid w:val="4977671C"/>
    <w:rsid w:val="49D3C0A4"/>
    <w:rsid w:val="49F107DC"/>
    <w:rsid w:val="4A4E2FA9"/>
    <w:rsid w:val="4A666C09"/>
    <w:rsid w:val="4AC7C9CF"/>
    <w:rsid w:val="4AE6B3E6"/>
    <w:rsid w:val="4B00E101"/>
    <w:rsid w:val="4B4A29E3"/>
    <w:rsid w:val="4B5A7F3A"/>
    <w:rsid w:val="4B5CD926"/>
    <w:rsid w:val="4BADEA01"/>
    <w:rsid w:val="4BB36818"/>
    <w:rsid w:val="4C0FFE09"/>
    <w:rsid w:val="4C439A1A"/>
    <w:rsid w:val="4C513463"/>
    <w:rsid w:val="4C605ECF"/>
    <w:rsid w:val="4C6857F7"/>
    <w:rsid w:val="4CAD0AEF"/>
    <w:rsid w:val="4CAF7B93"/>
    <w:rsid w:val="4CF60565"/>
    <w:rsid w:val="4DB0DFCD"/>
    <w:rsid w:val="4DB4531C"/>
    <w:rsid w:val="4E384D7C"/>
    <w:rsid w:val="4E60A5D8"/>
    <w:rsid w:val="4E897FB4"/>
    <w:rsid w:val="4E9E301F"/>
    <w:rsid w:val="4EC18AE8"/>
    <w:rsid w:val="4EFD340C"/>
    <w:rsid w:val="4F56EEFB"/>
    <w:rsid w:val="4F68A649"/>
    <w:rsid w:val="4F813F12"/>
    <w:rsid w:val="4FAB9B52"/>
    <w:rsid w:val="4FBE0EF6"/>
    <w:rsid w:val="4FF02E25"/>
    <w:rsid w:val="505563C6"/>
    <w:rsid w:val="505D9001"/>
    <w:rsid w:val="507454EE"/>
    <w:rsid w:val="50C68D43"/>
    <w:rsid w:val="51755F9C"/>
    <w:rsid w:val="51A2C41B"/>
    <w:rsid w:val="51AC9197"/>
    <w:rsid w:val="520CFF94"/>
    <w:rsid w:val="52430CDD"/>
    <w:rsid w:val="525C5DFF"/>
    <w:rsid w:val="527208D4"/>
    <w:rsid w:val="52733673"/>
    <w:rsid w:val="52767229"/>
    <w:rsid w:val="528D86B7"/>
    <w:rsid w:val="53085F02"/>
    <w:rsid w:val="531C4E40"/>
    <w:rsid w:val="531E74ED"/>
    <w:rsid w:val="533A6ECC"/>
    <w:rsid w:val="536A4D58"/>
    <w:rsid w:val="53CD4D8A"/>
    <w:rsid w:val="540246AB"/>
    <w:rsid w:val="553907F8"/>
    <w:rsid w:val="5564F199"/>
    <w:rsid w:val="55851D0A"/>
    <w:rsid w:val="55EDF345"/>
    <w:rsid w:val="5609D55B"/>
    <w:rsid w:val="564B5BA4"/>
    <w:rsid w:val="56559C31"/>
    <w:rsid w:val="565E39C5"/>
    <w:rsid w:val="567B23E5"/>
    <w:rsid w:val="56A15DBF"/>
    <w:rsid w:val="56C8D6F5"/>
    <w:rsid w:val="56EF34E4"/>
    <w:rsid w:val="5725DC6F"/>
    <w:rsid w:val="5726AABA"/>
    <w:rsid w:val="573C66C6"/>
    <w:rsid w:val="57E3929F"/>
    <w:rsid w:val="57E70C6B"/>
    <w:rsid w:val="57F011C7"/>
    <w:rsid w:val="5820B7A5"/>
    <w:rsid w:val="5885B155"/>
    <w:rsid w:val="58ACAE45"/>
    <w:rsid w:val="5A0409EC"/>
    <w:rsid w:val="5A4EFEAC"/>
    <w:rsid w:val="5A6BF88D"/>
    <w:rsid w:val="5A86F1C3"/>
    <w:rsid w:val="5AF97462"/>
    <w:rsid w:val="5B401215"/>
    <w:rsid w:val="5BC458F4"/>
    <w:rsid w:val="5BE1812F"/>
    <w:rsid w:val="5BE539B9"/>
    <w:rsid w:val="5C63079C"/>
    <w:rsid w:val="5C9A83DB"/>
    <w:rsid w:val="5D1528B8"/>
    <w:rsid w:val="5D2E0384"/>
    <w:rsid w:val="5D6B04E4"/>
    <w:rsid w:val="5D6F268A"/>
    <w:rsid w:val="5D765BCE"/>
    <w:rsid w:val="5D941096"/>
    <w:rsid w:val="5DA9011A"/>
    <w:rsid w:val="5DE3424E"/>
    <w:rsid w:val="5DF27AB4"/>
    <w:rsid w:val="5E366A41"/>
    <w:rsid w:val="5E63A542"/>
    <w:rsid w:val="5E7D46A0"/>
    <w:rsid w:val="5E87C713"/>
    <w:rsid w:val="5EE6DBC8"/>
    <w:rsid w:val="5EEDCB62"/>
    <w:rsid w:val="5F68C085"/>
    <w:rsid w:val="5F7F2A2C"/>
    <w:rsid w:val="5FA93663"/>
    <w:rsid w:val="5FAEA624"/>
    <w:rsid w:val="5FB7567D"/>
    <w:rsid w:val="5FE05534"/>
    <w:rsid w:val="606652A2"/>
    <w:rsid w:val="6098720A"/>
    <w:rsid w:val="60AF768B"/>
    <w:rsid w:val="61153C09"/>
    <w:rsid w:val="614C7C6D"/>
    <w:rsid w:val="615BF671"/>
    <w:rsid w:val="617E7DE7"/>
    <w:rsid w:val="61CE1A7B"/>
    <w:rsid w:val="61D8D6B4"/>
    <w:rsid w:val="62019971"/>
    <w:rsid w:val="621B55B9"/>
    <w:rsid w:val="6259BF8A"/>
    <w:rsid w:val="628E121E"/>
    <w:rsid w:val="62951C17"/>
    <w:rsid w:val="630CF039"/>
    <w:rsid w:val="6319B981"/>
    <w:rsid w:val="633D1EE8"/>
    <w:rsid w:val="63AC5713"/>
    <w:rsid w:val="63B05A8C"/>
    <w:rsid w:val="643E7CB8"/>
    <w:rsid w:val="647A2F9B"/>
    <w:rsid w:val="655D9CEB"/>
    <w:rsid w:val="657C9481"/>
    <w:rsid w:val="6595A1AB"/>
    <w:rsid w:val="65D41AE3"/>
    <w:rsid w:val="65DBC106"/>
    <w:rsid w:val="65E306E9"/>
    <w:rsid w:val="661007F2"/>
    <w:rsid w:val="6671E2C4"/>
    <w:rsid w:val="668D6428"/>
    <w:rsid w:val="66B93264"/>
    <w:rsid w:val="66F8907B"/>
    <w:rsid w:val="6720D451"/>
    <w:rsid w:val="677B367B"/>
    <w:rsid w:val="67A1AED6"/>
    <w:rsid w:val="67D0236F"/>
    <w:rsid w:val="681B9EE7"/>
    <w:rsid w:val="681FF694"/>
    <w:rsid w:val="685CA552"/>
    <w:rsid w:val="686BF497"/>
    <w:rsid w:val="686CE87D"/>
    <w:rsid w:val="687CFECF"/>
    <w:rsid w:val="688B3CF5"/>
    <w:rsid w:val="68C311D0"/>
    <w:rsid w:val="68DFE005"/>
    <w:rsid w:val="690D0945"/>
    <w:rsid w:val="693C71C3"/>
    <w:rsid w:val="69554082"/>
    <w:rsid w:val="69635A07"/>
    <w:rsid w:val="69806E7E"/>
    <w:rsid w:val="69B380C1"/>
    <w:rsid w:val="69B7AE59"/>
    <w:rsid w:val="6A2FD355"/>
    <w:rsid w:val="6A5B79B6"/>
    <w:rsid w:val="6A64E90E"/>
    <w:rsid w:val="6A7F9AAE"/>
    <w:rsid w:val="6AA939C2"/>
    <w:rsid w:val="6AA9E8D0"/>
    <w:rsid w:val="6B9BB09A"/>
    <w:rsid w:val="6BACB906"/>
    <w:rsid w:val="6BB8B368"/>
    <w:rsid w:val="6C2BF405"/>
    <w:rsid w:val="6C91B83D"/>
    <w:rsid w:val="6CC41691"/>
    <w:rsid w:val="6D3AA101"/>
    <w:rsid w:val="6D642832"/>
    <w:rsid w:val="6D78ED95"/>
    <w:rsid w:val="6D793F97"/>
    <w:rsid w:val="6DC9E221"/>
    <w:rsid w:val="6DDA314F"/>
    <w:rsid w:val="6DF9E3CE"/>
    <w:rsid w:val="6E521A2E"/>
    <w:rsid w:val="6E9BBE9C"/>
    <w:rsid w:val="6EC4EF27"/>
    <w:rsid w:val="6EF22B79"/>
    <w:rsid w:val="6F7495D9"/>
    <w:rsid w:val="6FC5E10D"/>
    <w:rsid w:val="6FE53FA1"/>
    <w:rsid w:val="70354C8E"/>
    <w:rsid w:val="704E1646"/>
    <w:rsid w:val="7089E7A7"/>
    <w:rsid w:val="709C3AF6"/>
    <w:rsid w:val="70C37F37"/>
    <w:rsid w:val="7116EAA0"/>
    <w:rsid w:val="71AC3875"/>
    <w:rsid w:val="71DA3188"/>
    <w:rsid w:val="72584AAE"/>
    <w:rsid w:val="72590159"/>
    <w:rsid w:val="72696BE3"/>
    <w:rsid w:val="72BE4ED5"/>
    <w:rsid w:val="72C149BF"/>
    <w:rsid w:val="72DA25F6"/>
    <w:rsid w:val="734640C1"/>
    <w:rsid w:val="7375FB7D"/>
    <w:rsid w:val="73B50C37"/>
    <w:rsid w:val="73B9B11E"/>
    <w:rsid w:val="73C807B0"/>
    <w:rsid w:val="74043635"/>
    <w:rsid w:val="741FA373"/>
    <w:rsid w:val="7440083B"/>
    <w:rsid w:val="74AEA14C"/>
    <w:rsid w:val="7509345E"/>
    <w:rsid w:val="75296B4B"/>
    <w:rsid w:val="7536B54F"/>
    <w:rsid w:val="75657A27"/>
    <w:rsid w:val="75BF32EA"/>
    <w:rsid w:val="75F768B5"/>
    <w:rsid w:val="76A20263"/>
    <w:rsid w:val="77144FE2"/>
    <w:rsid w:val="7739859C"/>
    <w:rsid w:val="774C2F0F"/>
    <w:rsid w:val="7766EE3D"/>
    <w:rsid w:val="776B05C2"/>
    <w:rsid w:val="77C69982"/>
    <w:rsid w:val="77E2F2D2"/>
    <w:rsid w:val="77F304EC"/>
    <w:rsid w:val="77F931A3"/>
    <w:rsid w:val="782AAFB3"/>
    <w:rsid w:val="79433F58"/>
    <w:rsid w:val="798AC7CB"/>
    <w:rsid w:val="79A3414B"/>
    <w:rsid w:val="79B2C329"/>
    <w:rsid w:val="79C960EE"/>
    <w:rsid w:val="79D8A1A7"/>
    <w:rsid w:val="7A14D73B"/>
    <w:rsid w:val="7A1F693C"/>
    <w:rsid w:val="7A2A0DDA"/>
    <w:rsid w:val="7A665CA9"/>
    <w:rsid w:val="7A817BB6"/>
    <w:rsid w:val="7A8F97E9"/>
    <w:rsid w:val="7A92C911"/>
    <w:rsid w:val="7AAA8844"/>
    <w:rsid w:val="7AAF4321"/>
    <w:rsid w:val="7B090A45"/>
    <w:rsid w:val="7B28CD4B"/>
    <w:rsid w:val="7B5948A8"/>
    <w:rsid w:val="7BB4A0C9"/>
    <w:rsid w:val="7BCDFB15"/>
    <w:rsid w:val="7C8C84E3"/>
    <w:rsid w:val="7CC4B4EC"/>
    <w:rsid w:val="7D098623"/>
    <w:rsid w:val="7D58959D"/>
    <w:rsid w:val="7DA5DD9C"/>
    <w:rsid w:val="7DB81A5C"/>
    <w:rsid w:val="7DBB3916"/>
    <w:rsid w:val="7DCB8948"/>
    <w:rsid w:val="7DE173EB"/>
    <w:rsid w:val="7E0D0505"/>
    <w:rsid w:val="7E346395"/>
    <w:rsid w:val="7E68735F"/>
    <w:rsid w:val="7E93BD5A"/>
    <w:rsid w:val="7E94C749"/>
    <w:rsid w:val="7E9FD7EE"/>
    <w:rsid w:val="7EC25C6F"/>
    <w:rsid w:val="7ED74302"/>
    <w:rsid w:val="7F50082C"/>
    <w:rsid w:val="7F50369C"/>
    <w:rsid w:val="7F5E2840"/>
    <w:rsid w:val="7F78DF91"/>
    <w:rsid w:val="7F8AB46E"/>
    <w:rsid w:val="7F8FD634"/>
    <w:rsid w:val="7FA1445F"/>
    <w:rsid w:val="7FAE31A7"/>
    <w:rsid w:val="7FDD40E4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BE07EC7B474A43C2B2DD9B72A06E2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2A31-2631-4087-AA04-1BF49ACCB54D}"/>
      </w:docPartPr>
      <w:docPartBody>
        <w:p w:rsidR="00DC7245" w:rsidRDefault="00DC7245" w:rsidP="00DC7245">
          <w:pPr>
            <w:pStyle w:val="BE07EC7B474A43C2B2DD9B72A06E2DC3"/>
          </w:pPr>
          <w:r w:rsidRPr="00AD0E92">
            <w:rPr>
              <w:rStyle w:val="BulletlistChar"/>
              <w:color w:val="0E2841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4025BBD5E414907AAB031C774D3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C0B3-4E73-43A1-9A53-1DEB241CDB21}"/>
      </w:docPartPr>
      <w:docPartBody>
        <w:p w:rsidR="00DC7245" w:rsidRDefault="00DC7245" w:rsidP="00DC7245">
          <w:pPr>
            <w:pStyle w:val="14025BBD5E414907AAB031C774D3DA4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94A891B5074E09B08F215D8B39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7E24-8B13-40BD-91CD-6289AE7A4C13}"/>
      </w:docPartPr>
      <w:docPartBody>
        <w:p w:rsidR="00DC7245" w:rsidRDefault="00DC7245" w:rsidP="00DC7245">
          <w:pPr>
            <w:pStyle w:val="C294A891B5074E09B08F215D8B39B0ED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A1C2E"/>
    <w:rsid w:val="002E2D5C"/>
    <w:rsid w:val="00306FA0"/>
    <w:rsid w:val="00402796"/>
    <w:rsid w:val="00411FF4"/>
    <w:rsid w:val="00444BC6"/>
    <w:rsid w:val="00495CC2"/>
    <w:rsid w:val="004D36D1"/>
    <w:rsid w:val="00545D8E"/>
    <w:rsid w:val="00546A9E"/>
    <w:rsid w:val="00663BF1"/>
    <w:rsid w:val="00677D47"/>
    <w:rsid w:val="00716141"/>
    <w:rsid w:val="0078638C"/>
    <w:rsid w:val="007B2563"/>
    <w:rsid w:val="00863C40"/>
    <w:rsid w:val="008D285D"/>
    <w:rsid w:val="009C4590"/>
    <w:rsid w:val="00A463D2"/>
    <w:rsid w:val="00A86B2A"/>
    <w:rsid w:val="00AC0CEC"/>
    <w:rsid w:val="00B0051E"/>
    <w:rsid w:val="00B1395D"/>
    <w:rsid w:val="00B9219B"/>
    <w:rsid w:val="00BD163C"/>
    <w:rsid w:val="00BE05C9"/>
    <w:rsid w:val="00C063EE"/>
    <w:rsid w:val="00D07027"/>
    <w:rsid w:val="00D1322D"/>
    <w:rsid w:val="00D62D40"/>
    <w:rsid w:val="00DC7245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40279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7</Words>
  <Characters>716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2-14T11:47:00Z</dcterms:created>
  <dcterms:modified xsi:type="dcterms:W3CDTF">2025-02-1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14T11:47:3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c12f8b2-eac0-4b20-9043-eadf64732bc6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